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182B47" w14:textId="29AF7AE2" w:rsidR="002D713A" w:rsidRPr="002D713A" w:rsidRDefault="002D713A" w:rsidP="002D713A">
      <w:pPr>
        <w:jc w:val="center"/>
        <w:rPr>
          <w:lang w:val="en-GB"/>
        </w:rPr>
      </w:pPr>
      <w:r w:rsidRPr="002D713A">
        <w:rPr>
          <w:lang w:val="en-GB"/>
        </w:rPr>
        <w:t>Themes</w:t>
      </w:r>
    </w:p>
    <w:p w14:paraId="444CE67F" w14:textId="2971672E" w:rsidR="002D713A" w:rsidRPr="002D713A" w:rsidRDefault="002D713A" w:rsidP="002D713A">
      <w:pPr>
        <w:rPr>
          <w:lang w:val="en-GB"/>
        </w:rPr>
      </w:pPr>
      <w:r w:rsidRPr="002D713A">
        <w:rPr>
          <w:lang w:val="en-GB"/>
        </w:rPr>
        <w:t>1st Imagination:</w:t>
      </w:r>
    </w:p>
    <w:p w14:paraId="020663F3" w14:textId="1A08496E" w:rsidR="002D713A" w:rsidRDefault="002D713A" w:rsidP="002D713A">
      <w:pPr>
        <w:rPr>
          <w:lang w:val="en-GB"/>
        </w:rPr>
      </w:pPr>
      <w:r w:rsidRPr="002D713A">
        <w:rPr>
          <w:lang w:val="en-GB"/>
        </w:rPr>
        <w:t xml:space="preserve">We will study </w:t>
      </w:r>
      <w:r>
        <w:rPr>
          <w:lang w:val="en-GB"/>
        </w:rPr>
        <w:t>“</w:t>
      </w:r>
      <w:r w:rsidRPr="002D713A">
        <w:rPr>
          <w:lang w:val="en-GB"/>
        </w:rPr>
        <w:t>Utopia and dystopia</w:t>
      </w:r>
      <w:r>
        <w:rPr>
          <w:lang w:val="en-GB"/>
        </w:rPr>
        <w:t>”</w:t>
      </w:r>
    </w:p>
    <w:p w14:paraId="37568BB1" w14:textId="71520722" w:rsidR="002D713A" w:rsidRDefault="002D713A" w:rsidP="002D713A">
      <w:pPr>
        <w:rPr>
          <w:lang w:val="en-GB"/>
        </w:rPr>
      </w:pPr>
      <w:r>
        <w:rPr>
          <w:lang w:val="en-GB"/>
        </w:rPr>
        <w:t>2</w:t>
      </w:r>
      <w:r w:rsidRPr="002D713A">
        <w:rPr>
          <w:vertAlign w:val="superscript"/>
          <w:lang w:val="en-GB"/>
        </w:rPr>
        <w:t>nd</w:t>
      </w:r>
      <w:r>
        <w:rPr>
          <w:lang w:val="en-GB"/>
        </w:rPr>
        <w:t xml:space="preserve"> Encountering the other:</w:t>
      </w:r>
    </w:p>
    <w:p w14:paraId="72E89EC1" w14:textId="45116C3D" w:rsidR="002D713A" w:rsidRDefault="002D713A" w:rsidP="002D713A">
      <w:pPr>
        <w:rPr>
          <w:lang w:val="en-GB"/>
        </w:rPr>
      </w:pPr>
      <w:r>
        <w:rPr>
          <w:lang w:val="en-GB"/>
        </w:rPr>
        <w:t>We will study “Love and friendship” and “Confrontation to differences”</w:t>
      </w:r>
    </w:p>
    <w:p w14:paraId="16882501" w14:textId="688686C1" w:rsidR="002D713A" w:rsidRDefault="002D713A" w:rsidP="002D713A">
      <w:pPr>
        <w:rPr>
          <w:lang w:val="en-GB"/>
        </w:rPr>
      </w:pPr>
      <w:r>
        <w:rPr>
          <w:lang w:val="en-GB"/>
        </w:rPr>
        <w:t>Of mice and men, is a novel that was written by John Steinbeck in 1937 in the United States of America. The story takes place almost at the same time, at the beginning of the 1930s and it’s also in the USA.</w:t>
      </w:r>
    </w:p>
    <w:p w14:paraId="0BEC796D" w14:textId="7D32E931" w:rsidR="002D713A" w:rsidRDefault="002D713A" w:rsidP="002D713A">
      <w:pPr>
        <w:jc w:val="center"/>
        <w:rPr>
          <w:lang w:val="en-GB"/>
        </w:rPr>
      </w:pPr>
      <w:r>
        <w:rPr>
          <w:lang w:val="en-GB"/>
        </w:rPr>
        <w:t>Of Mice and men</w:t>
      </w:r>
    </w:p>
    <w:p w14:paraId="2528E52E" w14:textId="56ED37C9" w:rsidR="002D713A" w:rsidRDefault="002D713A" w:rsidP="002D713A">
      <w:pPr>
        <w:rPr>
          <w:lang w:val="en-GB"/>
        </w:rPr>
      </w:pPr>
      <w:r>
        <w:rPr>
          <w:lang w:val="en-GB"/>
        </w:rPr>
        <w:t>Chapter one:</w:t>
      </w:r>
    </w:p>
    <w:p w14:paraId="03A491DB" w14:textId="77777777" w:rsidR="002D713A" w:rsidRDefault="002D713A" w:rsidP="002D713A">
      <w:pPr>
        <w:rPr>
          <w:lang w:val="en-GB"/>
        </w:rPr>
      </w:pPr>
      <w:r>
        <w:rPr>
          <w:lang w:val="en-GB"/>
        </w:rPr>
        <w:t>1.</w:t>
      </w:r>
    </w:p>
    <w:p w14:paraId="65820D55" w14:textId="5DA7A652" w:rsidR="002D713A" w:rsidRDefault="002D713A" w:rsidP="002D713A">
      <w:pPr>
        <w:rPr>
          <w:lang w:val="en-GB"/>
        </w:rPr>
      </w:pPr>
      <w:r>
        <w:rPr>
          <w:lang w:val="en-GB"/>
        </w:rPr>
        <w:t>a) “the Salinas River drops in close …”</w:t>
      </w:r>
    </w:p>
    <w:p w14:paraId="71705E20" w14:textId="4D21BBC9" w:rsidR="002D713A" w:rsidRDefault="002D713A" w:rsidP="002D713A">
      <w:pPr>
        <w:rPr>
          <w:lang w:val="en-GB"/>
        </w:rPr>
      </w:pPr>
      <w:r>
        <w:rPr>
          <w:lang w:val="en-GB"/>
        </w:rPr>
        <w:t>b) “On the sandy bark under the trees…”</w:t>
      </w:r>
    </w:p>
    <w:p w14:paraId="5707CA60" w14:textId="0F64B8EF" w:rsidR="002D713A" w:rsidRDefault="002D713A" w:rsidP="002D713A">
      <w:pPr>
        <w:rPr>
          <w:lang w:val="en-GB"/>
        </w:rPr>
      </w:pPr>
      <w:r>
        <w:rPr>
          <w:lang w:val="en-GB"/>
        </w:rPr>
        <w:t>c) “to the strange and rocky Gabilan mountains”</w:t>
      </w:r>
    </w:p>
    <w:p w14:paraId="26177362" w14:textId="6CB236D0" w:rsidR="002D713A" w:rsidRDefault="002D713A" w:rsidP="002D713A">
      <w:pPr>
        <w:rPr>
          <w:lang w:val="en-GB"/>
        </w:rPr>
      </w:pPr>
    </w:p>
    <w:p w14:paraId="457490AA" w14:textId="77777777" w:rsidR="002D713A" w:rsidRDefault="002D713A" w:rsidP="002D713A">
      <w:pPr>
        <w:rPr>
          <w:lang w:val="en-GB"/>
        </w:rPr>
      </w:pPr>
      <w:r>
        <w:rPr>
          <w:lang w:val="en-GB"/>
        </w:rPr>
        <w:t>2.</w:t>
      </w:r>
    </w:p>
    <w:p w14:paraId="23075932" w14:textId="6BF58823" w:rsidR="002D713A" w:rsidRDefault="002D713A" w:rsidP="002D713A">
      <w:pPr>
        <w:rPr>
          <w:lang w:val="en-GB"/>
        </w:rPr>
      </w:pPr>
      <w:r>
        <w:rPr>
          <w:lang w:val="en-GB"/>
        </w:rPr>
        <w:t>a) “The first man was small and quick”</w:t>
      </w:r>
    </w:p>
    <w:p w14:paraId="3B892E78" w14:textId="2A51766B" w:rsidR="002D713A" w:rsidRDefault="002D713A" w:rsidP="002D713A">
      <w:pPr>
        <w:rPr>
          <w:lang w:val="en-GB"/>
        </w:rPr>
      </w:pPr>
      <w:r>
        <w:rPr>
          <w:lang w:val="en-GB"/>
        </w:rPr>
        <w:t xml:space="preserve">    “Every part of him was defined, small, </w:t>
      </w:r>
      <w:r w:rsidR="00883F5B">
        <w:rPr>
          <w:lang w:val="en-GB"/>
        </w:rPr>
        <w:t>strong hands</w:t>
      </w:r>
      <w:r>
        <w:rPr>
          <w:lang w:val="en-GB"/>
        </w:rPr>
        <w:t xml:space="preserve"> …”</w:t>
      </w:r>
    </w:p>
    <w:p w14:paraId="48669E07" w14:textId="16117262" w:rsidR="002D713A" w:rsidRDefault="002D713A" w:rsidP="002D713A">
      <w:pPr>
        <w:rPr>
          <w:lang w:val="en-GB"/>
        </w:rPr>
      </w:pPr>
      <w:r>
        <w:rPr>
          <w:lang w:val="en-GB"/>
        </w:rPr>
        <w:t xml:space="preserve">   “a thin and b</w:t>
      </w:r>
      <w:r w:rsidR="00883F5B">
        <w:rPr>
          <w:lang w:val="en-GB"/>
        </w:rPr>
        <w:t>o</w:t>
      </w:r>
      <w:r>
        <w:rPr>
          <w:lang w:val="en-GB"/>
        </w:rPr>
        <w:t>ny nose”</w:t>
      </w:r>
    </w:p>
    <w:p w14:paraId="2BF0C87F" w14:textId="5B7C1E8D" w:rsidR="002D713A" w:rsidRDefault="002D713A" w:rsidP="002D713A">
      <w:pPr>
        <w:rPr>
          <w:lang w:val="en-GB"/>
        </w:rPr>
      </w:pPr>
    </w:p>
    <w:p w14:paraId="566BD907" w14:textId="6CEA397F" w:rsidR="002D713A" w:rsidRDefault="002D713A" w:rsidP="002D713A">
      <w:pPr>
        <w:rPr>
          <w:lang w:val="en-GB"/>
        </w:rPr>
      </w:pPr>
      <w:r>
        <w:rPr>
          <w:lang w:val="en-GB"/>
        </w:rPr>
        <w:t>b) “restless eyes and sharp”</w:t>
      </w:r>
    </w:p>
    <w:p w14:paraId="70ACAA28" w14:textId="7E2C7542" w:rsidR="002D713A" w:rsidRDefault="002D713A" w:rsidP="002D713A">
      <w:pPr>
        <w:rPr>
          <w:lang w:val="en-GB"/>
        </w:rPr>
      </w:pPr>
      <w:r>
        <w:rPr>
          <w:lang w:val="en-GB"/>
        </w:rPr>
        <w:t>“sharp strong features”</w:t>
      </w:r>
    </w:p>
    <w:p w14:paraId="0A9B51A0" w14:textId="614D2B89" w:rsidR="002D713A" w:rsidRDefault="002D713A" w:rsidP="002D713A">
      <w:pPr>
        <w:rPr>
          <w:lang w:val="en-GB"/>
        </w:rPr>
      </w:pPr>
      <w:r>
        <w:rPr>
          <w:lang w:val="en-GB"/>
        </w:rPr>
        <w:t>“The first man was small”</w:t>
      </w:r>
    </w:p>
    <w:p w14:paraId="688C241F" w14:textId="6352B50B" w:rsidR="002D713A" w:rsidRDefault="002D713A" w:rsidP="002D713A">
      <w:pPr>
        <w:rPr>
          <w:lang w:val="en-GB"/>
        </w:rPr>
      </w:pPr>
    </w:p>
    <w:p w14:paraId="2BA8BB97" w14:textId="4F79E780" w:rsidR="002D713A" w:rsidRDefault="002D713A" w:rsidP="002D713A">
      <w:pPr>
        <w:rPr>
          <w:lang w:val="en-GB"/>
        </w:rPr>
      </w:pPr>
      <w:r>
        <w:rPr>
          <w:lang w:val="en-GB"/>
        </w:rPr>
        <w:t>c) “Behind him walked his opposite”</w:t>
      </w:r>
    </w:p>
    <w:p w14:paraId="12B2F12B" w14:textId="0B82EE9A" w:rsidR="002D713A" w:rsidRDefault="002D713A" w:rsidP="002D713A">
      <w:pPr>
        <w:rPr>
          <w:lang w:val="en-GB"/>
        </w:rPr>
      </w:pPr>
      <w:r>
        <w:rPr>
          <w:lang w:val="en-GB"/>
        </w:rPr>
        <w:t>“shapeless of face, with large …”</w:t>
      </w:r>
    </w:p>
    <w:p w14:paraId="39083421" w14:textId="3DE8F39B" w:rsidR="002D713A" w:rsidRDefault="002D713A" w:rsidP="002D713A">
      <w:pPr>
        <w:rPr>
          <w:lang w:val="en-GB"/>
        </w:rPr>
      </w:pPr>
      <w:r>
        <w:rPr>
          <w:lang w:val="en-GB"/>
        </w:rPr>
        <w:t>“and he walked heavily”</w:t>
      </w:r>
    </w:p>
    <w:p w14:paraId="2CD66258" w14:textId="37878610" w:rsidR="002D713A" w:rsidRDefault="002D713A" w:rsidP="002D713A">
      <w:pPr>
        <w:rPr>
          <w:lang w:val="en-GB"/>
        </w:rPr>
      </w:pPr>
    </w:p>
    <w:p w14:paraId="652EE136" w14:textId="2590BFF0" w:rsidR="002D713A" w:rsidRDefault="002D713A" w:rsidP="002D713A">
      <w:pPr>
        <w:rPr>
          <w:lang w:val="en-GB"/>
        </w:rPr>
      </w:pPr>
      <w:r>
        <w:rPr>
          <w:lang w:val="en-GB"/>
        </w:rPr>
        <w:t>3.a) “the way a bear d</w:t>
      </w:r>
      <w:r w:rsidR="00883F5B">
        <w:rPr>
          <w:lang w:val="en-GB"/>
        </w:rPr>
        <w:t>i</w:t>
      </w:r>
      <w:r>
        <w:rPr>
          <w:lang w:val="en-GB"/>
        </w:rPr>
        <w:t>gs his paws”</w:t>
      </w:r>
    </w:p>
    <w:p w14:paraId="5565184C" w14:textId="2261FD65" w:rsidR="002D713A" w:rsidRDefault="002D713A" w:rsidP="002D713A">
      <w:pPr>
        <w:rPr>
          <w:lang w:val="en-GB"/>
        </w:rPr>
      </w:pPr>
    </w:p>
    <w:p w14:paraId="2442C0BE" w14:textId="0CB3D835" w:rsidR="002D713A" w:rsidRDefault="002D713A" w:rsidP="002D713A">
      <w:pPr>
        <w:rPr>
          <w:lang w:val="en-GB"/>
        </w:rPr>
      </w:pPr>
      <w:r>
        <w:rPr>
          <w:lang w:val="en-GB"/>
        </w:rPr>
        <w:t>b)</w:t>
      </w:r>
      <w:r>
        <w:rPr>
          <w:lang w:val="en-GB"/>
        </w:rPr>
        <w:tab/>
        <w:t>Lennie was a huge and heavy and the way he was walking made Steinbeck think of a bear.</w:t>
      </w:r>
    </w:p>
    <w:p w14:paraId="5E935798" w14:textId="555FF93A" w:rsidR="002D713A" w:rsidRDefault="002D713A" w:rsidP="002D713A">
      <w:pPr>
        <w:rPr>
          <w:lang w:val="en-GB"/>
        </w:rPr>
      </w:pPr>
      <w:r>
        <w:rPr>
          <w:lang w:val="en-GB"/>
        </w:rPr>
        <w:lastRenderedPageBreak/>
        <w:t>c) they left weed because they were fired from their previous job.</w:t>
      </w:r>
    </w:p>
    <w:p w14:paraId="5218216D" w14:textId="29604ECC" w:rsidR="002D713A" w:rsidRDefault="002D713A" w:rsidP="002D713A">
      <w:pPr>
        <w:rPr>
          <w:lang w:val="en-GB"/>
        </w:rPr>
      </w:pPr>
      <w:r>
        <w:rPr>
          <w:lang w:val="en-GB"/>
        </w:rPr>
        <w:t>d) because he really likes animals and it reminds him of good memories.</w:t>
      </w:r>
    </w:p>
    <w:p w14:paraId="6EBBBD73" w14:textId="335FE0B6" w:rsidR="002D713A" w:rsidRDefault="002D713A" w:rsidP="002D713A">
      <w:pPr>
        <w:rPr>
          <w:lang w:val="en-GB"/>
        </w:rPr>
      </w:pPr>
    </w:p>
    <w:p w14:paraId="003C6A62" w14:textId="4AE7D1D5" w:rsidR="002D713A" w:rsidRDefault="002D713A" w:rsidP="002D713A">
      <w:pPr>
        <w:rPr>
          <w:lang w:val="en-GB"/>
        </w:rPr>
      </w:pPr>
      <w:r>
        <w:rPr>
          <w:lang w:val="en-GB"/>
        </w:rPr>
        <w:t>4. “Lennie continued to snort into the pool”</w:t>
      </w:r>
    </w:p>
    <w:p w14:paraId="3A69C4E0" w14:textId="00257CB0" w:rsidR="002D713A" w:rsidRDefault="002D713A" w:rsidP="002D713A">
      <w:pPr>
        <w:rPr>
          <w:lang w:val="en-GB"/>
        </w:rPr>
      </w:pPr>
      <w:r>
        <w:rPr>
          <w:lang w:val="en-GB"/>
        </w:rPr>
        <w:t>“Lennie dipped his whole head under”</w:t>
      </w:r>
    </w:p>
    <w:p w14:paraId="392D2542" w14:textId="13FB2D19" w:rsidR="002D713A" w:rsidRDefault="002D713A" w:rsidP="002D713A">
      <w:pPr>
        <w:rPr>
          <w:lang w:val="en-GB"/>
        </w:rPr>
      </w:pPr>
    </w:p>
    <w:p w14:paraId="25FDCAF6" w14:textId="323809FA" w:rsidR="002D713A" w:rsidRDefault="002D713A" w:rsidP="002D713A">
      <w:pPr>
        <w:rPr>
          <w:lang w:val="en-GB"/>
        </w:rPr>
      </w:pPr>
      <w:r>
        <w:rPr>
          <w:lang w:val="en-GB"/>
        </w:rPr>
        <w:t>b) Lennie wanted to keep the mouse to take her with him when he walks alone.</w:t>
      </w:r>
    </w:p>
    <w:p w14:paraId="2AE39570" w14:textId="67B3665C" w:rsidR="002D713A" w:rsidRDefault="002D713A" w:rsidP="002D713A">
      <w:pPr>
        <w:rPr>
          <w:lang w:val="en-GB"/>
        </w:rPr>
      </w:pPr>
      <w:r>
        <w:rPr>
          <w:lang w:val="en-GB"/>
        </w:rPr>
        <w:t>c) because he acts like a child.</w:t>
      </w:r>
    </w:p>
    <w:p w14:paraId="686AD79F" w14:textId="5E2C943C" w:rsidR="002D713A" w:rsidRDefault="002D713A" w:rsidP="002D713A">
      <w:pPr>
        <w:rPr>
          <w:lang w:val="en-GB"/>
        </w:rPr>
      </w:pPr>
      <w:r>
        <w:rPr>
          <w:lang w:val="en-GB"/>
        </w:rPr>
        <w:t>d) I think that George is staying with Lennie because he feels obliged to look after him.</w:t>
      </w:r>
    </w:p>
    <w:p w14:paraId="6F3F9BDC" w14:textId="764B2D7F" w:rsidR="002D713A" w:rsidRDefault="002D713A" w:rsidP="002D713A">
      <w:pPr>
        <w:rPr>
          <w:lang w:val="en-GB"/>
        </w:rPr>
      </w:pPr>
    </w:p>
    <w:p w14:paraId="3D1D549A" w14:textId="47DD6F08" w:rsidR="002D713A" w:rsidRDefault="002D713A" w:rsidP="002D713A">
      <w:pPr>
        <w:rPr>
          <w:lang w:val="en-GB"/>
        </w:rPr>
      </w:pPr>
      <w:r>
        <w:rPr>
          <w:lang w:val="en-GB"/>
        </w:rPr>
        <w:t xml:space="preserve">5. </w:t>
      </w:r>
      <w:r w:rsidR="00883F5B">
        <w:rPr>
          <w:lang w:val="en-GB"/>
        </w:rPr>
        <w:t>Often</w:t>
      </w:r>
      <w:r>
        <w:rPr>
          <w:lang w:val="en-GB"/>
        </w:rPr>
        <w:t xml:space="preserve"> wen people speak about the American dream, it is about having a stable life, which means to have a nice job, a new car and to live close to the beach. Lennie and George actually have an idea that is really close to what people call the American dream because they want to have their own farm of which means that they would be their own employers, so we can call that having a nice job and a stable life.</w:t>
      </w:r>
    </w:p>
    <w:p w14:paraId="20B6F72E" w14:textId="14F95A47" w:rsidR="002D713A" w:rsidRDefault="002D713A" w:rsidP="002D713A">
      <w:pPr>
        <w:rPr>
          <w:lang w:val="en-GB"/>
        </w:rPr>
      </w:pPr>
    </w:p>
    <w:p w14:paraId="3D091D80" w14:textId="1732E590" w:rsidR="00883F5B" w:rsidRDefault="00883F5B" w:rsidP="002D713A">
      <w:pPr>
        <w:rPr>
          <w:lang w:val="en-GB"/>
        </w:rPr>
      </w:pPr>
      <w:r>
        <w:rPr>
          <w:lang w:val="en-GB"/>
        </w:rPr>
        <w:t>John Steinbeck was a famous author who was born in the 27</w:t>
      </w:r>
      <w:r w:rsidRPr="00883F5B">
        <w:rPr>
          <w:vertAlign w:val="superscript"/>
          <w:lang w:val="en-GB"/>
        </w:rPr>
        <w:t>th</w:t>
      </w:r>
      <w:r>
        <w:rPr>
          <w:lang w:val="en-GB"/>
        </w:rPr>
        <w:t xml:space="preserve"> of February 1902 and died the 20</w:t>
      </w:r>
      <w:r w:rsidRPr="00883F5B">
        <w:rPr>
          <w:vertAlign w:val="superscript"/>
          <w:lang w:val="en-GB"/>
        </w:rPr>
        <w:t>th</w:t>
      </w:r>
      <w:r>
        <w:rPr>
          <w:lang w:val="en-GB"/>
        </w:rPr>
        <w:t xml:space="preserve"> of December 1962. He grew up in a fertile agricultural valley close to the Ocean, and he uses those subjects for some of his novels. He went to Stanford University in 1919, where he discovered literature, he stayed six years and left without any degree. After it, he became a journalist in New York City and during this time he was writing his first novel, Cup of Gold. After this one, he wrote a lot of different novels during his life.</w:t>
      </w:r>
    </w:p>
    <w:p w14:paraId="169D8814" w14:textId="347A14AC" w:rsidR="00883F5B" w:rsidRDefault="00883F5B" w:rsidP="002D713A">
      <w:pPr>
        <w:rPr>
          <w:lang w:val="en-GB"/>
        </w:rPr>
      </w:pPr>
    </w:p>
    <w:p w14:paraId="4A77E72C" w14:textId="7A7075EE" w:rsidR="00883F5B" w:rsidRDefault="00883F5B" w:rsidP="002D713A">
      <w:pPr>
        <w:rPr>
          <w:lang w:val="en-GB"/>
        </w:rPr>
      </w:pPr>
      <w:r>
        <w:rPr>
          <w:lang w:val="en-GB"/>
        </w:rPr>
        <w:t>In 20 minutes, write what you think OMAN is about.</w:t>
      </w:r>
    </w:p>
    <w:p w14:paraId="6A20768A" w14:textId="47691795" w:rsidR="00883F5B" w:rsidRDefault="00883F5B" w:rsidP="002D713A">
      <w:pPr>
        <w:rPr>
          <w:lang w:val="en-GB"/>
        </w:rPr>
      </w:pPr>
    </w:p>
    <w:p w14:paraId="2838C482" w14:textId="598881BE" w:rsidR="00883F5B" w:rsidRDefault="00883F5B" w:rsidP="002D713A">
      <w:pPr>
        <w:rPr>
          <w:lang w:val="en-GB"/>
        </w:rPr>
      </w:pPr>
      <w:r>
        <w:rPr>
          <w:lang w:val="en-GB"/>
        </w:rPr>
        <w:t xml:space="preserve">After having read a few pages of this book. I know both characters pretty well. Lennie can’t control his strength and we know that he has some problems with his boss’s daughter-in-law and that even George who usually always takes care of him won’t be able to help him so I’m pretty sure that he bet her and that </w:t>
      </w:r>
      <w:r w:rsidR="00634593">
        <w:rPr>
          <w:lang w:val="en-GB"/>
        </w:rPr>
        <w:t xml:space="preserve">he </w:t>
      </w:r>
      <w:r>
        <w:rPr>
          <w:lang w:val="en-GB"/>
        </w:rPr>
        <w:t xml:space="preserve">has problems </w:t>
      </w:r>
      <w:r w:rsidR="00634593">
        <w:rPr>
          <w:lang w:val="en-GB"/>
        </w:rPr>
        <w:t>with the police. Or he maybe has problems with people that are very dangerous that his boss called.</w:t>
      </w:r>
    </w:p>
    <w:p w14:paraId="490AA18A" w14:textId="21A156BA" w:rsidR="00634593" w:rsidRDefault="00634593" w:rsidP="002D713A">
      <w:pPr>
        <w:rPr>
          <w:lang w:val="en-GB"/>
        </w:rPr>
      </w:pPr>
    </w:p>
    <w:p w14:paraId="4588E1C1" w14:textId="34E5032D" w:rsidR="00634593" w:rsidRDefault="00634593" w:rsidP="002D713A">
      <w:pPr>
        <w:rPr>
          <w:lang w:val="en-GB"/>
        </w:rPr>
      </w:pPr>
      <w:r>
        <w:rPr>
          <w:lang w:val="en-GB"/>
        </w:rPr>
        <w:t>Chapter 2:</w:t>
      </w:r>
    </w:p>
    <w:p w14:paraId="50B7B09C" w14:textId="31FF33A7" w:rsidR="00634593" w:rsidRDefault="00634593" w:rsidP="002D713A">
      <w:pPr>
        <w:rPr>
          <w:lang w:val="en-GB"/>
        </w:rPr>
      </w:pPr>
    </w:p>
    <w:p w14:paraId="6F7EB016" w14:textId="6A362D35" w:rsidR="00634593" w:rsidRDefault="00634593" w:rsidP="002D713A">
      <w:pPr>
        <w:rPr>
          <w:lang w:val="en-GB"/>
        </w:rPr>
      </w:pPr>
      <w:r>
        <w:rPr>
          <w:lang w:val="en-GB"/>
        </w:rPr>
        <w:t>1</w:t>
      </w:r>
    </w:p>
    <w:p w14:paraId="266D657C" w14:textId="3C3FAF99" w:rsidR="00634593" w:rsidRDefault="00634593" w:rsidP="002D713A">
      <w:pPr>
        <w:rPr>
          <w:lang w:val="en-GB"/>
        </w:rPr>
      </w:pPr>
      <w:r>
        <w:rPr>
          <w:lang w:val="en-GB"/>
        </w:rPr>
        <w:lastRenderedPageBreak/>
        <w:t xml:space="preserve">A) </w:t>
      </w:r>
      <w:r w:rsidR="00182A7D">
        <w:rPr>
          <w:lang w:val="en-GB"/>
        </w:rPr>
        <w:t>Actually,</w:t>
      </w:r>
      <w:r>
        <w:rPr>
          <w:lang w:val="en-GB"/>
        </w:rPr>
        <w:t xml:space="preserve"> all the room is described. From the position of the window to the furniture that are on the wall.</w:t>
      </w:r>
    </w:p>
    <w:p w14:paraId="3272BEA4" w14:textId="5E062131" w:rsidR="00634593" w:rsidRDefault="00634593" w:rsidP="002D713A">
      <w:pPr>
        <w:rPr>
          <w:lang w:val="en-GB"/>
        </w:rPr>
      </w:pPr>
      <w:r>
        <w:rPr>
          <w:lang w:val="en-GB"/>
        </w:rPr>
        <w:t>B) He provides this detailed description to show what Lennie and George were going to endure.</w:t>
      </w:r>
    </w:p>
    <w:p w14:paraId="7C26C1F3" w14:textId="75EB7472" w:rsidR="00634593" w:rsidRDefault="00634593" w:rsidP="002D713A">
      <w:pPr>
        <w:rPr>
          <w:lang w:val="en-GB"/>
        </w:rPr>
      </w:pPr>
    </w:p>
    <w:p w14:paraId="64DF2C47" w14:textId="2C34414C" w:rsidR="00634593" w:rsidRDefault="00634593" w:rsidP="002D713A">
      <w:pPr>
        <w:rPr>
          <w:lang w:val="en-GB"/>
        </w:rPr>
      </w:pPr>
      <w:r>
        <w:rPr>
          <w:lang w:val="en-GB"/>
        </w:rPr>
        <w:t>2</w:t>
      </w:r>
    </w:p>
    <w:p w14:paraId="593DC36F" w14:textId="00E64D02" w:rsidR="00634593" w:rsidRPr="00182A7D" w:rsidRDefault="00634593" w:rsidP="00182A7D">
      <w:pPr>
        <w:pStyle w:val="Paragraphedeliste"/>
        <w:numPr>
          <w:ilvl w:val="0"/>
          <w:numId w:val="1"/>
        </w:numPr>
        <w:rPr>
          <w:lang w:val="en-GB"/>
        </w:rPr>
      </w:pPr>
      <w:r w:rsidRPr="00634593">
        <w:rPr>
          <w:lang w:val="en-GB"/>
        </w:rPr>
        <w:t xml:space="preserve">he looks like z cowboy. He </w:t>
      </w:r>
      <w:r w:rsidR="00182A7D">
        <w:rPr>
          <w:lang w:val="en-GB"/>
        </w:rPr>
        <w:fldChar w:fldCharType="begin"/>
      </w:r>
      <w:r w:rsidR="00182A7D">
        <w:rPr>
          <w:lang w:val="en-GB"/>
        </w:rPr>
        <w:instrText xml:space="preserve"> EQ \b\lc\{(\s(</w:instrText>
      </w:r>
      <w:r w:rsidR="00182A7D" w:rsidRPr="00634593">
        <w:rPr>
          <w:lang w:val="en-GB"/>
        </w:rPr>
        <w:instrText>has a big head</w:instrText>
      </w:r>
      <w:r w:rsidR="00182A7D">
        <w:rPr>
          <w:lang w:val="en-GB"/>
        </w:rPr>
        <w:instrText>.</w:instrText>
      </w:r>
      <w:r w:rsidR="00182A7D" w:rsidRPr="00634593">
        <w:rPr>
          <w:lang w:val="en-GB"/>
        </w:rPr>
        <w:instrText>;is a big-headed man</w:instrText>
      </w:r>
      <w:r w:rsidR="00182A7D">
        <w:rPr>
          <w:lang w:val="en-GB"/>
        </w:rPr>
        <w:instrText>.))</w:instrText>
      </w:r>
      <w:r w:rsidR="00182A7D">
        <w:rPr>
          <w:lang w:val="en-GB"/>
        </w:rPr>
        <w:fldChar w:fldCharType="end"/>
      </w:r>
      <w:r w:rsidRPr="00634593">
        <w:rPr>
          <w:lang w:val="en-GB"/>
        </w:rPr>
        <w:t xml:space="preserve"> Curly</w:t>
      </w:r>
      <w:r w:rsidRPr="00182A7D">
        <w:rPr>
          <w:lang w:val="en-GB"/>
        </w:rPr>
        <w:t xml:space="preserve"> is a big-headed man. Curly ’s wife she always has make up and her nails polished. The boss is well dressed. </w:t>
      </w:r>
    </w:p>
    <w:p w14:paraId="101648A2" w14:textId="09C9E4F7" w:rsidR="00634593" w:rsidRDefault="00634593" w:rsidP="00634593">
      <w:pPr>
        <w:pStyle w:val="Paragraphedeliste"/>
        <w:numPr>
          <w:ilvl w:val="0"/>
          <w:numId w:val="1"/>
        </w:numPr>
        <w:rPr>
          <w:lang w:val="en-GB"/>
        </w:rPr>
      </w:pPr>
      <w:r>
        <w:rPr>
          <w:lang w:val="en-GB"/>
        </w:rPr>
        <w:t xml:space="preserve">Slim his supercool prise of the ranch. Curly is small but like to fight with big men. Curley’s wife is a </w:t>
      </w:r>
      <w:r w:rsidR="00182A7D">
        <w:rPr>
          <w:lang w:val="en-GB"/>
        </w:rPr>
        <w:t>troublemaker</w:t>
      </w:r>
      <w:r>
        <w:rPr>
          <w:lang w:val="en-GB"/>
        </w:rPr>
        <w:t>. The boss gets easily angry.</w:t>
      </w:r>
    </w:p>
    <w:p w14:paraId="6DCD1613" w14:textId="2E5178A8" w:rsidR="00634593" w:rsidRDefault="00634593" w:rsidP="00634593">
      <w:pPr>
        <w:pStyle w:val="Paragraphedeliste"/>
        <w:numPr>
          <w:ilvl w:val="0"/>
          <w:numId w:val="1"/>
        </w:numPr>
        <w:rPr>
          <w:lang w:val="en-GB"/>
        </w:rPr>
      </w:pPr>
      <w:r>
        <w:rPr>
          <w:lang w:val="en-GB"/>
        </w:rPr>
        <w:t>“The boss was expecting you last night”</w:t>
      </w:r>
    </w:p>
    <w:p w14:paraId="068E7F54" w14:textId="77B6AEBD" w:rsidR="00634593" w:rsidRDefault="00634593" w:rsidP="00634593">
      <w:pPr>
        <w:pStyle w:val="Paragraphedeliste"/>
        <w:rPr>
          <w:lang w:val="en-GB"/>
        </w:rPr>
      </w:pPr>
      <w:r>
        <w:rPr>
          <w:lang w:val="en-GB"/>
        </w:rPr>
        <w:t>“This guy Curley sounds like a son of a bitch to me”</w:t>
      </w:r>
    </w:p>
    <w:p w14:paraId="5C61A897" w14:textId="7D476201" w:rsidR="00634593" w:rsidRDefault="00634593" w:rsidP="00634593">
      <w:pPr>
        <w:rPr>
          <w:lang w:val="en-GB"/>
        </w:rPr>
      </w:pPr>
    </w:p>
    <w:p w14:paraId="0885145F" w14:textId="77777777" w:rsidR="00634593" w:rsidRDefault="00634593" w:rsidP="00634593">
      <w:pPr>
        <w:rPr>
          <w:lang w:val="en-GB"/>
        </w:rPr>
      </w:pPr>
    </w:p>
    <w:p w14:paraId="6A108183" w14:textId="6B379A3B" w:rsidR="00634593" w:rsidRDefault="00634593" w:rsidP="00634593">
      <w:pPr>
        <w:rPr>
          <w:lang w:val="en-GB"/>
        </w:rPr>
      </w:pPr>
      <w:r>
        <w:rPr>
          <w:lang w:val="en-GB"/>
        </w:rPr>
        <w:t>3) Because he wanted to have this job because</w:t>
      </w:r>
      <w:r w:rsidR="00182A7D">
        <w:rPr>
          <w:lang w:val="en-GB"/>
        </w:rPr>
        <w:t>,</w:t>
      </w:r>
      <w:r>
        <w:rPr>
          <w:lang w:val="en-GB"/>
        </w:rPr>
        <w:t xml:space="preserve"> in </w:t>
      </w:r>
      <w:r w:rsidR="00182A7D">
        <w:rPr>
          <w:lang w:val="en-GB"/>
        </w:rPr>
        <w:t>real</w:t>
      </w:r>
      <w:r>
        <w:rPr>
          <w:lang w:val="en-GB"/>
        </w:rPr>
        <w:t xml:space="preserve"> he’s not a responsible person.</w:t>
      </w:r>
    </w:p>
    <w:p w14:paraId="69A69B3B" w14:textId="3648CB0B" w:rsidR="00634593" w:rsidRDefault="00634593" w:rsidP="00634593">
      <w:pPr>
        <w:rPr>
          <w:lang w:val="en-GB"/>
        </w:rPr>
      </w:pPr>
      <w:r>
        <w:rPr>
          <w:lang w:val="en-GB"/>
        </w:rPr>
        <w:t>4) He seems to be a cool man.</w:t>
      </w:r>
    </w:p>
    <w:p w14:paraId="21A22F1A" w14:textId="30DC5230" w:rsidR="00634593" w:rsidRDefault="00634593" w:rsidP="00634593">
      <w:pPr>
        <w:rPr>
          <w:lang w:val="en-GB"/>
        </w:rPr>
      </w:pPr>
      <w:r>
        <w:rPr>
          <w:lang w:val="en-GB"/>
        </w:rPr>
        <w:t>5)</w:t>
      </w:r>
    </w:p>
    <w:p w14:paraId="0F49D07C" w14:textId="77777777" w:rsidR="00634593" w:rsidRDefault="00634593" w:rsidP="00634593">
      <w:pPr>
        <w:rPr>
          <w:lang w:val="en-GB"/>
        </w:rPr>
      </w:pPr>
    </w:p>
    <w:p w14:paraId="16154BD8" w14:textId="77777777" w:rsidR="00634593" w:rsidRDefault="00634593" w:rsidP="00634593">
      <w:pPr>
        <w:rPr>
          <w:lang w:val="en-GB"/>
        </w:rPr>
      </w:pPr>
      <w:r>
        <w:rPr>
          <w:lang w:val="en-GB"/>
        </w:rPr>
        <w:t>Voc</w:t>
      </w:r>
    </w:p>
    <w:p w14:paraId="4A0B5C2F" w14:textId="77777777" w:rsidR="00634593" w:rsidRDefault="00634593" w:rsidP="00634593">
      <w:pPr>
        <w:rPr>
          <w:lang w:val="en-GB"/>
        </w:rPr>
      </w:pPr>
      <w:r>
        <w:rPr>
          <w:lang w:val="en-GB"/>
        </w:rPr>
        <w:t xml:space="preserve">An exhibition = </w:t>
      </w:r>
      <w:r w:rsidRPr="00634593">
        <w:t>une exposition</w:t>
      </w:r>
    </w:p>
    <w:p w14:paraId="42E109EB" w14:textId="4E4666C5" w:rsidR="00634593" w:rsidRDefault="00634593" w:rsidP="00634593">
      <w:pPr>
        <w:rPr>
          <w:lang w:val="en-GB"/>
        </w:rPr>
      </w:pPr>
    </w:p>
    <w:p w14:paraId="7DE16AB4" w14:textId="3210B435" w:rsidR="00634593" w:rsidRDefault="00634593" w:rsidP="00634593">
      <w:pPr>
        <w:rPr>
          <w:lang w:val="en-GB"/>
        </w:rPr>
      </w:pPr>
      <w:r>
        <w:rPr>
          <w:lang w:val="en-GB"/>
        </w:rPr>
        <w:t xml:space="preserve">Jean-Michel Basquiat (1960-1988) was from Haiti and was one of the very first street artist, does abstract art and puts a lot of symbols in his paintings, lots of shapes, eggs, art, a lot of colours, </w:t>
      </w:r>
      <w:r w:rsidR="00140814">
        <w:rPr>
          <w:lang w:val="en-GB"/>
        </w:rPr>
        <w:t>full</w:t>
      </w:r>
      <w:r>
        <w:rPr>
          <w:lang w:val="en-GB"/>
        </w:rPr>
        <w:t xml:space="preserve"> of colours, very colourful. Symbols inspired from African art. </w:t>
      </w:r>
    </w:p>
    <w:p w14:paraId="62804622" w14:textId="1B86C976" w:rsidR="00634593" w:rsidRDefault="00634593" w:rsidP="00634593">
      <w:pPr>
        <w:rPr>
          <w:lang w:val="en-GB"/>
        </w:rPr>
      </w:pPr>
      <w:r>
        <w:rPr>
          <w:lang w:val="en-GB"/>
        </w:rPr>
        <w:t xml:space="preserve">Edward Hopper </w:t>
      </w:r>
    </w:p>
    <w:p w14:paraId="1CEB7AD4" w14:textId="4F6B3070" w:rsidR="00634593" w:rsidRDefault="00634593" w:rsidP="00634593">
      <w:pPr>
        <w:rPr>
          <w:lang w:val="en-GB"/>
        </w:rPr>
      </w:pPr>
      <w:r>
        <w:rPr>
          <w:lang w:val="en-GB"/>
        </w:rPr>
        <w:t>Andy Warhol did pop art</w:t>
      </w:r>
    </w:p>
    <w:p w14:paraId="5E2E1752" w14:textId="29418E71" w:rsidR="00634593" w:rsidRDefault="00634593" w:rsidP="00634593">
      <w:pPr>
        <w:rPr>
          <w:lang w:val="en-GB"/>
        </w:rPr>
      </w:pPr>
    </w:p>
    <w:p w14:paraId="53023CDF" w14:textId="1A556746" w:rsidR="00634593" w:rsidRDefault="00634593" w:rsidP="00634593">
      <w:pPr>
        <w:rPr>
          <w:lang w:val="en-GB"/>
        </w:rPr>
      </w:pPr>
      <w:r>
        <w:rPr>
          <w:lang w:val="en-GB"/>
        </w:rPr>
        <w:t xml:space="preserve">A tribe = </w:t>
      </w:r>
      <w:r w:rsidRPr="00634593">
        <w:t>une tribu</w:t>
      </w:r>
    </w:p>
    <w:p w14:paraId="4AAA111F" w14:textId="6C464AB5" w:rsidR="00634593" w:rsidRDefault="00F648DC" w:rsidP="00634593">
      <w:pPr>
        <w:rPr>
          <w:lang w:val="en-GB"/>
        </w:rPr>
      </w:pPr>
      <w:r>
        <w:rPr>
          <w:lang w:val="en-GB"/>
        </w:rPr>
        <w:t>Height = acme = climax = peak</w:t>
      </w:r>
    </w:p>
    <w:p w14:paraId="06199AD5" w14:textId="77777777" w:rsidR="00F648DC" w:rsidRDefault="00F648DC" w:rsidP="00634593">
      <w:pPr>
        <w:rPr>
          <w:lang w:val="en-GB"/>
        </w:rPr>
      </w:pPr>
    </w:p>
    <w:p w14:paraId="0483B1D2" w14:textId="32C84E81" w:rsidR="00F648DC" w:rsidRDefault="00F648DC" w:rsidP="00634593">
      <w:pPr>
        <w:rPr>
          <w:lang w:val="en-GB"/>
        </w:rPr>
      </w:pPr>
      <w:r>
        <w:rPr>
          <w:lang w:val="en-GB"/>
        </w:rPr>
        <w:t>End of the 19</w:t>
      </w:r>
      <w:r w:rsidRPr="00F648DC">
        <w:rPr>
          <w:vertAlign w:val="superscript"/>
          <w:lang w:val="en-GB"/>
        </w:rPr>
        <w:t>th</w:t>
      </w:r>
      <w:r>
        <w:rPr>
          <w:lang w:val="en-GB"/>
        </w:rPr>
        <w:t xml:space="preserve"> c/beg 20</w:t>
      </w:r>
      <w:r w:rsidRPr="00F648DC">
        <w:rPr>
          <w:vertAlign w:val="superscript"/>
          <w:lang w:val="en-GB"/>
        </w:rPr>
        <w:t>th</w:t>
      </w:r>
      <w:r>
        <w:rPr>
          <w:lang w:val="en-GB"/>
        </w:rPr>
        <w:t xml:space="preserve"> c the economy was at its height </w:t>
      </w:r>
    </w:p>
    <w:p w14:paraId="5AD35E15" w14:textId="77777777" w:rsidR="00F648DC" w:rsidRPr="00140814" w:rsidRDefault="00F648DC" w:rsidP="00634593">
      <w:pPr>
        <w:rPr>
          <w:lang w:val="en-GB"/>
        </w:rPr>
      </w:pPr>
    </w:p>
    <w:p w14:paraId="721A03C2" w14:textId="6B0F12D3" w:rsidR="00140814" w:rsidRPr="00140814" w:rsidRDefault="00140814" w:rsidP="00634593">
      <w:pPr>
        <w:rPr>
          <w:lang w:val="en-GB"/>
        </w:rPr>
      </w:pPr>
    </w:p>
    <w:p w14:paraId="3C52117A" w14:textId="109D20A2" w:rsidR="00140814" w:rsidRPr="00140814" w:rsidRDefault="00140814" w:rsidP="00634593">
      <w:pPr>
        <w:rPr>
          <w:lang w:val="en-GB"/>
        </w:rPr>
      </w:pPr>
      <w:r w:rsidRPr="00140814">
        <w:rPr>
          <w:b/>
          <w:bCs/>
          <w:u w:val="single"/>
          <w:lang w:val="en-GB"/>
        </w:rPr>
        <w:t>Edward Hoppe</w:t>
      </w:r>
      <w:r w:rsidRPr="00140814">
        <w:rPr>
          <w:lang w:val="en-GB"/>
        </w:rPr>
        <w:t>r</w:t>
      </w:r>
    </w:p>
    <w:p w14:paraId="2E12166D" w14:textId="10BB685A" w:rsidR="00140814" w:rsidRPr="00140814" w:rsidRDefault="00140814" w:rsidP="00634593">
      <w:pPr>
        <w:rPr>
          <w:lang w:val="en-GB"/>
        </w:rPr>
      </w:pPr>
      <w:r w:rsidRPr="00140814">
        <w:rPr>
          <w:b/>
          <w:bCs/>
          <w:u w:val="single"/>
          <w:lang w:val="en-GB"/>
        </w:rPr>
        <w:lastRenderedPageBreak/>
        <w:t>Name:</w:t>
      </w:r>
      <w:r w:rsidRPr="00140814">
        <w:rPr>
          <w:lang w:val="en-GB"/>
        </w:rPr>
        <w:t xml:space="preserve"> Edward </w:t>
      </w:r>
    </w:p>
    <w:p w14:paraId="4EE8607E" w14:textId="545BF538" w:rsidR="00140814" w:rsidRPr="00140814" w:rsidRDefault="00140814" w:rsidP="00634593">
      <w:pPr>
        <w:rPr>
          <w:lang w:val="en-GB"/>
        </w:rPr>
      </w:pPr>
      <w:r w:rsidRPr="00140814">
        <w:rPr>
          <w:b/>
          <w:bCs/>
          <w:u w:val="single"/>
          <w:lang w:val="en-GB"/>
        </w:rPr>
        <w:t>Family name:</w:t>
      </w:r>
      <w:r w:rsidRPr="00140814">
        <w:rPr>
          <w:lang w:val="en-GB"/>
        </w:rPr>
        <w:t xml:space="preserve"> Hopper </w:t>
      </w:r>
    </w:p>
    <w:p w14:paraId="3499E5FB" w14:textId="6BCBA260" w:rsidR="00140814" w:rsidRPr="00415370" w:rsidRDefault="00140814" w:rsidP="00634593">
      <w:pPr>
        <w:rPr>
          <w:strike/>
          <w:lang w:val="en-GB"/>
        </w:rPr>
      </w:pPr>
      <w:r w:rsidRPr="00415370">
        <w:rPr>
          <w:b/>
          <w:bCs/>
          <w:strike/>
          <w:u w:val="single"/>
          <w:lang w:val="en-GB"/>
        </w:rPr>
        <w:t>Artist name:</w:t>
      </w:r>
      <w:r w:rsidRPr="00415370">
        <w:rPr>
          <w:strike/>
          <w:lang w:val="en-GB"/>
        </w:rPr>
        <w:t xml:space="preserve"> </w:t>
      </w:r>
    </w:p>
    <w:p w14:paraId="41C8AEAE" w14:textId="2CE1C191" w:rsidR="00140814" w:rsidRPr="00140814" w:rsidRDefault="00140814" w:rsidP="00634593">
      <w:pPr>
        <w:rPr>
          <w:b/>
          <w:bCs/>
          <w:u w:val="single"/>
          <w:lang w:val="en-GB"/>
        </w:rPr>
      </w:pPr>
      <w:r>
        <w:rPr>
          <w:b/>
          <w:bCs/>
          <w:u w:val="single"/>
          <w:lang w:val="en-GB"/>
        </w:rPr>
        <w:t>Nationality:</w:t>
      </w:r>
      <w:r w:rsidRPr="00140814">
        <w:rPr>
          <w:lang w:val="en-GB"/>
        </w:rPr>
        <w:t xml:space="preserve"> </w:t>
      </w:r>
      <w:r w:rsidR="00415370" w:rsidRPr="00415370">
        <w:rPr>
          <w:lang w:val="en-GB"/>
        </w:rPr>
        <w:t>American</w:t>
      </w:r>
    </w:p>
    <w:p w14:paraId="784D5ABB" w14:textId="2B78293C" w:rsidR="00140814" w:rsidRPr="00140814" w:rsidRDefault="00140814" w:rsidP="00634593">
      <w:pPr>
        <w:rPr>
          <w:lang w:val="en-GB"/>
        </w:rPr>
      </w:pPr>
      <w:r w:rsidRPr="00140814">
        <w:rPr>
          <w:b/>
          <w:bCs/>
          <w:u w:val="single"/>
          <w:lang w:val="en-GB"/>
        </w:rPr>
        <w:t>Date of birth:</w:t>
      </w:r>
      <w:r w:rsidRPr="00140814">
        <w:rPr>
          <w:lang w:val="en-GB"/>
        </w:rPr>
        <w:t xml:space="preserve"> July 22, 1882</w:t>
      </w:r>
    </w:p>
    <w:p w14:paraId="1C9A81D4" w14:textId="35666513" w:rsidR="00140814" w:rsidRPr="00140814" w:rsidRDefault="00140814" w:rsidP="00634593">
      <w:pPr>
        <w:rPr>
          <w:lang w:val="en-GB"/>
        </w:rPr>
      </w:pPr>
      <w:r w:rsidRPr="00140814">
        <w:rPr>
          <w:b/>
          <w:bCs/>
          <w:u w:val="single"/>
          <w:lang w:val="en-GB"/>
        </w:rPr>
        <w:t>Place of Birth:</w:t>
      </w:r>
      <w:r w:rsidRPr="00140814">
        <w:rPr>
          <w:lang w:val="en-GB"/>
        </w:rPr>
        <w:t xml:space="preserve"> Nyack, New York</w:t>
      </w:r>
    </w:p>
    <w:p w14:paraId="45F68D74" w14:textId="77777777" w:rsidR="00140814" w:rsidRPr="00140814" w:rsidRDefault="00140814" w:rsidP="00140814">
      <w:pPr>
        <w:rPr>
          <w:lang w:val="en-GB"/>
        </w:rPr>
      </w:pPr>
      <w:r w:rsidRPr="00140814">
        <w:rPr>
          <w:b/>
          <w:bCs/>
          <w:u w:val="single"/>
          <w:lang w:val="en-GB"/>
        </w:rPr>
        <w:t>Date of death:</w:t>
      </w:r>
      <w:r w:rsidRPr="00140814">
        <w:rPr>
          <w:lang w:val="en-GB"/>
        </w:rPr>
        <w:t xml:space="preserve"> May 15, 1967 (aged 84)</w:t>
      </w:r>
    </w:p>
    <w:p w14:paraId="43749276" w14:textId="1E7CD8F2" w:rsidR="00140814" w:rsidRPr="00140814" w:rsidRDefault="00140814" w:rsidP="00140814">
      <w:pPr>
        <w:rPr>
          <w:lang w:val="en-GB"/>
        </w:rPr>
      </w:pPr>
      <w:r w:rsidRPr="00140814">
        <w:rPr>
          <w:b/>
          <w:bCs/>
          <w:u w:val="single"/>
          <w:lang w:val="en-GB"/>
        </w:rPr>
        <w:t>Place of death:</w:t>
      </w:r>
      <w:r w:rsidRPr="00140814">
        <w:rPr>
          <w:lang w:val="en-GB"/>
        </w:rPr>
        <w:t xml:space="preserve"> Manhattan, New York</w:t>
      </w:r>
    </w:p>
    <w:p w14:paraId="6AA9AB75" w14:textId="500A4784" w:rsidR="00140814" w:rsidRPr="00140814" w:rsidRDefault="00140814" w:rsidP="00634593">
      <w:pPr>
        <w:rPr>
          <w:lang w:val="en-GB"/>
        </w:rPr>
      </w:pPr>
      <w:r w:rsidRPr="00140814">
        <w:rPr>
          <w:b/>
          <w:bCs/>
          <w:u w:val="single"/>
          <w:lang w:val="en-GB"/>
        </w:rPr>
        <w:t>Main work:</w:t>
      </w:r>
      <w:r w:rsidRPr="00140814">
        <w:rPr>
          <w:lang w:val="en-GB"/>
        </w:rPr>
        <w:t xml:space="preserve"> </w:t>
      </w:r>
      <w:r>
        <w:rPr>
          <w:lang w:val="en-GB"/>
        </w:rPr>
        <w:t>painter</w:t>
      </w:r>
    </w:p>
    <w:p w14:paraId="4C891D12" w14:textId="55E4382A" w:rsidR="00140814" w:rsidRPr="00140814" w:rsidRDefault="00140814" w:rsidP="00634593">
      <w:pPr>
        <w:rPr>
          <w:lang w:val="en-GB"/>
        </w:rPr>
      </w:pPr>
      <w:r w:rsidRPr="00140814">
        <w:rPr>
          <w:b/>
          <w:bCs/>
          <w:u w:val="single"/>
          <w:lang w:val="en-GB"/>
        </w:rPr>
        <w:t>Family situation:</w:t>
      </w:r>
      <w:r w:rsidRPr="00140814">
        <w:rPr>
          <w:lang w:val="en-GB"/>
        </w:rPr>
        <w:t xml:space="preserve"> younger of two children in an educated middle-class family, at 5 years old, he was already showing a huge artistic potential</w:t>
      </w:r>
      <w:r>
        <w:rPr>
          <w:lang w:val="en-GB"/>
        </w:rPr>
        <w:t xml:space="preserve">, it allowed him during his school years to develop a passion for </w:t>
      </w:r>
      <w:r w:rsidRPr="00140814">
        <w:rPr>
          <w:lang w:val="en-GB"/>
        </w:rPr>
        <w:t>impressionism and pastoral subject matter</w:t>
      </w:r>
      <w:r>
        <w:rPr>
          <w:lang w:val="en-GB"/>
        </w:rPr>
        <w:t>.</w:t>
      </w:r>
    </w:p>
    <w:p w14:paraId="71F8C0D9" w14:textId="3A9361D1" w:rsidR="00140814" w:rsidRPr="00140814" w:rsidRDefault="00140814" w:rsidP="00634593">
      <w:pPr>
        <w:rPr>
          <w:lang w:val="en-GB"/>
        </w:rPr>
      </w:pPr>
      <w:r w:rsidRPr="00140814">
        <w:rPr>
          <w:b/>
          <w:bCs/>
          <w:u w:val="single"/>
          <w:lang w:val="en-GB"/>
        </w:rPr>
        <w:t>Relationship:</w:t>
      </w:r>
      <w:r w:rsidRPr="00140814">
        <w:rPr>
          <w:lang w:val="en-GB"/>
        </w:rPr>
        <w:t xml:space="preserve"> married to Josephine Nivison, in married 1924, Josephine Nivison, a former classmate of his who was herself a successful painter</w:t>
      </w:r>
      <w:r>
        <w:rPr>
          <w:lang w:val="en-GB"/>
        </w:rPr>
        <w:t>.</w:t>
      </w:r>
    </w:p>
    <w:p w14:paraId="000BD63D" w14:textId="34B6055F" w:rsidR="00140814" w:rsidRPr="00140814" w:rsidRDefault="00140814" w:rsidP="00634593">
      <w:pPr>
        <w:rPr>
          <w:lang w:val="en-GB"/>
        </w:rPr>
      </w:pPr>
      <w:r w:rsidRPr="00140814">
        <w:rPr>
          <w:b/>
          <w:bCs/>
          <w:u w:val="single"/>
          <w:lang w:val="en-GB"/>
        </w:rPr>
        <w:t>State of relationship:</w:t>
      </w:r>
      <w:r>
        <w:rPr>
          <w:lang w:val="en-GB"/>
        </w:rPr>
        <w:t xml:space="preserve"> very strong love bond, but Hopper will start thinking that the use of marriage is becoming useless because his wife started be jealous exe</w:t>
      </w:r>
      <w:r w:rsidR="00806B05">
        <w:rPr>
          <w:lang w:val="en-GB"/>
        </w:rPr>
        <w:t>e</w:t>
      </w:r>
      <w:r>
        <w:rPr>
          <w:lang w:val="en-GB"/>
        </w:rPr>
        <w:t>ging that any of his painting containing a women, should be her.</w:t>
      </w:r>
    </w:p>
    <w:p w14:paraId="1C104E5A" w14:textId="2F37644F" w:rsidR="00140814" w:rsidRPr="00140814" w:rsidRDefault="00140814" w:rsidP="00634593">
      <w:pPr>
        <w:rPr>
          <w:b/>
          <w:bCs/>
          <w:u w:val="single"/>
          <w:lang w:val="en-GB"/>
        </w:rPr>
      </w:pPr>
      <w:r w:rsidRPr="00140814">
        <w:rPr>
          <w:b/>
          <w:bCs/>
          <w:u w:val="single"/>
          <w:lang w:val="en-GB"/>
        </w:rPr>
        <w:t xml:space="preserve">Main paintings: </w:t>
      </w:r>
    </w:p>
    <w:p w14:paraId="7B0FF58D" w14:textId="3501A7E0" w:rsidR="00140814" w:rsidRPr="00140814" w:rsidRDefault="00140814" w:rsidP="00140814">
      <w:pPr>
        <w:pStyle w:val="Paragraphedeliste"/>
        <w:numPr>
          <w:ilvl w:val="0"/>
          <w:numId w:val="2"/>
        </w:numPr>
        <w:rPr>
          <w:lang w:val="en-GB"/>
        </w:rPr>
      </w:pPr>
      <w:r w:rsidRPr="00140814">
        <w:rPr>
          <w:i/>
          <w:iCs/>
          <w:lang w:val="en-GB"/>
        </w:rPr>
        <w:t>Nighthawks </w:t>
      </w:r>
      <w:r w:rsidRPr="00140814">
        <w:rPr>
          <w:lang w:val="en-GB"/>
        </w:rPr>
        <w:t>(1942)</w:t>
      </w:r>
    </w:p>
    <w:p w14:paraId="1B91FBC4" w14:textId="58501DC0" w:rsidR="00140814" w:rsidRPr="00140814" w:rsidRDefault="00140814" w:rsidP="00140814">
      <w:pPr>
        <w:pStyle w:val="Paragraphedeliste"/>
        <w:numPr>
          <w:ilvl w:val="0"/>
          <w:numId w:val="2"/>
        </w:numPr>
        <w:rPr>
          <w:lang w:val="en-GB"/>
        </w:rPr>
      </w:pPr>
      <w:r w:rsidRPr="00140814">
        <w:rPr>
          <w:rStyle w:val="Accentuation"/>
          <w:lang w:val="en-GB"/>
        </w:rPr>
        <w:t>House by the Railroad</w:t>
      </w:r>
      <w:r w:rsidRPr="00140814">
        <w:rPr>
          <w:lang w:val="en-GB"/>
        </w:rPr>
        <w:t> (1925)</w:t>
      </w:r>
    </w:p>
    <w:p w14:paraId="1492249F" w14:textId="0A79201C" w:rsidR="00140814" w:rsidRPr="00140814" w:rsidRDefault="00140814" w:rsidP="00140814">
      <w:pPr>
        <w:pStyle w:val="Paragraphedeliste"/>
        <w:numPr>
          <w:ilvl w:val="0"/>
          <w:numId w:val="2"/>
        </w:numPr>
        <w:rPr>
          <w:lang w:val="en-GB"/>
        </w:rPr>
      </w:pPr>
      <w:r w:rsidRPr="00140814">
        <w:rPr>
          <w:rStyle w:val="Accentuation"/>
          <w:lang w:val="en-GB"/>
        </w:rPr>
        <w:t>Automat </w:t>
      </w:r>
      <w:r w:rsidRPr="00140814">
        <w:rPr>
          <w:lang w:val="en-GB"/>
        </w:rPr>
        <w:t>(1927)</w:t>
      </w:r>
    </w:p>
    <w:p w14:paraId="63D17935" w14:textId="5C1C5FE2" w:rsidR="00140814" w:rsidRPr="00415370" w:rsidRDefault="00415370" w:rsidP="00415370">
      <w:pPr>
        <w:pStyle w:val="Paragraphedeliste"/>
        <w:numPr>
          <w:ilvl w:val="0"/>
          <w:numId w:val="2"/>
        </w:numPr>
        <w:rPr>
          <w:i/>
          <w:iCs/>
        </w:rPr>
      </w:pPr>
      <w:r>
        <w:rPr>
          <w:i/>
          <w:iCs/>
        </w:rPr>
        <w:t xml:space="preserve">Chop </w:t>
      </w:r>
      <w:r w:rsidRPr="00415370">
        <w:rPr>
          <w:i/>
          <w:iCs/>
        </w:rPr>
        <w:t>Suey (1929)</w:t>
      </w:r>
    </w:p>
    <w:p w14:paraId="1D459F1C" w14:textId="762DE51E" w:rsidR="00140814" w:rsidRDefault="00140814" w:rsidP="00140814">
      <w:pPr>
        <w:pStyle w:val="Paragraphedeliste"/>
        <w:numPr>
          <w:ilvl w:val="0"/>
          <w:numId w:val="2"/>
        </w:numPr>
        <w:rPr>
          <w:lang w:val="en-GB"/>
        </w:rPr>
      </w:pPr>
      <w:r w:rsidRPr="00140814">
        <w:rPr>
          <w:rStyle w:val="Accentuation"/>
          <w:lang w:val="en-GB"/>
        </w:rPr>
        <w:t>Nighthawks</w:t>
      </w:r>
      <w:r w:rsidRPr="00140814">
        <w:rPr>
          <w:lang w:val="en-GB"/>
        </w:rPr>
        <w:t xml:space="preserve"> (1942)</w:t>
      </w:r>
    </w:p>
    <w:p w14:paraId="59BBA310" w14:textId="50BF496C" w:rsidR="00415370" w:rsidRPr="00415370" w:rsidRDefault="00415370" w:rsidP="00140814">
      <w:pPr>
        <w:pStyle w:val="Paragraphedeliste"/>
        <w:numPr>
          <w:ilvl w:val="0"/>
          <w:numId w:val="2"/>
        </w:numPr>
        <w:rPr>
          <w:rStyle w:val="Accentuation"/>
          <w:i w:val="0"/>
          <w:iCs w:val="0"/>
          <w:lang w:val="en-GB"/>
        </w:rPr>
      </w:pPr>
      <w:r>
        <w:rPr>
          <w:rStyle w:val="Accentuation"/>
          <w:lang w:val="en-GB"/>
        </w:rPr>
        <w:t>Office in a Small City (1953)</w:t>
      </w:r>
    </w:p>
    <w:p w14:paraId="5570A141" w14:textId="05E89F22" w:rsidR="00415370" w:rsidRPr="00415370" w:rsidRDefault="00415370" w:rsidP="00415370">
      <w:pPr>
        <w:rPr>
          <w:lang w:val="en-GB"/>
        </w:rPr>
      </w:pPr>
      <w:r w:rsidRPr="00415370">
        <w:rPr>
          <w:b/>
          <w:bCs/>
          <w:u w:val="single"/>
          <w:lang w:val="en-GB"/>
        </w:rPr>
        <w:t>Bonuses:</w:t>
      </w:r>
      <w:r>
        <w:rPr>
          <w:lang w:val="en-GB"/>
        </w:rPr>
        <w:t xml:space="preserve"> </w:t>
      </w:r>
    </w:p>
    <w:p w14:paraId="77A1DECF" w14:textId="5D4A92D4" w:rsidR="00140814" w:rsidRDefault="00140814" w:rsidP="00140814">
      <w:pPr>
        <w:rPr>
          <w:lang w:val="en-GB"/>
        </w:rPr>
      </w:pPr>
    </w:p>
    <w:p w14:paraId="10EFB273" w14:textId="569D9AAD" w:rsidR="00140814" w:rsidRDefault="00140814" w:rsidP="00140814">
      <w:pPr>
        <w:rPr>
          <w:lang w:val="en-GB"/>
        </w:rPr>
      </w:pPr>
    </w:p>
    <w:p w14:paraId="1C9CBCBF" w14:textId="77777777" w:rsidR="00140814" w:rsidRPr="00140814" w:rsidRDefault="00140814" w:rsidP="00140814">
      <w:pPr>
        <w:rPr>
          <w:b/>
          <w:bCs/>
          <w:u w:val="single"/>
          <w:lang w:val="en-GB"/>
        </w:rPr>
      </w:pPr>
      <w:r w:rsidRPr="00140814">
        <w:rPr>
          <w:b/>
          <w:bCs/>
          <w:u w:val="single"/>
          <w:lang w:val="en-GB"/>
        </w:rPr>
        <w:t>Jean-Michel Basquiat</w:t>
      </w:r>
    </w:p>
    <w:p w14:paraId="41DA1E6F" w14:textId="7BCF0A10" w:rsidR="00140814" w:rsidRPr="00140814" w:rsidRDefault="00140814" w:rsidP="00140814">
      <w:pPr>
        <w:rPr>
          <w:lang w:val="en-GB"/>
        </w:rPr>
      </w:pPr>
      <w:r w:rsidRPr="00140814">
        <w:rPr>
          <w:b/>
          <w:bCs/>
          <w:u w:val="single"/>
          <w:lang w:val="en-GB"/>
        </w:rPr>
        <w:t>Name:</w:t>
      </w:r>
      <w:r w:rsidRPr="00140814">
        <w:rPr>
          <w:lang w:val="en-GB"/>
        </w:rPr>
        <w:t xml:space="preserve"> Jean-Michel </w:t>
      </w:r>
    </w:p>
    <w:p w14:paraId="67CE5DE4" w14:textId="7949EF13" w:rsidR="00140814" w:rsidRDefault="00140814" w:rsidP="00140814">
      <w:pPr>
        <w:rPr>
          <w:lang w:val="en-GB"/>
        </w:rPr>
      </w:pPr>
      <w:r w:rsidRPr="00140814">
        <w:rPr>
          <w:b/>
          <w:bCs/>
          <w:u w:val="single"/>
          <w:lang w:val="en-GB"/>
        </w:rPr>
        <w:t>Family name:</w:t>
      </w:r>
      <w:r w:rsidRPr="00140814">
        <w:rPr>
          <w:lang w:val="en-GB"/>
        </w:rPr>
        <w:t xml:space="preserve"> Basquiat </w:t>
      </w:r>
    </w:p>
    <w:p w14:paraId="2465A909" w14:textId="3FD7579A" w:rsidR="0054744B" w:rsidRPr="0054744B" w:rsidRDefault="0054744B" w:rsidP="00140814">
      <w:pPr>
        <w:rPr>
          <w:b/>
          <w:bCs/>
          <w:u w:val="single"/>
          <w:lang w:val="en-GB"/>
        </w:rPr>
      </w:pPr>
      <w:r w:rsidRPr="0054744B">
        <w:rPr>
          <w:b/>
          <w:bCs/>
          <w:u w:val="single"/>
          <w:lang w:val="en-GB"/>
        </w:rPr>
        <w:t>Spoken languages:</w:t>
      </w:r>
      <w:r w:rsidRPr="0054744B">
        <w:rPr>
          <w:lang w:val="en-GB"/>
        </w:rPr>
        <w:t xml:space="preserve"> Spanish, French and English</w:t>
      </w:r>
    </w:p>
    <w:p w14:paraId="4E8FBDCA" w14:textId="520F697B" w:rsidR="00415370" w:rsidRDefault="00415370" w:rsidP="00415370">
      <w:pPr>
        <w:rPr>
          <w:lang w:val="en-GB"/>
        </w:rPr>
      </w:pPr>
      <w:r w:rsidRPr="00415370">
        <w:rPr>
          <w:b/>
          <w:bCs/>
          <w:u w:val="single"/>
          <w:lang w:val="en-GB"/>
        </w:rPr>
        <w:t>Artist name:</w:t>
      </w:r>
      <w:r w:rsidRPr="00415370">
        <w:rPr>
          <w:lang w:val="en-GB"/>
        </w:rPr>
        <w:t xml:space="preserve"> </w:t>
      </w:r>
    </w:p>
    <w:p w14:paraId="344E7DA2" w14:textId="167A8787" w:rsidR="00415370" w:rsidRDefault="00415370" w:rsidP="00415370">
      <w:r w:rsidRPr="00415370">
        <w:rPr>
          <w:b/>
          <w:bCs/>
          <w:u w:val="single"/>
          <w:lang w:val="en-GB"/>
        </w:rPr>
        <w:t xml:space="preserve">Movement: </w:t>
      </w:r>
      <w:r>
        <w:t>Néo-expressionnisme, primitivisme</w:t>
      </w:r>
    </w:p>
    <w:p w14:paraId="75AE04AE" w14:textId="1A8ED4A2" w:rsidR="00415370" w:rsidRPr="00415370" w:rsidRDefault="00415370" w:rsidP="00415370">
      <w:pPr>
        <w:rPr>
          <w:lang w:val="en-GB"/>
        </w:rPr>
      </w:pPr>
      <w:r w:rsidRPr="00415370">
        <w:rPr>
          <w:b/>
          <w:bCs/>
          <w:u w:val="single"/>
          <w:lang w:val="en-GB"/>
        </w:rPr>
        <w:t>Type of art:</w:t>
      </w:r>
      <w:r>
        <w:rPr>
          <w:lang w:val="en-GB"/>
        </w:rPr>
        <w:t xml:space="preserve"> </w:t>
      </w:r>
      <w:r>
        <w:t>Graffiti</w:t>
      </w:r>
    </w:p>
    <w:p w14:paraId="7B70D40F" w14:textId="0ABF1E1D" w:rsidR="00415370" w:rsidRPr="00140814" w:rsidRDefault="00415370" w:rsidP="00415370">
      <w:pPr>
        <w:rPr>
          <w:b/>
          <w:bCs/>
          <w:u w:val="single"/>
          <w:lang w:val="en-GB"/>
        </w:rPr>
      </w:pPr>
      <w:r>
        <w:rPr>
          <w:b/>
          <w:bCs/>
          <w:u w:val="single"/>
          <w:lang w:val="en-GB"/>
        </w:rPr>
        <w:lastRenderedPageBreak/>
        <w:t>Nationality:</w:t>
      </w:r>
      <w:r w:rsidRPr="00415370">
        <w:rPr>
          <w:lang w:val="en-GB"/>
        </w:rPr>
        <w:t xml:space="preserve"> </w:t>
      </w:r>
      <w:r>
        <w:rPr>
          <w:lang w:val="en-GB"/>
        </w:rPr>
        <w:t>American</w:t>
      </w:r>
    </w:p>
    <w:p w14:paraId="32842FF2" w14:textId="2BE18017" w:rsidR="00415370" w:rsidRPr="00140814" w:rsidRDefault="00415370" w:rsidP="00415370">
      <w:pPr>
        <w:rPr>
          <w:lang w:val="en-GB"/>
        </w:rPr>
      </w:pPr>
      <w:r w:rsidRPr="00140814">
        <w:rPr>
          <w:b/>
          <w:bCs/>
          <w:u w:val="single"/>
          <w:lang w:val="en-GB"/>
        </w:rPr>
        <w:t>Date of birth:</w:t>
      </w:r>
      <w:r w:rsidRPr="00415370">
        <w:rPr>
          <w:lang w:val="en-GB"/>
        </w:rPr>
        <w:t xml:space="preserve"> December 22, 1960</w:t>
      </w:r>
    </w:p>
    <w:p w14:paraId="1430315B" w14:textId="77340809" w:rsidR="00415370" w:rsidRPr="00140814" w:rsidRDefault="00415370" w:rsidP="00415370">
      <w:pPr>
        <w:rPr>
          <w:lang w:val="en-GB"/>
        </w:rPr>
      </w:pPr>
      <w:r w:rsidRPr="00140814">
        <w:rPr>
          <w:b/>
          <w:bCs/>
          <w:u w:val="single"/>
          <w:lang w:val="en-GB"/>
        </w:rPr>
        <w:t>Place of Birth:</w:t>
      </w:r>
      <w:r w:rsidRPr="00415370">
        <w:rPr>
          <w:lang w:val="en-GB"/>
        </w:rPr>
        <w:t xml:space="preserve"> New York City,</w:t>
      </w:r>
    </w:p>
    <w:p w14:paraId="17E22CC1" w14:textId="4AC30AFD" w:rsidR="00415370" w:rsidRPr="00140814" w:rsidRDefault="00415370" w:rsidP="00415370">
      <w:pPr>
        <w:rPr>
          <w:lang w:val="en-GB"/>
        </w:rPr>
      </w:pPr>
      <w:r w:rsidRPr="00140814">
        <w:rPr>
          <w:b/>
          <w:bCs/>
          <w:u w:val="single"/>
          <w:lang w:val="en-GB"/>
        </w:rPr>
        <w:t>Date of death:</w:t>
      </w:r>
      <w:r w:rsidRPr="00415370">
        <w:rPr>
          <w:lang w:val="en-GB"/>
        </w:rPr>
        <w:t xml:space="preserve"> August 12, 1988 (aged 27)</w:t>
      </w:r>
    </w:p>
    <w:p w14:paraId="5ADBA088" w14:textId="71D9EF53" w:rsidR="00415370" w:rsidRPr="00140814" w:rsidRDefault="00415370" w:rsidP="00415370">
      <w:pPr>
        <w:rPr>
          <w:lang w:val="en-GB"/>
        </w:rPr>
      </w:pPr>
      <w:r w:rsidRPr="00140814">
        <w:rPr>
          <w:b/>
          <w:bCs/>
          <w:u w:val="single"/>
          <w:lang w:val="en-GB"/>
        </w:rPr>
        <w:t>Place of death:</w:t>
      </w:r>
      <w:r w:rsidRPr="00415370">
        <w:rPr>
          <w:lang w:val="en-GB"/>
        </w:rPr>
        <w:t xml:space="preserve"> New York City</w:t>
      </w:r>
    </w:p>
    <w:p w14:paraId="36AA78FE" w14:textId="76ED327A" w:rsidR="00415370" w:rsidRPr="00140814" w:rsidRDefault="00415370" w:rsidP="00415370">
      <w:pPr>
        <w:rPr>
          <w:lang w:val="en-GB"/>
        </w:rPr>
      </w:pPr>
      <w:r w:rsidRPr="00140814">
        <w:rPr>
          <w:b/>
          <w:bCs/>
          <w:u w:val="single"/>
          <w:lang w:val="en-GB"/>
        </w:rPr>
        <w:t>Main work:</w:t>
      </w:r>
      <w:r w:rsidRPr="00140814">
        <w:rPr>
          <w:lang w:val="en-GB"/>
        </w:rPr>
        <w:t xml:space="preserve"> </w:t>
      </w:r>
      <w:r>
        <w:rPr>
          <w:lang w:val="en-GB"/>
        </w:rPr>
        <w:t>street art painter, primitive painting, Graffiti</w:t>
      </w:r>
    </w:p>
    <w:p w14:paraId="00850A35" w14:textId="77777777" w:rsidR="00415370" w:rsidRDefault="00415370" w:rsidP="00415370">
      <w:pPr>
        <w:rPr>
          <w:lang w:val="en-GB"/>
        </w:rPr>
      </w:pPr>
      <w:r w:rsidRPr="00140814">
        <w:rPr>
          <w:b/>
          <w:bCs/>
          <w:u w:val="single"/>
          <w:lang w:val="en-GB"/>
        </w:rPr>
        <w:t>Family situation:</w:t>
      </w:r>
      <w:r w:rsidRPr="00415370">
        <w:rPr>
          <w:lang w:val="en-GB"/>
        </w:rPr>
        <w:t xml:space="preserve"> </w:t>
      </w:r>
      <w:r>
        <w:rPr>
          <w:lang w:val="en-GB"/>
        </w:rPr>
        <w:t>second of four children, born shortly after the death of his old brother Max, parents name:</w:t>
      </w:r>
    </w:p>
    <w:p w14:paraId="40D48FC7" w14:textId="77777777" w:rsidR="00415370" w:rsidRDefault="00415370" w:rsidP="00415370">
      <w:pPr>
        <w:pStyle w:val="Paragraphedeliste"/>
        <w:numPr>
          <w:ilvl w:val="0"/>
          <w:numId w:val="4"/>
        </w:numPr>
        <w:rPr>
          <w:lang w:val="en-GB"/>
        </w:rPr>
      </w:pPr>
      <w:r>
        <w:rPr>
          <w:lang w:val="en-GB"/>
        </w:rPr>
        <w:t xml:space="preserve">Mother: </w:t>
      </w:r>
      <w:r w:rsidRPr="00415370">
        <w:rPr>
          <w:lang w:val="en-GB"/>
        </w:rPr>
        <w:t>Matilde Basquiat (July 28, 1934 – November 17, 2008)</w:t>
      </w:r>
    </w:p>
    <w:p w14:paraId="44F07E37" w14:textId="6BAF298B" w:rsidR="00415370" w:rsidRDefault="00415370" w:rsidP="00415370">
      <w:pPr>
        <w:pStyle w:val="Paragraphedeliste"/>
        <w:numPr>
          <w:ilvl w:val="0"/>
          <w:numId w:val="4"/>
        </w:numPr>
        <w:rPr>
          <w:lang w:val="en-GB"/>
        </w:rPr>
      </w:pPr>
      <w:r>
        <w:rPr>
          <w:lang w:val="en-GB"/>
        </w:rPr>
        <w:t xml:space="preserve">Father: </w:t>
      </w:r>
      <w:r w:rsidRPr="00415370">
        <w:rPr>
          <w:lang w:val="en-GB"/>
        </w:rPr>
        <w:t>Gérard Basquiat (1930 – July 7, 2013)</w:t>
      </w:r>
    </w:p>
    <w:p w14:paraId="39D9980E" w14:textId="1FA1CD25" w:rsidR="00E55385" w:rsidRPr="00E55385" w:rsidRDefault="00E55385" w:rsidP="00E55385">
      <w:pPr>
        <w:rPr>
          <w:lang w:val="en-GB"/>
        </w:rPr>
      </w:pPr>
      <w:r>
        <w:rPr>
          <w:lang w:val="en-GB"/>
        </w:rPr>
        <w:t xml:space="preserve">His Father was born in Haiti, which explains the French name. Jean-Michel was </w:t>
      </w:r>
      <w:r w:rsidRPr="00E55385">
        <w:rPr>
          <w:lang w:val="en-GB"/>
        </w:rPr>
        <w:t>precocious</w:t>
      </w:r>
      <w:r>
        <w:rPr>
          <w:lang w:val="en-GB"/>
        </w:rPr>
        <w:t xml:space="preserve">, he learned how to read and write by the age of five. The Love of art was instilled by his mother who took him to see art museums in Manhattan. </w:t>
      </w:r>
    </w:p>
    <w:p w14:paraId="5926EAEE" w14:textId="3A404ADB" w:rsidR="00415370" w:rsidRPr="00140814" w:rsidRDefault="00415370" w:rsidP="00415370">
      <w:pPr>
        <w:rPr>
          <w:lang w:val="en-GB"/>
        </w:rPr>
      </w:pPr>
      <w:r w:rsidRPr="00140814">
        <w:rPr>
          <w:b/>
          <w:bCs/>
          <w:u w:val="single"/>
          <w:lang w:val="en-GB"/>
        </w:rPr>
        <w:t>Relationship:</w:t>
      </w:r>
      <w:r w:rsidR="00E55385" w:rsidRPr="00E55385">
        <w:rPr>
          <w:lang w:val="en-GB"/>
        </w:rPr>
        <w:t xml:space="preserve"> </w:t>
      </w:r>
      <w:r w:rsidR="0054744B">
        <w:rPr>
          <w:lang w:val="en-GB"/>
        </w:rPr>
        <w:t>homosexual</w:t>
      </w:r>
    </w:p>
    <w:p w14:paraId="450F9C54" w14:textId="3225F593" w:rsidR="00415370" w:rsidRPr="00140814" w:rsidRDefault="00415370" w:rsidP="00415370">
      <w:pPr>
        <w:rPr>
          <w:lang w:val="en-GB"/>
        </w:rPr>
      </w:pPr>
      <w:r w:rsidRPr="00140814">
        <w:rPr>
          <w:b/>
          <w:bCs/>
          <w:u w:val="single"/>
          <w:lang w:val="en-GB"/>
        </w:rPr>
        <w:t>State of relationship:</w:t>
      </w:r>
      <w:r w:rsidR="0054744B">
        <w:rPr>
          <w:lang w:val="en-GB"/>
        </w:rPr>
        <w:t xml:space="preserve"> unknown</w:t>
      </w:r>
    </w:p>
    <w:p w14:paraId="02ED23A0" w14:textId="77777777" w:rsidR="00415370" w:rsidRPr="00140814" w:rsidRDefault="00415370" w:rsidP="00415370">
      <w:pPr>
        <w:rPr>
          <w:b/>
          <w:bCs/>
          <w:u w:val="single"/>
          <w:lang w:val="en-GB"/>
        </w:rPr>
      </w:pPr>
      <w:r w:rsidRPr="00140814">
        <w:rPr>
          <w:b/>
          <w:bCs/>
          <w:u w:val="single"/>
          <w:lang w:val="en-GB"/>
        </w:rPr>
        <w:t xml:space="preserve">Main paintings: </w:t>
      </w:r>
    </w:p>
    <w:p w14:paraId="5E7C742F" w14:textId="50C9FF8F" w:rsidR="00415370" w:rsidRPr="00140814" w:rsidRDefault="0054744B" w:rsidP="00415370">
      <w:pPr>
        <w:pStyle w:val="Paragraphedeliste"/>
        <w:numPr>
          <w:ilvl w:val="0"/>
          <w:numId w:val="2"/>
        </w:numPr>
        <w:rPr>
          <w:lang w:val="en-GB"/>
        </w:rPr>
      </w:pPr>
      <w:r>
        <w:t>SAMO (1977 – 1980)</w:t>
      </w:r>
    </w:p>
    <w:p w14:paraId="67821EB8" w14:textId="6A5649DA" w:rsidR="00415370" w:rsidRPr="00140814" w:rsidRDefault="00B7694B" w:rsidP="00415370">
      <w:pPr>
        <w:pStyle w:val="Paragraphedeliste"/>
        <w:numPr>
          <w:ilvl w:val="0"/>
          <w:numId w:val="2"/>
        </w:numPr>
        <w:rPr>
          <w:lang w:val="en-GB"/>
        </w:rPr>
      </w:pPr>
      <w:r>
        <w:rPr>
          <w:lang w:val="en-GB"/>
        </w:rPr>
        <w:t>Untitled (1982)</w:t>
      </w:r>
    </w:p>
    <w:p w14:paraId="7743C1D3" w14:textId="4095B936" w:rsidR="00140814" w:rsidRPr="00B7694B" w:rsidRDefault="00B7694B" w:rsidP="005F5D7A">
      <w:pPr>
        <w:pStyle w:val="Paragraphedeliste"/>
        <w:numPr>
          <w:ilvl w:val="0"/>
          <w:numId w:val="2"/>
        </w:numPr>
        <w:rPr>
          <w:lang w:val="en-GB"/>
        </w:rPr>
      </w:pPr>
      <w:r w:rsidRPr="00B7694B">
        <w:rPr>
          <w:lang w:val="en-GB"/>
        </w:rPr>
        <w:t>Big Snow (</w:t>
      </w:r>
      <w:r>
        <w:rPr>
          <w:rStyle w:val="Accentuation"/>
        </w:rPr>
        <w:t>1984) (</w:t>
      </w:r>
      <w:hyperlink r:id="rId5" w:history="1">
        <w:r w:rsidRPr="00640D69">
          <w:rPr>
            <w:rStyle w:val="Lienhypertexte"/>
          </w:rPr>
          <w:t>https://bit.ly/2m6xGku</w:t>
        </w:r>
      </w:hyperlink>
      <w:r>
        <w:rPr>
          <w:rStyle w:val="Accentuation"/>
        </w:rPr>
        <w:t>)</w:t>
      </w:r>
    </w:p>
    <w:p w14:paraId="7C1CE4E2" w14:textId="77777777" w:rsidR="00E55385" w:rsidRDefault="00415370" w:rsidP="00415370">
      <w:pPr>
        <w:tabs>
          <w:tab w:val="left" w:pos="6825"/>
        </w:tabs>
        <w:rPr>
          <w:lang w:val="en-GB"/>
        </w:rPr>
      </w:pPr>
      <w:r w:rsidRPr="00415370">
        <w:rPr>
          <w:b/>
          <w:bCs/>
          <w:u w:val="single"/>
          <w:lang w:val="en-GB"/>
        </w:rPr>
        <w:t>Bonuses:</w:t>
      </w:r>
      <w:r>
        <w:rPr>
          <w:lang w:val="en-GB"/>
        </w:rPr>
        <w:t xml:space="preserve"> </w:t>
      </w:r>
    </w:p>
    <w:p w14:paraId="4E83417B" w14:textId="0CADA197" w:rsidR="00415370" w:rsidRPr="00E55385" w:rsidRDefault="00415370" w:rsidP="00E55385">
      <w:pPr>
        <w:pStyle w:val="Paragraphedeliste"/>
        <w:numPr>
          <w:ilvl w:val="0"/>
          <w:numId w:val="2"/>
        </w:numPr>
        <w:tabs>
          <w:tab w:val="left" w:pos="6825"/>
        </w:tabs>
        <w:rPr>
          <w:lang w:val="en-GB"/>
        </w:rPr>
      </w:pPr>
      <w:r w:rsidRPr="00E55385">
        <w:rPr>
          <w:lang w:val="en-GB"/>
        </w:rPr>
        <w:t>Collaborated with Andy Warhol</w:t>
      </w:r>
    </w:p>
    <w:p w14:paraId="5C08AEB7" w14:textId="0B5C2F6D" w:rsidR="00E55385" w:rsidRDefault="00E55385" w:rsidP="00E55385">
      <w:pPr>
        <w:pStyle w:val="Paragraphedeliste"/>
        <w:numPr>
          <w:ilvl w:val="0"/>
          <w:numId w:val="2"/>
        </w:numPr>
        <w:tabs>
          <w:tab w:val="left" w:pos="6825"/>
        </w:tabs>
        <w:rPr>
          <w:lang w:val="en-GB"/>
        </w:rPr>
      </w:pPr>
      <w:r w:rsidRPr="00E55385">
        <w:rPr>
          <w:lang w:val="en-GB"/>
        </w:rPr>
        <w:t>In 1991, poet Kevin Young produced a book, To Repel Ghosts, a compendium of 117</w:t>
      </w:r>
      <w:r>
        <w:rPr>
          <w:lang w:val="en-GB"/>
        </w:rPr>
        <w:t xml:space="preserve"> that relate to </w:t>
      </w:r>
      <w:r w:rsidRPr="00E55385">
        <w:rPr>
          <w:lang w:val="en-GB"/>
        </w:rPr>
        <w:t>Basquiat's life</w:t>
      </w:r>
      <w:r w:rsidR="0054744B">
        <w:rPr>
          <w:lang w:val="en-GB"/>
        </w:rPr>
        <w:t>.</w:t>
      </w:r>
    </w:p>
    <w:p w14:paraId="6A942C68" w14:textId="1E567551" w:rsidR="00B7694B" w:rsidRDefault="00B7694B" w:rsidP="00E55385">
      <w:pPr>
        <w:pStyle w:val="Paragraphedeliste"/>
        <w:numPr>
          <w:ilvl w:val="0"/>
          <w:numId w:val="2"/>
        </w:numPr>
        <w:tabs>
          <w:tab w:val="left" w:pos="6825"/>
        </w:tabs>
        <w:rPr>
          <w:lang w:val="en-GB"/>
        </w:rPr>
      </w:pPr>
      <w:r>
        <w:rPr>
          <w:lang w:val="en-GB"/>
        </w:rPr>
        <w:t xml:space="preserve">A little film made by his friend student about him: </w:t>
      </w:r>
      <w:hyperlink r:id="rId6" w:history="1">
        <w:r w:rsidRPr="00640D69">
          <w:rPr>
            <w:rStyle w:val="Lienhypertexte"/>
            <w:lang w:val="en-GB"/>
          </w:rPr>
          <w:t>https://bit.ly/2m4QUam</w:t>
        </w:r>
      </w:hyperlink>
    </w:p>
    <w:p w14:paraId="42A43551" w14:textId="6408DB44" w:rsidR="00B7694B" w:rsidRDefault="00B7694B" w:rsidP="00F648DC">
      <w:pPr>
        <w:tabs>
          <w:tab w:val="left" w:pos="6825"/>
        </w:tabs>
        <w:rPr>
          <w:lang w:val="en-GB"/>
        </w:rPr>
      </w:pPr>
    </w:p>
    <w:p w14:paraId="42D0A8C1" w14:textId="786C00EB" w:rsidR="00F648DC" w:rsidRDefault="00E2038A" w:rsidP="00F648DC">
      <w:pPr>
        <w:tabs>
          <w:tab w:val="left" w:pos="6825"/>
        </w:tabs>
        <w:rPr>
          <w:lang w:val="en-GB"/>
        </w:rPr>
      </w:pPr>
      <w:r>
        <w:rPr>
          <w:lang w:val="en-GB"/>
        </w:rPr>
        <w:t>Similarities in hoppers paintings:</w:t>
      </w:r>
    </w:p>
    <w:p w14:paraId="0F7348BD" w14:textId="4CCC186A" w:rsidR="00E2038A" w:rsidRDefault="00E2038A" w:rsidP="00F648DC">
      <w:pPr>
        <w:tabs>
          <w:tab w:val="left" w:pos="6825"/>
        </w:tabs>
        <w:rPr>
          <w:lang w:val="en-GB"/>
        </w:rPr>
      </w:pPr>
      <w:r>
        <w:rPr>
          <w:lang w:val="en-GB"/>
        </w:rPr>
        <w:t xml:space="preserve">Hopper </w:t>
      </w:r>
      <w:r w:rsidR="00182A7D">
        <w:rPr>
          <w:lang w:val="en-GB"/>
        </w:rPr>
        <w:t>wants</w:t>
      </w:r>
      <w:r>
        <w:rPr>
          <w:lang w:val="en-GB"/>
        </w:rPr>
        <w:t xml:space="preserve"> to represent: </w:t>
      </w:r>
    </w:p>
    <w:p w14:paraId="626C38FF" w14:textId="35A88D8C" w:rsidR="00E2038A" w:rsidRDefault="00E2038A" w:rsidP="00E2038A">
      <w:pPr>
        <w:pStyle w:val="Paragraphedeliste"/>
        <w:numPr>
          <w:ilvl w:val="0"/>
          <w:numId w:val="5"/>
        </w:numPr>
        <w:tabs>
          <w:tab w:val="left" w:pos="6825"/>
        </w:tabs>
        <w:rPr>
          <w:lang w:val="en-GB"/>
        </w:rPr>
      </w:pPr>
      <w:r w:rsidRPr="00E2038A">
        <w:rPr>
          <w:lang w:val="en-GB"/>
        </w:rPr>
        <w:t>Silence</w:t>
      </w:r>
    </w:p>
    <w:p w14:paraId="2C58F4EE" w14:textId="0BB995FA" w:rsidR="00E2038A" w:rsidRDefault="00E2038A" w:rsidP="00E2038A">
      <w:pPr>
        <w:pStyle w:val="Paragraphedeliste"/>
        <w:numPr>
          <w:ilvl w:val="0"/>
          <w:numId w:val="5"/>
        </w:numPr>
        <w:tabs>
          <w:tab w:val="left" w:pos="6825"/>
        </w:tabs>
        <w:rPr>
          <w:lang w:val="en-GB"/>
        </w:rPr>
      </w:pPr>
      <w:r>
        <w:rPr>
          <w:lang w:val="en-GB"/>
        </w:rPr>
        <w:t>Loneliness</w:t>
      </w:r>
    </w:p>
    <w:p w14:paraId="31D8A99E" w14:textId="523A0174" w:rsidR="00E2038A" w:rsidRDefault="00E2038A" w:rsidP="00E2038A">
      <w:pPr>
        <w:pStyle w:val="Paragraphedeliste"/>
        <w:numPr>
          <w:ilvl w:val="0"/>
          <w:numId w:val="5"/>
        </w:numPr>
        <w:tabs>
          <w:tab w:val="left" w:pos="6825"/>
        </w:tabs>
        <w:rPr>
          <w:lang w:val="en-GB"/>
        </w:rPr>
      </w:pPr>
      <w:r>
        <w:rPr>
          <w:lang w:val="en-GB"/>
        </w:rPr>
        <w:t>No interaction</w:t>
      </w:r>
    </w:p>
    <w:p w14:paraId="1656AD83" w14:textId="2998BC88" w:rsidR="00E2038A" w:rsidRDefault="00E2038A" w:rsidP="00E2038A">
      <w:pPr>
        <w:pStyle w:val="Paragraphedeliste"/>
        <w:numPr>
          <w:ilvl w:val="0"/>
          <w:numId w:val="5"/>
        </w:numPr>
        <w:tabs>
          <w:tab w:val="left" w:pos="6825"/>
        </w:tabs>
        <w:rPr>
          <w:lang w:val="en-GB"/>
        </w:rPr>
      </w:pPr>
      <w:r>
        <w:rPr>
          <w:lang w:val="en-GB"/>
        </w:rPr>
        <w:t>Distance</w:t>
      </w:r>
    </w:p>
    <w:p w14:paraId="638584B2" w14:textId="6461566B" w:rsidR="00E2038A" w:rsidRDefault="00E2038A" w:rsidP="00E2038A">
      <w:pPr>
        <w:pStyle w:val="Paragraphedeliste"/>
        <w:numPr>
          <w:ilvl w:val="0"/>
          <w:numId w:val="5"/>
        </w:numPr>
        <w:tabs>
          <w:tab w:val="left" w:pos="6825"/>
        </w:tabs>
        <w:rPr>
          <w:lang w:val="en-GB"/>
        </w:rPr>
      </w:pPr>
      <w:r>
        <w:rPr>
          <w:lang w:val="en-GB"/>
        </w:rPr>
        <w:t>Expressionless</w:t>
      </w:r>
    </w:p>
    <w:p w14:paraId="46C8D871" w14:textId="190EA79D" w:rsidR="00E2038A" w:rsidRDefault="00E2038A" w:rsidP="00E2038A">
      <w:pPr>
        <w:pStyle w:val="Paragraphedeliste"/>
        <w:numPr>
          <w:ilvl w:val="0"/>
          <w:numId w:val="5"/>
        </w:numPr>
        <w:tabs>
          <w:tab w:val="left" w:pos="6825"/>
        </w:tabs>
        <w:rPr>
          <w:lang w:val="en-GB"/>
        </w:rPr>
      </w:pPr>
      <w:r>
        <w:rPr>
          <w:lang w:val="en-GB"/>
        </w:rPr>
        <w:t>Colours are sad and blurry</w:t>
      </w:r>
    </w:p>
    <w:p w14:paraId="2267E15A" w14:textId="508B8CD3" w:rsidR="00E2038A" w:rsidRDefault="00E2038A" w:rsidP="00E2038A">
      <w:pPr>
        <w:pStyle w:val="Paragraphedeliste"/>
        <w:numPr>
          <w:ilvl w:val="0"/>
          <w:numId w:val="5"/>
        </w:numPr>
        <w:tabs>
          <w:tab w:val="left" w:pos="6825"/>
        </w:tabs>
        <w:rPr>
          <w:lang w:val="en-GB"/>
        </w:rPr>
      </w:pPr>
      <w:r>
        <w:rPr>
          <w:lang w:val="en-GB"/>
        </w:rPr>
        <w:t>Motionless</w:t>
      </w:r>
    </w:p>
    <w:p w14:paraId="194B38C0" w14:textId="705CC59B" w:rsidR="00E2038A" w:rsidRDefault="00E2038A" w:rsidP="00E2038A">
      <w:pPr>
        <w:pStyle w:val="Paragraphedeliste"/>
        <w:numPr>
          <w:ilvl w:val="0"/>
          <w:numId w:val="5"/>
        </w:numPr>
        <w:tabs>
          <w:tab w:val="left" w:pos="6825"/>
        </w:tabs>
        <w:rPr>
          <w:lang w:val="en-GB"/>
        </w:rPr>
      </w:pPr>
      <w:r>
        <w:rPr>
          <w:lang w:val="en-GB"/>
        </w:rPr>
        <w:t>Entrapment</w:t>
      </w:r>
    </w:p>
    <w:p w14:paraId="2083EC0E" w14:textId="36301CE5" w:rsidR="00E2038A" w:rsidRPr="00182A7D" w:rsidRDefault="00E2038A" w:rsidP="00182A7D">
      <w:pPr>
        <w:pStyle w:val="Paragraphedeliste"/>
        <w:numPr>
          <w:ilvl w:val="0"/>
          <w:numId w:val="5"/>
        </w:numPr>
        <w:tabs>
          <w:tab w:val="left" w:pos="6825"/>
        </w:tabs>
        <w:rPr>
          <w:lang w:val="en-GB"/>
        </w:rPr>
      </w:pPr>
      <w:r>
        <w:rPr>
          <w:lang w:val="en-GB"/>
        </w:rPr>
        <w:t>No solution</w:t>
      </w:r>
    </w:p>
    <w:p w14:paraId="4CEB421F" w14:textId="6240DF84" w:rsidR="00E2038A" w:rsidRDefault="00E2038A" w:rsidP="00E2038A">
      <w:pPr>
        <w:tabs>
          <w:tab w:val="left" w:pos="6825"/>
        </w:tabs>
        <w:rPr>
          <w:lang w:val="en-GB"/>
        </w:rPr>
      </w:pPr>
      <w:r>
        <w:rPr>
          <w:lang w:val="en-GB"/>
        </w:rPr>
        <w:lastRenderedPageBreak/>
        <w:t>To convey a message = to send a message</w:t>
      </w:r>
    </w:p>
    <w:p w14:paraId="5F93ACBE" w14:textId="20CF0D42" w:rsidR="00E2038A" w:rsidRPr="00E2038A" w:rsidRDefault="00E2038A" w:rsidP="00E2038A">
      <w:pPr>
        <w:tabs>
          <w:tab w:val="left" w:pos="6825"/>
        </w:tabs>
        <w:rPr>
          <w:lang w:val="en-GB"/>
        </w:rPr>
      </w:pPr>
      <w:r>
        <w:rPr>
          <w:lang w:val="en-GB"/>
        </w:rPr>
        <w:t>A figure = a number</w:t>
      </w:r>
    </w:p>
    <w:p w14:paraId="6A8E5952" w14:textId="0CF409B5" w:rsidR="00E2038A" w:rsidRDefault="00E2038A" w:rsidP="00F648DC">
      <w:pPr>
        <w:tabs>
          <w:tab w:val="left" w:pos="6825"/>
        </w:tabs>
        <w:rPr>
          <w:lang w:val="en-GB"/>
        </w:rPr>
      </w:pPr>
      <w:r>
        <w:rPr>
          <w:lang w:val="en-GB"/>
        </w:rPr>
        <w:t>To fill a void =</w:t>
      </w:r>
      <w:r w:rsidRPr="00182A7D">
        <w:t xml:space="preserve"> remplir un vide</w:t>
      </w:r>
    </w:p>
    <w:p w14:paraId="09251C48" w14:textId="645DF3FF" w:rsidR="002E3283" w:rsidRDefault="002E3283" w:rsidP="00F648DC">
      <w:pPr>
        <w:tabs>
          <w:tab w:val="left" w:pos="6825"/>
        </w:tabs>
        <w:rPr>
          <w:lang w:val="en-GB"/>
        </w:rPr>
      </w:pPr>
      <w:r>
        <w:rPr>
          <w:lang w:val="en-GB"/>
        </w:rPr>
        <w:t>Entertain =</w:t>
      </w:r>
      <w:r w:rsidRPr="00182A7D">
        <w:t xml:space="preserve"> divertir</w:t>
      </w:r>
    </w:p>
    <w:p w14:paraId="03667394" w14:textId="1ED0535F" w:rsidR="003B4A46" w:rsidRPr="003B4A46" w:rsidRDefault="003B4A46" w:rsidP="00F648DC">
      <w:pPr>
        <w:tabs>
          <w:tab w:val="left" w:pos="6825"/>
        </w:tabs>
      </w:pPr>
      <w:r>
        <w:rPr>
          <w:lang w:val="en-GB"/>
        </w:rPr>
        <w:t>Political correctness =</w:t>
      </w:r>
      <w:r w:rsidRPr="003B4A46">
        <w:t xml:space="preserve"> politiquement correct</w:t>
      </w:r>
    </w:p>
    <w:p w14:paraId="0726A7D3" w14:textId="3E0C7807" w:rsidR="003B4A46" w:rsidRDefault="005F5D7A" w:rsidP="00F648DC">
      <w:pPr>
        <w:tabs>
          <w:tab w:val="left" w:pos="6825"/>
        </w:tabs>
        <w:rPr>
          <w:lang w:val="en-GB"/>
        </w:rPr>
      </w:pPr>
      <w:r>
        <w:rPr>
          <w:lang w:val="en-GB"/>
        </w:rPr>
        <w:t xml:space="preserve">A Scoring scale = </w:t>
      </w:r>
      <w:r w:rsidRPr="0066087B">
        <w:t>un barème</w:t>
      </w:r>
    </w:p>
    <w:p w14:paraId="43D42E99" w14:textId="18F4CF90" w:rsidR="005F5D7A" w:rsidRDefault="005F5D7A" w:rsidP="00F648DC">
      <w:pPr>
        <w:tabs>
          <w:tab w:val="left" w:pos="6825"/>
        </w:tabs>
        <w:rPr>
          <w:lang w:val="en-GB"/>
        </w:rPr>
      </w:pPr>
    </w:p>
    <w:p w14:paraId="02CB8EF3" w14:textId="2FF25C11" w:rsidR="00003F54" w:rsidRDefault="00003F54" w:rsidP="00003F54">
      <w:pPr>
        <w:tabs>
          <w:tab w:val="left" w:pos="6825"/>
        </w:tabs>
        <w:jc w:val="right"/>
        <w:rPr>
          <w:lang w:val="en-GB"/>
        </w:rPr>
      </w:pPr>
      <w:r>
        <w:rPr>
          <w:lang w:val="en-GB"/>
        </w:rPr>
        <w:t>Friday, 04 October 2019</w:t>
      </w:r>
    </w:p>
    <w:p w14:paraId="003B1F7E" w14:textId="558ECFA5" w:rsidR="00003F54" w:rsidRDefault="00003F54" w:rsidP="00003F54">
      <w:pPr>
        <w:tabs>
          <w:tab w:val="left" w:pos="6825"/>
        </w:tabs>
        <w:rPr>
          <w:lang w:val="en-GB"/>
        </w:rPr>
      </w:pPr>
      <w:r>
        <w:rPr>
          <w:lang w:val="en-GB"/>
        </w:rPr>
        <w:t xml:space="preserve">To be difficult to bear/to manage = </w:t>
      </w:r>
      <w:r w:rsidRPr="0066087B">
        <w:t>être submerg</w:t>
      </w:r>
      <w:r w:rsidR="0066087B">
        <w:t>é</w:t>
      </w:r>
    </w:p>
    <w:p w14:paraId="7AFC884A" w14:textId="40DA07FD" w:rsidR="00003F54" w:rsidRDefault="00003F54" w:rsidP="00003F54">
      <w:pPr>
        <w:tabs>
          <w:tab w:val="left" w:pos="6825"/>
        </w:tabs>
        <w:rPr>
          <w:lang w:val="en-GB"/>
        </w:rPr>
      </w:pPr>
      <w:r>
        <w:rPr>
          <w:lang w:val="en-GB"/>
        </w:rPr>
        <w:t>To dream = to fulfil the A. M.</w:t>
      </w:r>
    </w:p>
    <w:p w14:paraId="07714397" w14:textId="1F3AA0B2" w:rsidR="004C307D" w:rsidRDefault="004C307D" w:rsidP="00003F54">
      <w:pPr>
        <w:tabs>
          <w:tab w:val="left" w:pos="6825"/>
        </w:tabs>
        <w:rPr>
          <w:lang w:val="en-GB"/>
        </w:rPr>
      </w:pPr>
    </w:p>
    <w:p w14:paraId="27337FEB" w14:textId="4F6BC830" w:rsidR="004C307D" w:rsidRDefault="004C307D" w:rsidP="004C307D">
      <w:pPr>
        <w:tabs>
          <w:tab w:val="left" w:pos="6825"/>
        </w:tabs>
        <w:jc w:val="right"/>
        <w:rPr>
          <w:lang w:val="en-GB"/>
        </w:rPr>
      </w:pPr>
      <w:r>
        <w:rPr>
          <w:lang w:val="en-GB"/>
        </w:rPr>
        <w:t>Saturday, 05 October 2019</w:t>
      </w:r>
    </w:p>
    <w:p w14:paraId="6571ADD4" w14:textId="475CCFD5" w:rsidR="004C307D" w:rsidRDefault="004C307D" w:rsidP="004C307D">
      <w:pPr>
        <w:tabs>
          <w:tab w:val="left" w:pos="6825"/>
        </w:tabs>
        <w:rPr>
          <w:lang w:val="en-GB"/>
        </w:rPr>
      </w:pPr>
      <w:r>
        <w:rPr>
          <w:lang w:val="en-GB"/>
        </w:rPr>
        <w:t>DST of the other class:</w:t>
      </w:r>
    </w:p>
    <w:p w14:paraId="4E9E075A" w14:textId="53265E78" w:rsidR="004C307D" w:rsidRDefault="004C307D" w:rsidP="004C307D">
      <w:pPr>
        <w:pStyle w:val="Paragraphedeliste"/>
        <w:numPr>
          <w:ilvl w:val="0"/>
          <w:numId w:val="6"/>
        </w:numPr>
        <w:tabs>
          <w:tab w:val="left" w:pos="6825"/>
        </w:tabs>
        <w:rPr>
          <w:lang w:val="en-GB"/>
        </w:rPr>
      </w:pPr>
      <w:r>
        <w:rPr>
          <w:lang w:val="en-GB"/>
        </w:rPr>
        <w:t xml:space="preserve">Explain the historical context of the novella </w:t>
      </w:r>
      <w:r>
        <w:rPr>
          <w:u w:val="single"/>
          <w:lang w:val="en-GB"/>
        </w:rPr>
        <w:t>Of Mice and Men</w:t>
      </w:r>
      <w:r>
        <w:rPr>
          <w:lang w:val="en-GB"/>
        </w:rPr>
        <w:t xml:space="preserve"> by john Steinbeck.</w:t>
      </w:r>
    </w:p>
    <w:p w14:paraId="79DC819B" w14:textId="78040EFF" w:rsidR="0098437E" w:rsidRPr="00A93606" w:rsidRDefault="0098437E" w:rsidP="0098437E">
      <w:pPr>
        <w:pStyle w:val="Paragraphedeliste"/>
        <w:numPr>
          <w:ilvl w:val="1"/>
          <w:numId w:val="6"/>
        </w:numPr>
        <w:tabs>
          <w:tab w:val="left" w:pos="6825"/>
        </w:tabs>
        <w:rPr>
          <w:lang w:val="en-GB"/>
        </w:rPr>
      </w:pPr>
      <w:r>
        <w:rPr>
          <w:lang w:val="en-GB"/>
        </w:rPr>
        <w:t>Mice and Men from John Steinbeck was written while the industrial revolution in America. It was were originated the American dream, the dream of success where people came to America hopping for a better life.</w:t>
      </w:r>
      <w:r w:rsidR="00C93EA1" w:rsidRPr="00C93EA1">
        <w:rPr>
          <w:lang w:val="en-GB"/>
        </w:rPr>
        <w:t xml:space="preserve"> </w:t>
      </w:r>
      <w:r w:rsidR="00C93EA1" w:rsidRPr="00C93EA1">
        <w:rPr>
          <w:color w:val="FF0000"/>
          <w:lang w:val="en-GB"/>
        </w:rPr>
        <w:t>Incomplete!</w:t>
      </w:r>
      <w:r w:rsidR="001363BD">
        <w:rPr>
          <w:lang w:val="en-GB"/>
        </w:rPr>
        <w:t xml:space="preserve"> </w:t>
      </w:r>
      <w:r w:rsidR="001363BD" w:rsidRPr="00C93EA1">
        <w:rPr>
          <w:b/>
          <w:bCs/>
          <w:color w:val="70AD47" w:themeColor="accent6"/>
          <w:lang w:val="en-GB"/>
        </w:rPr>
        <w:t xml:space="preserve">Earning a healthy living. Be the masters of the job and not being the ones who are at </w:t>
      </w:r>
      <w:r w:rsidR="00C93EA1" w:rsidRPr="00C93EA1">
        <w:rPr>
          <w:b/>
          <w:bCs/>
          <w:color w:val="70AD47" w:themeColor="accent6"/>
          <w:lang w:val="en-GB"/>
        </w:rPr>
        <w:t>risk</w:t>
      </w:r>
      <w:r w:rsidR="001363BD" w:rsidRPr="00C93EA1">
        <w:rPr>
          <w:b/>
          <w:bCs/>
          <w:color w:val="70AD47" w:themeColor="accent6"/>
          <w:lang w:val="en-GB"/>
        </w:rPr>
        <w:t xml:space="preserve"> </w:t>
      </w:r>
      <w:r w:rsidR="00C93EA1" w:rsidRPr="00C93EA1">
        <w:rPr>
          <w:b/>
          <w:bCs/>
          <w:color w:val="70AD47" w:themeColor="accent6"/>
          <w:lang w:val="en-GB"/>
        </w:rPr>
        <w:t xml:space="preserve">of being fired, beaten, punished, … </w:t>
      </w:r>
    </w:p>
    <w:p w14:paraId="7F33AB21" w14:textId="700429C8" w:rsidR="004C307D" w:rsidRDefault="004C307D" w:rsidP="004C307D">
      <w:pPr>
        <w:pStyle w:val="Paragraphedeliste"/>
        <w:numPr>
          <w:ilvl w:val="0"/>
          <w:numId w:val="6"/>
        </w:numPr>
        <w:tabs>
          <w:tab w:val="left" w:pos="6825"/>
        </w:tabs>
        <w:rPr>
          <w:lang w:val="en-GB"/>
        </w:rPr>
      </w:pPr>
      <w:r>
        <w:rPr>
          <w:lang w:val="en-GB"/>
        </w:rPr>
        <w:t xml:space="preserve">Give a physical and psychological description of both Lennie and George. </w:t>
      </w:r>
      <w:r w:rsidR="001363BD" w:rsidRPr="001363BD">
        <w:rPr>
          <w:u w:val="single"/>
          <w:lang w:val="en-GB"/>
        </w:rPr>
        <w:t>Quote</w:t>
      </w:r>
      <w:r>
        <w:rPr>
          <w:lang w:val="en-GB"/>
        </w:rPr>
        <w:t xml:space="preserve"> the text to illustrate your description.</w:t>
      </w:r>
    </w:p>
    <w:p w14:paraId="2B9FD925" w14:textId="7349FD8C" w:rsidR="0098437E" w:rsidRDefault="0098437E" w:rsidP="0098437E">
      <w:pPr>
        <w:pStyle w:val="Paragraphedeliste"/>
        <w:numPr>
          <w:ilvl w:val="1"/>
          <w:numId w:val="6"/>
        </w:numPr>
        <w:tabs>
          <w:tab w:val="left" w:pos="6825"/>
        </w:tabs>
        <w:rPr>
          <w:lang w:val="en-GB"/>
        </w:rPr>
      </w:pPr>
      <w:r>
        <w:rPr>
          <w:lang w:val="en-GB"/>
        </w:rPr>
        <w:t>Lennie</w:t>
      </w:r>
      <w:r w:rsidR="00C93EA1">
        <w:rPr>
          <w:lang w:val="en-GB"/>
        </w:rPr>
        <w:t xml:space="preserve"> is tall, dum and strong, a hard worker.</w:t>
      </w:r>
      <w:r w:rsidR="003E5F5D">
        <w:rPr>
          <w:lang w:val="en-GB"/>
        </w:rPr>
        <w:t xml:space="preserve"> Quote: “</w:t>
      </w:r>
      <w:r w:rsidR="003E5F5D" w:rsidRPr="003E5F5D">
        <w:rPr>
          <w:lang w:val="en-GB"/>
        </w:rPr>
        <w:t>Course Lennie's a God damn nuisance most of the time, but you get used to goin' around with a guy an' you can't get rid of him.</w:t>
      </w:r>
      <w:r w:rsidR="003E5F5D">
        <w:rPr>
          <w:lang w:val="en-GB"/>
        </w:rPr>
        <w:t>”</w:t>
      </w:r>
    </w:p>
    <w:p w14:paraId="2953C1F3" w14:textId="4DC73484" w:rsidR="0098437E" w:rsidRPr="00532B3B" w:rsidRDefault="0098437E" w:rsidP="00532B3B">
      <w:pPr>
        <w:pStyle w:val="Paragraphedeliste"/>
        <w:numPr>
          <w:ilvl w:val="1"/>
          <w:numId w:val="6"/>
        </w:numPr>
        <w:tabs>
          <w:tab w:val="left" w:pos="6825"/>
        </w:tabs>
        <w:rPr>
          <w:lang w:val="en-GB"/>
        </w:rPr>
      </w:pPr>
      <w:r w:rsidRPr="00532B3B">
        <w:rPr>
          <w:lang w:val="en-GB"/>
        </w:rPr>
        <w:t>George</w:t>
      </w:r>
      <w:r w:rsidR="00532B3B" w:rsidRPr="00532B3B">
        <w:rPr>
          <w:lang w:val="en-GB"/>
        </w:rPr>
        <w:t xml:space="preserve"> is a</w:t>
      </w:r>
      <w:r w:rsidRPr="00532B3B">
        <w:rPr>
          <w:lang w:val="en-GB"/>
        </w:rPr>
        <w:t xml:space="preserve">verage </w:t>
      </w:r>
      <w:r w:rsidR="001B33D3" w:rsidRPr="00532B3B">
        <w:rPr>
          <w:lang w:val="en-GB"/>
        </w:rPr>
        <w:t>size;</w:t>
      </w:r>
      <w:r w:rsidR="00532B3B" w:rsidRPr="00532B3B">
        <w:rPr>
          <w:lang w:val="en-GB"/>
        </w:rPr>
        <w:t xml:space="preserve"> he is </w:t>
      </w:r>
      <w:r w:rsidR="001B33D3" w:rsidRPr="00532B3B">
        <w:rPr>
          <w:lang w:val="en-GB"/>
        </w:rPr>
        <w:t>intelligent</w:t>
      </w:r>
      <w:r w:rsidR="007220AA">
        <w:rPr>
          <w:lang w:val="en-GB"/>
        </w:rPr>
        <w:t>, kind to Lennie</w:t>
      </w:r>
      <w:r w:rsidR="001B33D3" w:rsidRPr="00532B3B">
        <w:rPr>
          <w:lang w:val="en-GB"/>
        </w:rPr>
        <w:t>,</w:t>
      </w:r>
      <w:r w:rsidR="00532B3B" w:rsidRPr="00532B3B">
        <w:rPr>
          <w:lang w:val="en-GB"/>
        </w:rPr>
        <w:t xml:space="preserve"> and he is reasonably strong. </w:t>
      </w:r>
      <w:r w:rsidR="00B75DE3">
        <w:rPr>
          <w:lang w:val="en-GB"/>
        </w:rPr>
        <w:t>Quote:</w:t>
      </w:r>
      <w:r w:rsidRPr="00532B3B">
        <w:rPr>
          <w:lang w:val="en-GB"/>
        </w:rPr>
        <w:t xml:space="preserve"> </w:t>
      </w:r>
      <w:r w:rsidR="00B75DE3" w:rsidRPr="00B75DE3">
        <w:rPr>
          <w:lang w:val="en-GB"/>
        </w:rPr>
        <w:t>“He ain’t no cuckoo,” said George. “He’s dumb as hell, but he ain’t crazy. An’ I ain’t so bright neither, or I wouldn’t be buckin’ barley for my fifty and found.”</w:t>
      </w:r>
      <w:r w:rsidR="00B75DE3">
        <w:rPr>
          <w:lang w:val="en-GB"/>
        </w:rPr>
        <w:t xml:space="preserve"> </w:t>
      </w:r>
    </w:p>
    <w:p w14:paraId="3366452B" w14:textId="215465EE" w:rsidR="004C307D" w:rsidRDefault="004C307D" w:rsidP="004C307D">
      <w:pPr>
        <w:pStyle w:val="Paragraphedeliste"/>
        <w:numPr>
          <w:ilvl w:val="0"/>
          <w:numId w:val="6"/>
        </w:numPr>
        <w:tabs>
          <w:tab w:val="left" w:pos="6825"/>
        </w:tabs>
        <w:rPr>
          <w:lang w:val="en-GB"/>
        </w:rPr>
      </w:pPr>
      <w:r>
        <w:rPr>
          <w:lang w:val="en-GB"/>
        </w:rPr>
        <w:t>How are both characters behaving towards the other? Quote the text to justify your answer.</w:t>
      </w:r>
    </w:p>
    <w:p w14:paraId="3DD72EDB" w14:textId="011A3AA5" w:rsidR="0098437E" w:rsidRDefault="0098437E" w:rsidP="0098437E">
      <w:pPr>
        <w:pStyle w:val="Paragraphedeliste"/>
        <w:numPr>
          <w:ilvl w:val="1"/>
          <w:numId w:val="6"/>
        </w:numPr>
        <w:tabs>
          <w:tab w:val="left" w:pos="6825"/>
        </w:tabs>
        <w:rPr>
          <w:lang w:val="en-GB"/>
        </w:rPr>
      </w:pPr>
      <w:r>
        <w:rPr>
          <w:lang w:val="en-GB"/>
        </w:rPr>
        <w:t>They take care of each other the best they can. George looks over Lennie and Lennie looks over George.</w:t>
      </w:r>
      <w:r w:rsidR="005E3777">
        <w:rPr>
          <w:lang w:val="en-GB"/>
        </w:rPr>
        <w:t xml:space="preserve"> Quote: “</w:t>
      </w:r>
      <w:r w:rsidR="005E3777" w:rsidRPr="005E3777">
        <w:rPr>
          <w:lang w:val="en-GB"/>
        </w:rPr>
        <w:t>An' why? Because...because I got you to look after me, and you got me to look after you, and that's why.</w:t>
      </w:r>
      <w:r w:rsidR="005E3777">
        <w:rPr>
          <w:lang w:val="en-GB"/>
        </w:rPr>
        <w:t>”</w:t>
      </w:r>
      <w:r w:rsidR="005E3777" w:rsidRPr="005E3777">
        <w:rPr>
          <w:lang w:val="en-GB"/>
        </w:rPr>
        <w:t xml:space="preserve"> Chapter 1, pg. 14</w:t>
      </w:r>
    </w:p>
    <w:p w14:paraId="1AD078D1" w14:textId="1E18BCBB" w:rsidR="004C307D" w:rsidRDefault="004C307D" w:rsidP="004C307D">
      <w:pPr>
        <w:pStyle w:val="Paragraphedeliste"/>
        <w:numPr>
          <w:ilvl w:val="0"/>
          <w:numId w:val="6"/>
        </w:numPr>
        <w:tabs>
          <w:tab w:val="left" w:pos="6825"/>
        </w:tabs>
        <w:rPr>
          <w:lang w:val="en-GB"/>
        </w:rPr>
      </w:pPr>
      <w:r>
        <w:rPr>
          <w:lang w:val="en-GB"/>
        </w:rPr>
        <w:t>What is their dream and how is it related to the American Dream?</w:t>
      </w:r>
    </w:p>
    <w:p w14:paraId="360D173E" w14:textId="1CA5EAC2" w:rsidR="0098437E" w:rsidRDefault="0098437E" w:rsidP="0098437E">
      <w:pPr>
        <w:pStyle w:val="Paragraphedeliste"/>
        <w:numPr>
          <w:ilvl w:val="1"/>
          <w:numId w:val="6"/>
        </w:numPr>
        <w:tabs>
          <w:tab w:val="left" w:pos="6825"/>
        </w:tabs>
        <w:rPr>
          <w:lang w:val="en-GB"/>
        </w:rPr>
      </w:pPr>
      <w:r>
        <w:rPr>
          <w:lang w:val="en-GB"/>
        </w:rPr>
        <w:t>Their Dream is to own their own ranch and work the father land.</w:t>
      </w:r>
      <w:r w:rsidR="00532B3B">
        <w:rPr>
          <w:lang w:val="en-GB"/>
        </w:rPr>
        <w:t xml:space="preserve"> It is also to earn their land so that nobody can “can” them or beat them. It a way so that they can live in good conditions and work when they want to.</w:t>
      </w:r>
      <w:r w:rsidR="00564AF3">
        <w:rPr>
          <w:lang w:val="en-GB"/>
        </w:rPr>
        <w:t xml:space="preserve"> Quote: “</w:t>
      </w:r>
      <w:r w:rsidR="00564AF3" w:rsidRPr="00564AF3">
        <w:rPr>
          <w:lang w:val="en-GB"/>
        </w:rPr>
        <w:t xml:space="preserve">Well,' said George, 'we'll have a big vegetable patch and a rabbit hutch and chickens. And when it rains in the winter, we'll just say the hell with goin' to work, and we'll </w:t>
      </w:r>
      <w:r w:rsidR="00564AF3" w:rsidRPr="00564AF3">
        <w:rPr>
          <w:lang w:val="en-GB"/>
        </w:rPr>
        <w:lastRenderedPageBreak/>
        <w:t>build up a fire in the stove and set around it an' listen to the rain comin' down on the roof...</w:t>
      </w:r>
      <w:r w:rsidR="00564AF3">
        <w:rPr>
          <w:lang w:val="en-GB"/>
        </w:rPr>
        <w:t>”</w:t>
      </w:r>
    </w:p>
    <w:p w14:paraId="72D3E466" w14:textId="56A84296" w:rsidR="004C307D" w:rsidRDefault="004C307D" w:rsidP="004C307D">
      <w:pPr>
        <w:pStyle w:val="Paragraphedeliste"/>
        <w:numPr>
          <w:ilvl w:val="0"/>
          <w:numId w:val="6"/>
        </w:numPr>
        <w:tabs>
          <w:tab w:val="left" w:pos="6825"/>
        </w:tabs>
        <w:rPr>
          <w:lang w:val="en-GB"/>
        </w:rPr>
      </w:pPr>
      <w:r>
        <w:rPr>
          <w:lang w:val="en-GB"/>
        </w:rPr>
        <w:t>What is foreshadowing? I</w:t>
      </w:r>
      <w:r w:rsidR="0098437E">
        <w:rPr>
          <w:lang w:val="en-GB"/>
        </w:rPr>
        <w:t>n chapter 1 to 3, show examples of Steinbeck’s use of foreshadowing. Quote the text.</w:t>
      </w:r>
    </w:p>
    <w:p w14:paraId="100F6A22" w14:textId="4EEA746C" w:rsidR="007220AA" w:rsidRDefault="007220AA" w:rsidP="007220AA">
      <w:pPr>
        <w:pStyle w:val="Paragraphedeliste"/>
        <w:numPr>
          <w:ilvl w:val="1"/>
          <w:numId w:val="6"/>
        </w:numPr>
        <w:tabs>
          <w:tab w:val="left" w:pos="6825"/>
        </w:tabs>
        <w:rPr>
          <w:lang w:val="en-GB"/>
        </w:rPr>
      </w:pPr>
      <w:r>
        <w:rPr>
          <w:lang w:val="en-GB"/>
        </w:rPr>
        <w:t xml:space="preserve">When Lennie Drinks out of a pool and is described like if it was an animal drinking. </w:t>
      </w:r>
    </w:p>
    <w:p w14:paraId="3517B016" w14:textId="200D34E4" w:rsidR="0098437E" w:rsidRDefault="0098437E" w:rsidP="0098437E">
      <w:pPr>
        <w:pStyle w:val="Paragraphedeliste"/>
        <w:numPr>
          <w:ilvl w:val="1"/>
          <w:numId w:val="6"/>
        </w:numPr>
        <w:tabs>
          <w:tab w:val="left" w:pos="6825"/>
        </w:tabs>
        <w:rPr>
          <w:lang w:val="en-GB"/>
        </w:rPr>
      </w:pPr>
      <w:r>
        <w:rPr>
          <w:lang w:val="en-GB"/>
        </w:rPr>
        <w:t>Foreshadowing is when an element in a book, film, … is mentioned and that the user knows that this element will used later in the book</w:t>
      </w:r>
    </w:p>
    <w:p w14:paraId="3E388651" w14:textId="759F32AC" w:rsidR="00A67DF0" w:rsidRDefault="0098437E" w:rsidP="00A67DF0">
      <w:pPr>
        <w:pStyle w:val="Paragraphedeliste"/>
        <w:numPr>
          <w:ilvl w:val="1"/>
          <w:numId w:val="6"/>
        </w:numPr>
        <w:tabs>
          <w:tab w:val="left" w:pos="6825"/>
        </w:tabs>
        <w:rPr>
          <w:lang w:val="en-GB"/>
        </w:rPr>
      </w:pPr>
      <w:r>
        <w:rPr>
          <w:lang w:val="en-GB"/>
        </w:rPr>
        <w:t xml:space="preserve">In chapter 1 to 3 </w:t>
      </w:r>
      <w:r w:rsidR="00A67DF0">
        <w:rPr>
          <w:lang w:val="en-GB"/>
        </w:rPr>
        <w:t>the first event is w</w:t>
      </w:r>
      <w:r w:rsidR="001363BD">
        <w:rPr>
          <w:lang w:val="en-GB"/>
        </w:rPr>
        <w:t>h</w:t>
      </w:r>
      <w:r w:rsidR="00A67DF0">
        <w:rPr>
          <w:lang w:val="en-GB"/>
        </w:rPr>
        <w:t xml:space="preserve">en in chapter three </w:t>
      </w:r>
      <w:r w:rsidR="00591FCE">
        <w:rPr>
          <w:lang w:val="en-GB"/>
        </w:rPr>
        <w:t>Carlson</w:t>
      </w:r>
      <w:r w:rsidR="00A67DF0">
        <w:rPr>
          <w:lang w:val="en-GB"/>
        </w:rPr>
        <w:t xml:space="preserve"> </w:t>
      </w:r>
      <w:r w:rsidR="00591FCE">
        <w:rPr>
          <w:lang w:val="en-GB"/>
        </w:rPr>
        <w:t>wants</w:t>
      </w:r>
      <w:r w:rsidR="00A67DF0">
        <w:rPr>
          <w:lang w:val="en-GB"/>
        </w:rPr>
        <w:t xml:space="preserve"> to kill Candy’s old dog. “</w:t>
      </w:r>
      <w:r w:rsidR="003E5F5D" w:rsidRPr="003E5F5D">
        <w:rPr>
          <w:lang w:val="en-GB"/>
        </w:rPr>
        <w:t>Well, you ain't bein' kind to him keepin' him alive</w:t>
      </w:r>
      <w:r w:rsidR="003E5F5D">
        <w:rPr>
          <w:lang w:val="en-GB"/>
        </w:rPr>
        <w:t xml:space="preserve"> […] </w:t>
      </w:r>
      <w:r w:rsidR="003E5F5D" w:rsidRPr="003E5F5D">
        <w:rPr>
          <w:lang w:val="en-GB"/>
        </w:rPr>
        <w:t>Carl's right, Candy. That dog ain't no good to himself. I wisht somebody'd shoot me if I got old an' a cripple.</w:t>
      </w:r>
      <w:r w:rsidR="007D767A">
        <w:rPr>
          <w:lang w:val="en-GB"/>
        </w:rPr>
        <w:t>”</w:t>
      </w:r>
    </w:p>
    <w:p w14:paraId="7767E1B3" w14:textId="3AC984D1" w:rsidR="00156F94" w:rsidRDefault="00156F94" w:rsidP="00156F94">
      <w:pPr>
        <w:tabs>
          <w:tab w:val="left" w:pos="6825"/>
        </w:tabs>
        <w:rPr>
          <w:lang w:val="en-GB"/>
        </w:rPr>
      </w:pPr>
    </w:p>
    <w:p w14:paraId="5FF9265B" w14:textId="7441687E" w:rsidR="00156F94" w:rsidRDefault="00156F94" w:rsidP="00156F94">
      <w:pPr>
        <w:tabs>
          <w:tab w:val="left" w:pos="6825"/>
        </w:tabs>
        <w:rPr>
          <w:lang w:val="en-GB"/>
        </w:rPr>
      </w:pPr>
    </w:p>
    <w:p w14:paraId="0C529825" w14:textId="19EBF8AF" w:rsidR="00156F94" w:rsidRDefault="00156F94" w:rsidP="00156F94">
      <w:pPr>
        <w:tabs>
          <w:tab w:val="left" w:pos="6825"/>
        </w:tabs>
        <w:rPr>
          <w:lang w:val="en-GB"/>
        </w:rPr>
      </w:pPr>
      <w:r>
        <w:rPr>
          <w:lang w:val="en-GB"/>
        </w:rPr>
        <w:t>Comparison between the novella and the movi</w:t>
      </w:r>
      <w:r w:rsidR="00AF29AC">
        <w:rPr>
          <w:lang w:val="en-GB"/>
        </w:rPr>
        <w:t>e</w:t>
      </w:r>
      <w:r>
        <w:rPr>
          <w:lang w:val="en-GB"/>
        </w:rPr>
        <w:t>s:</w:t>
      </w:r>
    </w:p>
    <w:p w14:paraId="18139383" w14:textId="6313A1B2" w:rsidR="00156F94" w:rsidRDefault="00156F94" w:rsidP="00156F94">
      <w:pPr>
        <w:pStyle w:val="Paragraphedeliste"/>
        <w:numPr>
          <w:ilvl w:val="0"/>
          <w:numId w:val="7"/>
        </w:numPr>
        <w:tabs>
          <w:tab w:val="left" w:pos="6825"/>
        </w:tabs>
        <w:rPr>
          <w:lang w:val="en-GB"/>
        </w:rPr>
      </w:pPr>
      <w:r>
        <w:rPr>
          <w:lang w:val="en-GB"/>
        </w:rPr>
        <w:t>Differences</w:t>
      </w:r>
    </w:p>
    <w:p w14:paraId="032F1B90" w14:textId="74B56065" w:rsidR="00AF29AC" w:rsidRDefault="00AF29AC" w:rsidP="00AF29AC">
      <w:pPr>
        <w:pStyle w:val="Paragraphedeliste"/>
        <w:numPr>
          <w:ilvl w:val="1"/>
          <w:numId w:val="7"/>
        </w:numPr>
        <w:tabs>
          <w:tab w:val="left" w:pos="6825"/>
        </w:tabs>
        <w:rPr>
          <w:lang w:val="en-GB"/>
        </w:rPr>
      </w:pPr>
      <w:r>
        <w:rPr>
          <w:lang w:val="en-GB"/>
        </w:rPr>
        <w:t xml:space="preserve">Added </w:t>
      </w:r>
      <w:r w:rsidR="00836198">
        <w:rPr>
          <w:lang w:val="en-GB"/>
        </w:rPr>
        <w:t>scenes</w:t>
      </w:r>
      <w:r>
        <w:rPr>
          <w:lang w:val="en-GB"/>
        </w:rPr>
        <w:t xml:space="preserve"> in the movie</w:t>
      </w:r>
    </w:p>
    <w:p w14:paraId="67E1F01C" w14:textId="1C593AE0" w:rsidR="00836198" w:rsidRDefault="00836198" w:rsidP="00836198">
      <w:pPr>
        <w:pStyle w:val="Paragraphedeliste"/>
        <w:numPr>
          <w:ilvl w:val="2"/>
          <w:numId w:val="7"/>
        </w:numPr>
        <w:tabs>
          <w:tab w:val="left" w:pos="6825"/>
        </w:tabs>
        <w:rPr>
          <w:lang w:val="en-GB"/>
        </w:rPr>
      </w:pPr>
      <w:r>
        <w:rPr>
          <w:lang w:val="en-GB"/>
        </w:rPr>
        <w:t>Broken records</w:t>
      </w:r>
    </w:p>
    <w:p w14:paraId="26346491" w14:textId="17BDC6CF" w:rsidR="00836198" w:rsidRDefault="00EF796F" w:rsidP="00836198">
      <w:pPr>
        <w:pStyle w:val="Paragraphedeliste"/>
        <w:numPr>
          <w:ilvl w:val="2"/>
          <w:numId w:val="7"/>
        </w:numPr>
        <w:tabs>
          <w:tab w:val="left" w:pos="6825"/>
        </w:tabs>
        <w:rPr>
          <w:lang w:val="en-GB"/>
        </w:rPr>
      </w:pPr>
      <w:r>
        <w:rPr>
          <w:lang w:val="en-GB"/>
        </w:rPr>
        <w:t>Absence</w:t>
      </w:r>
      <w:r w:rsidR="00836198">
        <w:rPr>
          <w:lang w:val="en-GB"/>
        </w:rPr>
        <w:t xml:space="preserve"> of the offer of slim to take George to saint </w:t>
      </w:r>
      <w:r w:rsidR="00A70730">
        <w:rPr>
          <w:lang w:val="en-GB"/>
        </w:rPr>
        <w:t>Lucie’s</w:t>
      </w:r>
      <w:r w:rsidR="00836198">
        <w:rPr>
          <w:lang w:val="en-GB"/>
        </w:rPr>
        <w:t>.</w:t>
      </w:r>
    </w:p>
    <w:p w14:paraId="7C74925E" w14:textId="38C196B0" w:rsidR="00AF29AC" w:rsidRDefault="00AF29AC" w:rsidP="00AF29AC">
      <w:pPr>
        <w:pStyle w:val="Paragraphedeliste"/>
        <w:numPr>
          <w:ilvl w:val="1"/>
          <w:numId w:val="7"/>
        </w:numPr>
        <w:tabs>
          <w:tab w:val="left" w:pos="6825"/>
        </w:tabs>
        <w:rPr>
          <w:lang w:val="en-GB"/>
        </w:rPr>
      </w:pPr>
      <w:r>
        <w:rPr>
          <w:lang w:val="en-GB"/>
        </w:rPr>
        <w:t>Different ending in the film</w:t>
      </w:r>
    </w:p>
    <w:p w14:paraId="75BE9E99" w14:textId="5C78FFC4" w:rsidR="00AF29AC" w:rsidRDefault="00A70730" w:rsidP="00AF29AC">
      <w:pPr>
        <w:pStyle w:val="Paragraphedeliste"/>
        <w:numPr>
          <w:ilvl w:val="1"/>
          <w:numId w:val="7"/>
        </w:numPr>
        <w:tabs>
          <w:tab w:val="left" w:pos="6825"/>
        </w:tabs>
        <w:rPr>
          <w:lang w:val="en-GB"/>
        </w:rPr>
      </w:pPr>
      <w:r>
        <w:rPr>
          <w:lang w:val="en-GB"/>
        </w:rPr>
        <w:t>There were added scenes to the movie like the scene of the broken records or when George killed Lennie but there is nobody to comfort him.</w:t>
      </w:r>
    </w:p>
    <w:p w14:paraId="178C7F5E" w14:textId="587A5F49" w:rsidR="00156F94" w:rsidRDefault="00156F94" w:rsidP="00156F94">
      <w:pPr>
        <w:pStyle w:val="Paragraphedeliste"/>
        <w:numPr>
          <w:ilvl w:val="0"/>
          <w:numId w:val="7"/>
        </w:numPr>
        <w:tabs>
          <w:tab w:val="left" w:pos="6825"/>
        </w:tabs>
        <w:rPr>
          <w:lang w:val="en-GB"/>
        </w:rPr>
      </w:pPr>
      <w:r>
        <w:rPr>
          <w:lang w:val="en-GB"/>
        </w:rPr>
        <w:t xml:space="preserve">Did the movie bring something of the </w:t>
      </w:r>
      <w:r w:rsidR="00AF29AC" w:rsidRPr="00836198">
        <w:rPr>
          <w:lang w:val="en-GB"/>
        </w:rPr>
        <w:fldChar w:fldCharType="begin"/>
      </w:r>
      <w:r w:rsidR="00AF29AC" w:rsidRPr="00836198">
        <w:rPr>
          <w:lang w:val="en-GB"/>
        </w:rPr>
        <w:instrText xml:space="preserve"> EQ \x(friendship and loneliness</w:instrText>
      </w:r>
      <w:r w:rsidR="00AF29AC" w:rsidRPr="00836198">
        <w:rPr>
          <w:color w:val="FF0000"/>
          <w:lang w:val="en-GB"/>
        </w:rPr>
        <w:instrText>)</w:instrText>
      </w:r>
      <w:r w:rsidR="00AF29AC" w:rsidRPr="00836198">
        <w:rPr>
          <w:lang w:val="en-GB"/>
        </w:rPr>
        <w:fldChar w:fldCharType="end"/>
      </w:r>
      <w:r>
        <w:rPr>
          <w:lang w:val="en-GB"/>
        </w:rPr>
        <w:t>?</w:t>
      </w:r>
    </w:p>
    <w:p w14:paraId="7750C95C" w14:textId="72AE2ACD" w:rsidR="00AF29AC" w:rsidRDefault="00836198" w:rsidP="00AF29AC">
      <w:pPr>
        <w:pStyle w:val="Paragraphedeliste"/>
        <w:numPr>
          <w:ilvl w:val="1"/>
          <w:numId w:val="7"/>
        </w:numPr>
        <w:tabs>
          <w:tab w:val="left" w:pos="6825"/>
        </w:tabs>
        <w:rPr>
          <w:lang w:val="en-GB"/>
        </w:rPr>
      </w:pPr>
      <w:r>
        <w:rPr>
          <w:lang w:val="en-GB"/>
        </w:rPr>
        <w:t>Yes</w:t>
      </w:r>
    </w:p>
    <w:p w14:paraId="1EACDDC1" w14:textId="7370C168" w:rsidR="00836198" w:rsidRDefault="00836198" w:rsidP="00836198">
      <w:pPr>
        <w:pStyle w:val="Paragraphedeliste"/>
        <w:numPr>
          <w:ilvl w:val="2"/>
          <w:numId w:val="7"/>
        </w:numPr>
        <w:tabs>
          <w:tab w:val="left" w:pos="6825"/>
        </w:tabs>
        <w:rPr>
          <w:lang w:val="en-GB"/>
        </w:rPr>
      </w:pPr>
      <w:r>
        <w:rPr>
          <w:lang w:val="en-GB"/>
        </w:rPr>
        <w:t>The absence of people or objects to co</w:t>
      </w:r>
      <w:r w:rsidR="00A70730">
        <w:rPr>
          <w:lang w:val="en-GB"/>
        </w:rPr>
        <w:t>m</w:t>
      </w:r>
      <w:r>
        <w:rPr>
          <w:lang w:val="en-GB"/>
        </w:rPr>
        <w:t>fort somebody</w:t>
      </w:r>
    </w:p>
    <w:p w14:paraId="2DAAC6C4" w14:textId="005A54B1" w:rsidR="00836198" w:rsidRDefault="00836198" w:rsidP="00836198">
      <w:pPr>
        <w:pStyle w:val="Paragraphedeliste"/>
        <w:numPr>
          <w:ilvl w:val="3"/>
          <w:numId w:val="7"/>
        </w:numPr>
        <w:tabs>
          <w:tab w:val="left" w:pos="6825"/>
        </w:tabs>
        <w:rPr>
          <w:lang w:val="en-GB"/>
        </w:rPr>
      </w:pPr>
      <w:r>
        <w:rPr>
          <w:lang w:val="en-GB"/>
        </w:rPr>
        <w:t>Ex broken records</w:t>
      </w:r>
    </w:p>
    <w:p w14:paraId="246FC0DA" w14:textId="47B8B1DC" w:rsidR="000E37E4" w:rsidRDefault="000E37E4" w:rsidP="000E37E4">
      <w:pPr>
        <w:pStyle w:val="Paragraphedeliste"/>
        <w:numPr>
          <w:ilvl w:val="1"/>
          <w:numId w:val="7"/>
        </w:numPr>
        <w:tabs>
          <w:tab w:val="left" w:pos="6825"/>
        </w:tabs>
        <w:rPr>
          <w:lang w:val="en-GB"/>
        </w:rPr>
      </w:pPr>
      <w:r>
        <w:rPr>
          <w:lang w:val="en-GB"/>
        </w:rPr>
        <w:t>I think that the movie brought something about loneliness and friendship. As a loneliness example: when Curley’s wife in the film, comes and meet George and Lennie in front of the bunk house to say that curly had broken all her records and that she now feels lonelier. But there is also after George kills Lennie, he doesn’t have anybody t</w:t>
      </w:r>
      <w:r w:rsidR="00A70730">
        <w:rPr>
          <w:lang w:val="en-GB"/>
        </w:rPr>
        <w:t>o bee with as a travel companion. And we don’t know if Candy might become his companion</w:t>
      </w:r>
    </w:p>
    <w:p w14:paraId="1DC29504" w14:textId="7149B9A4" w:rsidR="00156F94" w:rsidRDefault="00156F94" w:rsidP="00156F94">
      <w:pPr>
        <w:pStyle w:val="Paragraphedeliste"/>
        <w:numPr>
          <w:ilvl w:val="0"/>
          <w:numId w:val="7"/>
        </w:numPr>
        <w:tabs>
          <w:tab w:val="left" w:pos="6825"/>
        </w:tabs>
        <w:rPr>
          <w:lang w:val="en-GB"/>
        </w:rPr>
      </w:pPr>
      <w:r>
        <w:rPr>
          <w:lang w:val="en-GB"/>
        </w:rPr>
        <w:t>Which one did you like best and why?</w:t>
      </w:r>
    </w:p>
    <w:p w14:paraId="3463C616" w14:textId="79AAFB52" w:rsidR="00AF29AC" w:rsidRDefault="00836198" w:rsidP="00AF29AC">
      <w:pPr>
        <w:pStyle w:val="Paragraphedeliste"/>
        <w:numPr>
          <w:ilvl w:val="1"/>
          <w:numId w:val="7"/>
        </w:numPr>
        <w:tabs>
          <w:tab w:val="left" w:pos="6825"/>
        </w:tabs>
        <w:rPr>
          <w:lang w:val="en-GB"/>
        </w:rPr>
      </w:pPr>
      <w:r>
        <w:rPr>
          <w:lang w:val="en-GB"/>
        </w:rPr>
        <w:t xml:space="preserve">I preferred the </w:t>
      </w:r>
      <w:r w:rsidR="00A70730">
        <w:rPr>
          <w:lang w:val="en-GB"/>
        </w:rPr>
        <w:t>novella</w:t>
      </w:r>
      <w:r>
        <w:rPr>
          <w:lang w:val="en-GB"/>
        </w:rPr>
        <w:t xml:space="preserve"> because I was free to let my mind wonder in the story.</w:t>
      </w:r>
    </w:p>
    <w:p w14:paraId="3710264B" w14:textId="72B2F70E" w:rsidR="00156F94" w:rsidRDefault="00AF29AC" w:rsidP="00156F94">
      <w:pPr>
        <w:pStyle w:val="Paragraphedeliste"/>
        <w:numPr>
          <w:ilvl w:val="0"/>
          <w:numId w:val="7"/>
        </w:numPr>
        <w:tabs>
          <w:tab w:val="left" w:pos="6825"/>
        </w:tabs>
        <w:rPr>
          <w:lang w:val="en-GB"/>
        </w:rPr>
      </w:pPr>
      <w:r>
        <w:rPr>
          <w:lang w:val="en-GB"/>
        </w:rPr>
        <w:t>Which one will you recommend doing first?</w:t>
      </w:r>
    </w:p>
    <w:p w14:paraId="56BCD5B6" w14:textId="23EE2B59" w:rsidR="00AF29AC" w:rsidRDefault="00836198" w:rsidP="00AF29AC">
      <w:pPr>
        <w:pStyle w:val="Paragraphedeliste"/>
        <w:numPr>
          <w:ilvl w:val="1"/>
          <w:numId w:val="7"/>
        </w:numPr>
        <w:tabs>
          <w:tab w:val="left" w:pos="6825"/>
        </w:tabs>
        <w:rPr>
          <w:lang w:val="en-GB"/>
        </w:rPr>
      </w:pPr>
      <w:r>
        <w:rPr>
          <w:lang w:val="en-GB"/>
        </w:rPr>
        <w:t xml:space="preserve">I would </w:t>
      </w:r>
      <w:r w:rsidR="000E37E4">
        <w:rPr>
          <w:lang w:val="en-GB"/>
        </w:rPr>
        <w:t>recommend</w:t>
      </w:r>
      <w:r>
        <w:rPr>
          <w:lang w:val="en-GB"/>
        </w:rPr>
        <w:t xml:space="preserve"> reading the novella then </w:t>
      </w:r>
      <w:r w:rsidR="000E37E4">
        <w:rPr>
          <w:lang w:val="en-GB"/>
        </w:rPr>
        <w:t>watching the film because like that you can confront both yourself, and easily keep in mind you</w:t>
      </w:r>
      <w:r w:rsidR="00A70730">
        <w:rPr>
          <w:lang w:val="en-GB"/>
        </w:rPr>
        <w:t>r</w:t>
      </w:r>
      <w:r w:rsidR="000E37E4">
        <w:rPr>
          <w:lang w:val="en-GB"/>
        </w:rPr>
        <w:t xml:space="preserve"> world.</w:t>
      </w:r>
    </w:p>
    <w:p w14:paraId="3C714D56" w14:textId="255F8A40" w:rsidR="00AF29AC" w:rsidRDefault="00AF29AC" w:rsidP="00156F94">
      <w:pPr>
        <w:pStyle w:val="Paragraphedeliste"/>
        <w:numPr>
          <w:ilvl w:val="0"/>
          <w:numId w:val="7"/>
        </w:numPr>
        <w:tabs>
          <w:tab w:val="left" w:pos="6825"/>
        </w:tabs>
        <w:rPr>
          <w:lang w:val="en-GB"/>
        </w:rPr>
      </w:pPr>
      <w:r>
        <w:rPr>
          <w:lang w:val="en-GB"/>
        </w:rPr>
        <w:t>Is it the movie you imagined?</w:t>
      </w:r>
    </w:p>
    <w:p w14:paraId="5D4778A3" w14:textId="7237C5EC" w:rsidR="00AF29AC" w:rsidRDefault="000E37E4" w:rsidP="00AF29AC">
      <w:pPr>
        <w:pStyle w:val="Paragraphedeliste"/>
        <w:numPr>
          <w:ilvl w:val="1"/>
          <w:numId w:val="7"/>
        </w:numPr>
        <w:tabs>
          <w:tab w:val="left" w:pos="6825"/>
        </w:tabs>
        <w:rPr>
          <w:lang w:val="en-GB"/>
        </w:rPr>
      </w:pPr>
      <w:r>
        <w:rPr>
          <w:lang w:val="en-GB"/>
        </w:rPr>
        <w:t>No, I didn’t think tha</w:t>
      </w:r>
      <w:r w:rsidR="00A70730">
        <w:rPr>
          <w:lang w:val="en-GB"/>
        </w:rPr>
        <w:t>t</w:t>
      </w:r>
      <w:r>
        <w:rPr>
          <w:lang w:val="en-GB"/>
        </w:rPr>
        <w:t xml:space="preserve"> the mov</w:t>
      </w:r>
      <w:r w:rsidR="00A70730">
        <w:rPr>
          <w:lang w:val="en-GB"/>
        </w:rPr>
        <w:t>i</w:t>
      </w:r>
      <w:r>
        <w:rPr>
          <w:lang w:val="en-GB"/>
        </w:rPr>
        <w:t>e would stick so much to the book</w:t>
      </w:r>
      <w:r w:rsidR="00EF796F">
        <w:rPr>
          <w:lang w:val="en-GB"/>
        </w:rPr>
        <w:t xml:space="preserve"> because we are so used to films being completely different to the novella. But here the movie is quite </w:t>
      </w:r>
      <w:r w:rsidR="00DC50FB">
        <w:rPr>
          <w:lang w:val="en-GB"/>
        </w:rPr>
        <w:t>faithful</w:t>
      </w:r>
      <w:r w:rsidR="00EF796F">
        <w:rPr>
          <w:lang w:val="en-GB"/>
        </w:rPr>
        <w:t xml:space="preserve"> trustworthy. </w:t>
      </w:r>
    </w:p>
    <w:p w14:paraId="42D92418" w14:textId="793EDD3C" w:rsidR="00DC50FB" w:rsidRDefault="00DC50FB" w:rsidP="00DC50FB">
      <w:pPr>
        <w:tabs>
          <w:tab w:val="left" w:pos="6825"/>
        </w:tabs>
        <w:rPr>
          <w:lang w:val="en-GB"/>
        </w:rPr>
      </w:pPr>
    </w:p>
    <w:p w14:paraId="41178D1F" w14:textId="77777777" w:rsidR="00DC50FB" w:rsidRDefault="00DC50FB" w:rsidP="00DC50FB">
      <w:pPr>
        <w:tabs>
          <w:tab w:val="left" w:pos="6825"/>
        </w:tabs>
        <w:rPr>
          <w:lang w:val="en-GB"/>
        </w:rPr>
      </w:pPr>
    </w:p>
    <w:p w14:paraId="0077123B" w14:textId="259E3302" w:rsidR="00DC50FB" w:rsidRDefault="00DC50FB" w:rsidP="00DC50FB">
      <w:pPr>
        <w:tabs>
          <w:tab w:val="left" w:pos="6825"/>
        </w:tabs>
        <w:rPr>
          <w:lang w:val="en-GB"/>
        </w:rPr>
      </w:pPr>
      <w:r>
        <w:rPr>
          <w:lang w:val="en-GB"/>
        </w:rPr>
        <w:lastRenderedPageBreak/>
        <w:t>Link words</w:t>
      </w:r>
    </w:p>
    <w:p w14:paraId="2040A6AD" w14:textId="7F09C420" w:rsidR="00DC50FB" w:rsidRDefault="00806B05" w:rsidP="00DC50FB">
      <w:pPr>
        <w:tabs>
          <w:tab w:val="left" w:pos="6825"/>
        </w:tabs>
        <w:rPr>
          <w:lang w:val="en-GB"/>
        </w:rPr>
      </w:pPr>
      <w:r>
        <w:rPr>
          <w:lang w:val="en-GB"/>
        </w:rPr>
        <w:t>Indeed (</w:t>
      </w:r>
      <w:r w:rsidR="00DC50FB">
        <w:rPr>
          <w:lang w:val="en-GB"/>
        </w:rPr>
        <w:t>on the one hand…) on the other (h</w:t>
      </w:r>
      <w:r>
        <w:rPr>
          <w:lang w:val="en-GB"/>
        </w:rPr>
        <w:t>a</w:t>
      </w:r>
      <w:r w:rsidR="00DC50FB">
        <w:rPr>
          <w:lang w:val="en-GB"/>
        </w:rPr>
        <w:t>nd</w:t>
      </w:r>
    </w:p>
    <w:p w14:paraId="58556791" w14:textId="5B61573C" w:rsidR="00DC50FB" w:rsidRDefault="00DC50FB" w:rsidP="00DC50FB">
      <w:pPr>
        <w:tabs>
          <w:tab w:val="left" w:pos="6825"/>
        </w:tabs>
        <w:rPr>
          <w:lang w:val="en-GB"/>
        </w:rPr>
      </w:pPr>
      <w:r>
        <w:rPr>
          <w:lang w:val="en-GB"/>
        </w:rPr>
        <w:t>On the opposite/contrary</w:t>
      </w:r>
    </w:p>
    <w:p w14:paraId="405C8585" w14:textId="33F651C2" w:rsidR="00DC50FB" w:rsidRDefault="00DC50FB" w:rsidP="00DC50FB">
      <w:pPr>
        <w:tabs>
          <w:tab w:val="left" w:pos="6825"/>
        </w:tabs>
        <w:rPr>
          <w:lang w:val="en-GB"/>
        </w:rPr>
      </w:pPr>
      <w:r>
        <w:rPr>
          <w:lang w:val="en-GB"/>
        </w:rPr>
        <w:t>To deepen an idea</w:t>
      </w:r>
    </w:p>
    <w:p w14:paraId="0BAB47AB" w14:textId="027A06C6" w:rsidR="00DC50FB" w:rsidRDefault="00DC50FB" w:rsidP="00DC50FB">
      <w:pPr>
        <w:tabs>
          <w:tab w:val="left" w:pos="6825"/>
        </w:tabs>
        <w:rPr>
          <w:lang w:val="en-GB"/>
        </w:rPr>
      </w:pPr>
      <w:r>
        <w:rPr>
          <w:lang w:val="en-GB"/>
        </w:rPr>
        <w:t>The tone</w:t>
      </w:r>
      <w:r w:rsidRPr="00DC50FB">
        <w:rPr>
          <w:lang w:val="en-GB"/>
        </w:rPr>
        <w:t>≠</w:t>
      </w:r>
      <w:r>
        <w:rPr>
          <w:lang w:val="en-GB"/>
        </w:rPr>
        <w:t>tuna</w:t>
      </w:r>
    </w:p>
    <w:p w14:paraId="6F19E52C" w14:textId="78765B88" w:rsidR="00DC50FB" w:rsidRDefault="00DC50FB" w:rsidP="00DC50FB">
      <w:pPr>
        <w:tabs>
          <w:tab w:val="left" w:pos="6825"/>
        </w:tabs>
        <w:rPr>
          <w:lang w:val="en-GB"/>
        </w:rPr>
      </w:pPr>
      <w:r>
        <w:rPr>
          <w:lang w:val="en-GB"/>
        </w:rPr>
        <w:t>To be put aside/On the side</w:t>
      </w:r>
    </w:p>
    <w:p w14:paraId="6FA26D9C" w14:textId="0F353B2A" w:rsidR="00DC50FB" w:rsidRDefault="00DC50FB" w:rsidP="00DC50FB">
      <w:pPr>
        <w:tabs>
          <w:tab w:val="left" w:pos="6825"/>
        </w:tabs>
        <w:rPr>
          <w:lang w:val="en-GB"/>
        </w:rPr>
      </w:pPr>
      <w:r>
        <w:rPr>
          <w:lang w:val="en-GB"/>
        </w:rPr>
        <w:t>Faithful.</w:t>
      </w:r>
    </w:p>
    <w:p w14:paraId="082B7E99" w14:textId="403CE8E7" w:rsidR="008C0673" w:rsidRDefault="008C0673" w:rsidP="00DC50FB">
      <w:pPr>
        <w:tabs>
          <w:tab w:val="left" w:pos="6825"/>
        </w:tabs>
        <w:rPr>
          <w:lang w:val="en-GB"/>
        </w:rPr>
      </w:pPr>
      <w:r>
        <w:rPr>
          <w:lang w:val="en-GB"/>
        </w:rPr>
        <w:t>By proxy = par procuration</w:t>
      </w:r>
    </w:p>
    <w:p w14:paraId="7BBFC1B4" w14:textId="56B84EBE" w:rsidR="008C0673" w:rsidRDefault="006D51F3" w:rsidP="00DC50FB">
      <w:pPr>
        <w:tabs>
          <w:tab w:val="left" w:pos="6825"/>
        </w:tabs>
        <w:rPr>
          <w:lang w:val="en-GB"/>
        </w:rPr>
      </w:pPr>
      <w:r>
        <w:rPr>
          <w:lang w:val="en-GB"/>
        </w:rPr>
        <w:t xml:space="preserve">Lay = secular = laic = </w:t>
      </w:r>
      <w:r w:rsidRPr="006D51F3">
        <w:t>laïc</w:t>
      </w:r>
    </w:p>
    <w:p w14:paraId="4A190E1A" w14:textId="572C0B77" w:rsidR="006D51F3" w:rsidRDefault="00E2165D" w:rsidP="00DC50FB">
      <w:pPr>
        <w:tabs>
          <w:tab w:val="left" w:pos="6825"/>
        </w:tabs>
        <w:rPr>
          <w:lang w:val="en-GB"/>
        </w:rPr>
      </w:pPr>
      <w:r>
        <w:rPr>
          <w:lang w:val="en-GB"/>
        </w:rPr>
        <w:t>To be bound to = to be doomed to</w:t>
      </w:r>
    </w:p>
    <w:p w14:paraId="4FC0BB08" w14:textId="7CCDD8DF" w:rsidR="00E2165D" w:rsidRDefault="0055389C" w:rsidP="00DC50FB">
      <w:pPr>
        <w:tabs>
          <w:tab w:val="left" w:pos="6825"/>
        </w:tabs>
        <w:rPr>
          <w:lang w:val="en-GB"/>
        </w:rPr>
      </w:pPr>
      <w:r>
        <w:rPr>
          <w:lang w:val="en-GB"/>
        </w:rPr>
        <w:t>Haven= a safe place, a shelter</w:t>
      </w:r>
    </w:p>
    <w:p w14:paraId="0005CE3D" w14:textId="7DF07E5D" w:rsidR="0081786F" w:rsidRDefault="0081786F" w:rsidP="00DC50FB">
      <w:pPr>
        <w:tabs>
          <w:tab w:val="left" w:pos="6825"/>
        </w:tabs>
        <w:rPr>
          <w:lang w:val="en-GB"/>
        </w:rPr>
      </w:pPr>
      <w:r>
        <w:rPr>
          <w:lang w:val="en-GB"/>
        </w:rPr>
        <w:t>A fountain pen = un stylo plume</w:t>
      </w:r>
    </w:p>
    <w:p w14:paraId="0E2CAE7F" w14:textId="140F2E27" w:rsidR="00895384" w:rsidRDefault="00895384" w:rsidP="00DC50FB">
      <w:pPr>
        <w:tabs>
          <w:tab w:val="left" w:pos="6825"/>
        </w:tabs>
        <w:rPr>
          <w:lang w:val="en-GB"/>
        </w:rPr>
      </w:pPr>
      <w:r>
        <w:rPr>
          <w:lang w:val="en-GB"/>
        </w:rPr>
        <w:t>What was expected in the English test.</w:t>
      </w:r>
    </w:p>
    <w:p w14:paraId="52DA1E1E" w14:textId="1609200F" w:rsidR="0081786F" w:rsidRDefault="00895384" w:rsidP="00DC50FB">
      <w:pPr>
        <w:tabs>
          <w:tab w:val="left" w:pos="6825"/>
        </w:tabs>
        <w:rPr>
          <w:lang w:val="en-GB"/>
        </w:rPr>
      </w:pPr>
      <w:r>
        <w:rPr>
          <w:lang w:val="en-GB"/>
        </w:rPr>
        <w:t>Question 1:</w:t>
      </w:r>
      <w:r w:rsidR="005516F8">
        <w:rPr>
          <w:lang w:val="en-GB"/>
        </w:rPr>
        <w:t xml:space="preserve"> 4pts</w:t>
      </w:r>
    </w:p>
    <w:p w14:paraId="0D847CF4" w14:textId="50713A13" w:rsidR="00895384" w:rsidRDefault="00895384" w:rsidP="00DC50FB">
      <w:pPr>
        <w:tabs>
          <w:tab w:val="left" w:pos="6825"/>
        </w:tabs>
        <w:rPr>
          <w:lang w:val="en-GB"/>
        </w:rPr>
      </w:pPr>
      <w:r>
        <w:rPr>
          <w:lang w:val="en-GB"/>
        </w:rPr>
        <w:t>Have to explain the dust ball</w:t>
      </w:r>
      <w:r w:rsidR="0095154C">
        <w:rPr>
          <w:lang w:val="en-GB"/>
        </w:rPr>
        <w:t xml:space="preserve"> and the great depression (1929) (Wall Street Krash) and finally the year the novella was published in 1937.</w:t>
      </w:r>
    </w:p>
    <w:p w14:paraId="22CDBBAD" w14:textId="0BD6DE7F" w:rsidR="0095154C" w:rsidRDefault="00F17D95" w:rsidP="00DC50FB">
      <w:pPr>
        <w:tabs>
          <w:tab w:val="left" w:pos="6825"/>
        </w:tabs>
        <w:rPr>
          <w:lang w:val="en-GB"/>
        </w:rPr>
      </w:pPr>
      <w:r>
        <w:rPr>
          <w:noProof/>
          <w:lang w:val="en-GB"/>
        </w:rPr>
        <mc:AlternateContent>
          <mc:Choice Requires="wps">
            <w:drawing>
              <wp:anchor distT="0" distB="0" distL="114300" distR="114300" simplePos="0" relativeHeight="251659264" behindDoc="0" locked="0" layoutInCell="1" allowOverlap="1" wp14:anchorId="3C46B23B" wp14:editId="3F4698D7">
                <wp:simplePos x="0" y="0"/>
                <wp:positionH relativeFrom="column">
                  <wp:posOffset>3254762</wp:posOffset>
                </wp:positionH>
                <wp:positionV relativeFrom="paragraph">
                  <wp:posOffset>267417</wp:posOffset>
                </wp:positionV>
                <wp:extent cx="831958" cy="282271"/>
                <wp:effectExtent l="0" t="0" r="0" b="3810"/>
                <wp:wrapNone/>
                <wp:docPr id="2" name="Zone de texte 2"/>
                <wp:cNvGraphicFramePr/>
                <a:graphic xmlns:a="http://schemas.openxmlformats.org/drawingml/2006/main">
                  <a:graphicData uri="http://schemas.microsoft.com/office/word/2010/wordprocessingShape">
                    <wps:wsp>
                      <wps:cNvSpPr txBox="1"/>
                      <wps:spPr>
                        <a:xfrm>
                          <a:off x="0" y="0"/>
                          <a:ext cx="831958" cy="282271"/>
                        </a:xfrm>
                        <a:prstGeom prst="rect">
                          <a:avLst/>
                        </a:prstGeom>
                        <a:noFill/>
                        <a:ln w="6350">
                          <a:noFill/>
                        </a:ln>
                      </wps:spPr>
                      <wps:txbx>
                        <w:txbxContent>
                          <w:p w14:paraId="326A74E4" w14:textId="61E4F4F3" w:rsidR="00C24DB8" w:rsidRDefault="00C24DB8">
                            <w:r>
                              <w:t>Physic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46B23B" id="_x0000_t202" coordsize="21600,21600" o:spt="202" path="m,l,21600r21600,l21600,xe">
                <v:stroke joinstyle="miter"/>
                <v:path gradientshapeok="t" o:connecttype="rect"/>
              </v:shapetype>
              <v:shape id="Zone de texte 2" o:spid="_x0000_s1026" type="#_x0000_t202" style="position:absolute;left:0;text-align:left;margin-left:256.3pt;margin-top:21.05pt;width:65.5pt;height:2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" filled="f" stroked="f" strokeweight=".5pt">
                <v:textbox>
                  <w:txbxContent>
                    <w:p w14:paraId="326A74E4" w14:textId="61E4F4F3" w:rsidR="00C24DB8" w:rsidRDefault="00C24DB8">
                      <w:r>
                        <w:t>Physical</w:t>
                      </w:r>
                    </w:p>
                  </w:txbxContent>
                </v:textbox>
              </v:shape>
            </w:pict>
          </mc:Fallback>
        </mc:AlternateContent>
      </w:r>
      <w:r w:rsidR="0095154C">
        <w:rPr>
          <w:lang w:val="en-GB"/>
        </w:rPr>
        <w:t>Question 2:</w:t>
      </w:r>
      <w:r w:rsidR="005516F8">
        <w:rPr>
          <w:lang w:val="en-GB"/>
        </w:rPr>
        <w:t xml:space="preserve"> 4pts</w:t>
      </w:r>
    </w:p>
    <w:p w14:paraId="6D3F3BA0" w14:textId="4133552F" w:rsidR="0095154C" w:rsidRDefault="00F17D95" w:rsidP="00DC50FB">
      <w:pPr>
        <w:tabs>
          <w:tab w:val="left" w:pos="6825"/>
        </w:tabs>
        <w:rPr>
          <w:lang w:val="en-GB"/>
        </w:rPr>
      </w:pPr>
      <w:r>
        <w:rPr>
          <w:noProof/>
          <w:lang w:val="en-GB"/>
        </w:rPr>
        <mc:AlternateContent>
          <mc:Choice Requires="wps">
            <w:drawing>
              <wp:anchor distT="0" distB="0" distL="114300" distR="114300" simplePos="0" relativeHeight="251658240" behindDoc="0" locked="0" layoutInCell="1" allowOverlap="1" wp14:anchorId="04D1EBAE" wp14:editId="12624D3F">
                <wp:simplePos x="0" y="0"/>
                <wp:positionH relativeFrom="column">
                  <wp:posOffset>1068153</wp:posOffset>
                </wp:positionH>
                <wp:positionV relativeFrom="paragraph">
                  <wp:posOffset>4417</wp:posOffset>
                </wp:positionV>
                <wp:extent cx="3641697" cy="461176"/>
                <wp:effectExtent l="0" t="0" r="35560" b="15240"/>
                <wp:wrapNone/>
                <wp:docPr id="1" name="Accolade fermante 1"/>
                <wp:cNvGraphicFramePr/>
                <a:graphic xmlns:a="http://schemas.openxmlformats.org/drawingml/2006/main">
                  <a:graphicData uri="http://schemas.microsoft.com/office/word/2010/wordprocessingShape">
                    <wps:wsp>
                      <wps:cNvSpPr/>
                      <wps:spPr>
                        <a:xfrm>
                          <a:off x="0" y="0"/>
                          <a:ext cx="3641697" cy="461176"/>
                        </a:xfrm>
                        <a:prstGeom prst="rightBrace">
                          <a:avLst>
                            <a:gd name="adj1" fmla="val 0"/>
                            <a:gd name="adj2" fmla="val 46606"/>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9D4093"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ccolade fermante 1" o:spid="_x0000_s1026" type="#_x0000_t88" style="position:absolute;margin-left:84.1pt;margin-top:.35pt;width:286.75pt;height:36.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" adj="0,10067" strokecolor="#4472c4 [3204]" strokeweight=".5pt">
                <v:stroke joinstyle="miter"/>
              </v:shape>
            </w:pict>
          </mc:Fallback>
        </mc:AlternateContent>
      </w:r>
      <w:r>
        <w:rPr>
          <w:lang w:val="en-GB"/>
        </w:rPr>
        <w:t>L</w:t>
      </w:r>
      <w:r w:rsidRPr="00F17D95">
        <w:rPr>
          <w:lang w:val="en-GB"/>
        </w:rPr>
        <w:sym w:font="Wingdings" w:char="F0E0"/>
      </w:r>
      <w:r>
        <w:rPr>
          <w:lang w:val="en-GB"/>
        </w:rPr>
        <w:t xml:space="preserve"> Huge/strong/tall/compared to bears/horses</w:t>
      </w:r>
    </w:p>
    <w:p w14:paraId="1AC0525C" w14:textId="50E4D687" w:rsidR="00F17D95" w:rsidRDefault="00F17D95" w:rsidP="00DC50FB">
      <w:pPr>
        <w:tabs>
          <w:tab w:val="left" w:pos="6825"/>
        </w:tabs>
        <w:rPr>
          <w:lang w:val="en-GB"/>
        </w:rPr>
      </w:pPr>
      <w:r>
        <w:rPr>
          <w:lang w:val="en-GB"/>
        </w:rPr>
        <w:t>G</w:t>
      </w:r>
      <w:r w:rsidRPr="00F17D95">
        <w:rPr>
          <w:lang w:val="en-GB"/>
        </w:rPr>
        <w:sym w:font="Wingdings" w:char="F0E0"/>
      </w:r>
      <w:r>
        <w:rPr>
          <w:lang w:val="en-GB"/>
        </w:rPr>
        <w:t xml:space="preserve"> small/quick</w:t>
      </w:r>
    </w:p>
    <w:p w14:paraId="7606DF51" w14:textId="2D6C79B2" w:rsidR="00F17D95" w:rsidRDefault="00F17D95" w:rsidP="00DC50FB">
      <w:pPr>
        <w:tabs>
          <w:tab w:val="left" w:pos="6825"/>
        </w:tabs>
        <w:rPr>
          <w:lang w:val="en-GB"/>
        </w:rPr>
      </w:pPr>
      <w:r>
        <w:rPr>
          <w:lang w:val="en-GB"/>
        </w:rPr>
        <w:t>L</w:t>
      </w:r>
      <w:r w:rsidRPr="00F17D95">
        <w:rPr>
          <w:lang w:val="en-GB"/>
        </w:rPr>
        <w:sym w:font="Wingdings" w:char="F0E0"/>
      </w:r>
      <w:r>
        <w:rPr>
          <w:lang w:val="en-GB"/>
        </w:rPr>
        <w:t>mentally disabled/unpredictable</w:t>
      </w:r>
    </w:p>
    <w:p w14:paraId="7949C41D" w14:textId="176D3099" w:rsidR="005516F8" w:rsidRDefault="00F4705F" w:rsidP="00DC50FB">
      <w:pPr>
        <w:tabs>
          <w:tab w:val="left" w:pos="6825"/>
        </w:tabs>
        <w:rPr>
          <w:lang w:val="en-GB"/>
        </w:rPr>
      </w:pPr>
      <w:r>
        <w:rPr>
          <w:lang w:val="en-GB"/>
        </w:rPr>
        <w:t>G</w:t>
      </w:r>
      <w:r w:rsidRPr="00F4705F">
        <w:rPr>
          <w:lang w:val="en-GB"/>
        </w:rPr>
        <w:sym w:font="Wingdings" w:char="F0E0"/>
      </w:r>
      <w:r>
        <w:rPr>
          <w:lang w:val="en-GB"/>
        </w:rPr>
        <w:t xml:space="preserve"> Loyal/smart/</w:t>
      </w:r>
      <w:r w:rsidR="00400F3E">
        <w:rPr>
          <w:lang w:val="en-GB"/>
        </w:rPr>
        <w:t>man of his words/</w:t>
      </w:r>
    </w:p>
    <w:p w14:paraId="6C9B8911" w14:textId="3CF7D680" w:rsidR="005516F8" w:rsidRDefault="005516F8" w:rsidP="00DC50FB">
      <w:pPr>
        <w:tabs>
          <w:tab w:val="left" w:pos="6825"/>
        </w:tabs>
        <w:rPr>
          <w:lang w:val="en-GB"/>
        </w:rPr>
      </w:pPr>
      <w:r>
        <w:rPr>
          <w:lang w:val="en-GB"/>
        </w:rPr>
        <w:t>Question 3:4pts</w:t>
      </w:r>
    </w:p>
    <w:p w14:paraId="4EBAE1BD" w14:textId="405A43CE" w:rsidR="002826BB" w:rsidRDefault="002826BB" w:rsidP="00DC50FB">
      <w:pPr>
        <w:tabs>
          <w:tab w:val="left" w:pos="6825"/>
        </w:tabs>
        <w:rPr>
          <w:lang w:val="en-GB"/>
        </w:rPr>
      </w:pPr>
      <w:r>
        <w:rPr>
          <w:lang w:val="en-GB"/>
        </w:rPr>
        <w:t>L</w:t>
      </w:r>
      <w:r w:rsidRPr="002826BB">
        <w:rPr>
          <w:lang w:val="en-GB"/>
        </w:rPr>
        <w:sym w:font="Wingdings" w:char="F0E0"/>
      </w:r>
      <w:r>
        <w:rPr>
          <w:lang w:val="en-GB"/>
        </w:rPr>
        <w:t xml:space="preserve"> depends on G</w:t>
      </w:r>
    </w:p>
    <w:p w14:paraId="61E81A2A" w14:textId="0F217919" w:rsidR="002826BB" w:rsidRDefault="002826BB" w:rsidP="00DC50FB">
      <w:pPr>
        <w:tabs>
          <w:tab w:val="left" w:pos="6825"/>
        </w:tabs>
        <w:rPr>
          <w:lang w:val="en-GB"/>
        </w:rPr>
      </w:pPr>
      <w:r>
        <w:rPr>
          <w:lang w:val="en-GB"/>
        </w:rPr>
        <w:t xml:space="preserve">G </w:t>
      </w:r>
      <w:r w:rsidRPr="002826BB">
        <w:rPr>
          <w:lang w:val="en-GB"/>
        </w:rPr>
        <w:sym w:font="Wingdings" w:char="F0E0"/>
      </w:r>
      <w:r>
        <w:rPr>
          <w:lang w:val="en-GB"/>
        </w:rPr>
        <w:t xml:space="preserve"> acts like a father</w:t>
      </w:r>
      <w:r w:rsidR="00CB6893">
        <w:rPr>
          <w:lang w:val="en-GB"/>
        </w:rPr>
        <w:t>/protector</w:t>
      </w:r>
      <w:r w:rsidR="008C56D1">
        <w:rPr>
          <w:lang w:val="en-GB"/>
        </w:rPr>
        <w:t>/brother/protector</w:t>
      </w:r>
    </w:p>
    <w:p w14:paraId="122F7F63" w14:textId="0F0C363F" w:rsidR="00D85984" w:rsidRDefault="00D85984" w:rsidP="00DC50FB">
      <w:pPr>
        <w:tabs>
          <w:tab w:val="left" w:pos="6825"/>
        </w:tabs>
        <w:rPr>
          <w:lang w:val="en-GB"/>
        </w:rPr>
      </w:pPr>
      <w:r>
        <w:rPr>
          <w:lang w:val="en-GB"/>
        </w:rPr>
        <w:t>G</w:t>
      </w:r>
      <w:r w:rsidRPr="00D85984">
        <w:rPr>
          <w:lang w:val="en-GB"/>
        </w:rPr>
        <w:sym w:font="Wingdings" w:char="F0E0"/>
      </w:r>
      <w:r>
        <w:rPr>
          <w:lang w:val="en-GB"/>
        </w:rPr>
        <w:t xml:space="preserve"> has a dependency </w:t>
      </w:r>
      <w:r w:rsidRPr="00D85984">
        <w:rPr>
          <w:lang w:val="en-GB"/>
        </w:rPr>
        <w:sym w:font="Wingdings" w:char="F0E0"/>
      </w:r>
      <w:r>
        <w:rPr>
          <w:lang w:val="en-GB"/>
        </w:rPr>
        <w:t xml:space="preserve"> L</w:t>
      </w:r>
    </w:p>
    <w:p w14:paraId="1200C20F" w14:textId="77777777" w:rsidR="00CB6893" w:rsidRDefault="00CB6893" w:rsidP="00DC50FB">
      <w:pPr>
        <w:tabs>
          <w:tab w:val="left" w:pos="6825"/>
        </w:tabs>
        <w:rPr>
          <w:lang w:val="en-GB"/>
        </w:rPr>
      </w:pPr>
    </w:p>
    <w:p w14:paraId="57673522" w14:textId="5ABDC33D" w:rsidR="005516F8" w:rsidRDefault="002826BB" w:rsidP="00DC50FB">
      <w:pPr>
        <w:tabs>
          <w:tab w:val="left" w:pos="6825"/>
        </w:tabs>
        <w:rPr>
          <w:lang w:val="en-GB"/>
        </w:rPr>
      </w:pPr>
      <w:r>
        <w:rPr>
          <w:lang w:val="en-GB"/>
        </w:rPr>
        <w:t>a beacon =</w:t>
      </w:r>
      <w:r w:rsidRPr="002826BB">
        <w:t xml:space="preserve"> un phare, une balise</w:t>
      </w:r>
    </w:p>
    <w:p w14:paraId="776AE41A" w14:textId="6289B6F9" w:rsidR="002826BB" w:rsidRDefault="00D85984" w:rsidP="00DC50FB">
      <w:pPr>
        <w:tabs>
          <w:tab w:val="left" w:pos="6825"/>
        </w:tabs>
        <w:rPr>
          <w:lang w:val="en-GB"/>
        </w:rPr>
      </w:pPr>
      <w:r>
        <w:rPr>
          <w:lang w:val="en-GB"/>
        </w:rPr>
        <w:t>a sequel = une suite</w:t>
      </w:r>
    </w:p>
    <w:p w14:paraId="583D4F1D" w14:textId="66836AC8" w:rsidR="00D85984" w:rsidRDefault="00D85984" w:rsidP="00DC50FB">
      <w:pPr>
        <w:tabs>
          <w:tab w:val="left" w:pos="6825"/>
        </w:tabs>
        <w:rPr>
          <w:lang w:val="en-GB"/>
        </w:rPr>
      </w:pPr>
      <w:r>
        <w:rPr>
          <w:lang w:val="en-GB"/>
        </w:rPr>
        <w:t>Frustrating</w:t>
      </w:r>
      <w:r w:rsidR="00DB0EC8">
        <w:rPr>
          <w:lang w:val="en-GB"/>
        </w:rPr>
        <w:t xml:space="preserve"> = énervant, frustran</w:t>
      </w:r>
      <w:r w:rsidR="00316E81">
        <w:rPr>
          <w:lang w:val="en-GB"/>
        </w:rPr>
        <w:t>t</w:t>
      </w:r>
    </w:p>
    <w:p w14:paraId="62FD9305" w14:textId="44F2B008" w:rsidR="00DE62DC" w:rsidRDefault="00DE62DC" w:rsidP="00DC50FB">
      <w:pPr>
        <w:tabs>
          <w:tab w:val="left" w:pos="6825"/>
        </w:tabs>
        <w:rPr>
          <w:lang w:val="en-GB"/>
        </w:rPr>
      </w:pPr>
      <w:r>
        <w:rPr>
          <w:lang w:val="en-GB"/>
        </w:rPr>
        <w:t>Impressionism = impressionisme</w:t>
      </w:r>
    </w:p>
    <w:p w14:paraId="2D57FE9F" w14:textId="54B47364" w:rsidR="00DE62DC" w:rsidRDefault="00DE62DC" w:rsidP="00DC50FB">
      <w:pPr>
        <w:tabs>
          <w:tab w:val="left" w:pos="6825"/>
        </w:tabs>
        <w:rPr>
          <w:lang w:val="en-GB"/>
        </w:rPr>
      </w:pPr>
      <w:r>
        <w:rPr>
          <w:lang w:val="en-GB"/>
        </w:rPr>
        <w:t xml:space="preserve">Impressionism comes From Claude Monet, </w:t>
      </w:r>
      <w:r w:rsidRPr="00DE62DC">
        <w:rPr>
          <w:u w:val="single"/>
          <w:lang w:val="en-GB"/>
        </w:rPr>
        <w:t>Impression</w:t>
      </w:r>
      <w:r>
        <w:rPr>
          <w:lang w:val="en-GB"/>
        </w:rPr>
        <w:t>, soleil levant.</w:t>
      </w:r>
    </w:p>
    <w:p w14:paraId="0F2176C4" w14:textId="77777777" w:rsidR="00D85984" w:rsidRDefault="00D85984" w:rsidP="00DC50FB">
      <w:pPr>
        <w:tabs>
          <w:tab w:val="left" w:pos="6825"/>
        </w:tabs>
        <w:rPr>
          <w:lang w:val="en-GB"/>
        </w:rPr>
      </w:pPr>
    </w:p>
    <w:p w14:paraId="68132883" w14:textId="6D24F4B5" w:rsidR="005516F8" w:rsidRDefault="005516F8" w:rsidP="00DC50FB">
      <w:pPr>
        <w:tabs>
          <w:tab w:val="left" w:pos="6825"/>
        </w:tabs>
        <w:rPr>
          <w:lang w:val="en-GB"/>
        </w:rPr>
      </w:pPr>
      <w:r>
        <w:rPr>
          <w:lang w:val="en-GB"/>
        </w:rPr>
        <w:t>Question 4:4pts</w:t>
      </w:r>
    </w:p>
    <w:p w14:paraId="3DCCBC8A" w14:textId="248349AF" w:rsidR="003C2AE6" w:rsidRPr="003C2AE6" w:rsidRDefault="003C2AE6" w:rsidP="00DC50FB">
      <w:pPr>
        <w:tabs>
          <w:tab w:val="left" w:pos="6825"/>
        </w:tabs>
        <w:rPr>
          <w:lang w:val="en-GB"/>
        </w:rPr>
      </w:pPr>
      <w:r>
        <w:rPr>
          <w:lang w:val="en-GB"/>
        </w:rPr>
        <w:t>Own a farm  L</w:t>
      </w:r>
      <w:r w:rsidRPr="003C2AE6">
        <w:rPr>
          <w:lang w:val="en-GB"/>
        </w:rPr>
        <w:sym w:font="Wingdings" w:char="F0E0"/>
      </w:r>
      <w:r>
        <w:rPr>
          <w:lang w:val="en-GB"/>
        </w:rPr>
        <w:t xml:space="preserve"> (rabbits) </w:t>
      </w:r>
      <w:r>
        <w:rPr>
          <w:lang w:val="en-GB"/>
        </w:rPr>
        <w:fldChar w:fldCharType="begin"/>
      </w:r>
      <w:r>
        <w:rPr>
          <w:lang w:val="en-GB"/>
        </w:rPr>
        <w:instrText xml:space="preserve"> EQ \b\lc\{(\s(</w:instrText>
      </w:r>
      <w:r w:rsidRPr="003C2AE6">
        <w:rPr>
          <w:lang w:val="en-GB"/>
        </w:rPr>
        <w:sym w:font="Wingdings" w:char="F0E0"/>
      </w:r>
      <w:r>
        <w:rPr>
          <w:lang w:val="en-GB"/>
        </w:rPr>
        <w:instrText xml:space="preserve"> owning something;</w:instrText>
      </w:r>
      <w:r w:rsidRPr="003C2AE6">
        <w:rPr>
          <w:lang w:val="en-GB"/>
        </w:rPr>
        <w:sym w:font="Wingdings" w:char="F0E0"/>
      </w:r>
      <w:r>
        <w:rPr>
          <w:lang w:val="en-GB"/>
        </w:rPr>
        <w:instrText xml:space="preserve"> living a better life;</w:instrText>
      </w:r>
      <w:r w:rsidRPr="003C2AE6">
        <w:rPr>
          <w:lang w:val="en-GB"/>
        </w:rPr>
        <w:sym w:font="Wingdings" w:char="F0E0"/>
      </w:r>
      <w:r>
        <w:rPr>
          <w:lang w:val="en-GB"/>
        </w:rPr>
        <w:instrText xml:space="preserve"> being your own boss))</w:instrText>
      </w:r>
      <w:r>
        <w:rPr>
          <w:lang w:val="en-GB"/>
        </w:rPr>
        <w:fldChar w:fldCharType="end"/>
      </w:r>
    </w:p>
    <w:p w14:paraId="068EEDE0" w14:textId="21A259FB" w:rsidR="005516F8" w:rsidRDefault="005516F8" w:rsidP="00DC50FB">
      <w:pPr>
        <w:tabs>
          <w:tab w:val="left" w:pos="6825"/>
        </w:tabs>
        <w:rPr>
          <w:lang w:val="en-GB"/>
        </w:rPr>
      </w:pPr>
      <w:r>
        <w:rPr>
          <w:lang w:val="en-GB"/>
        </w:rPr>
        <w:t>Question 5: 4pts</w:t>
      </w:r>
    </w:p>
    <w:p w14:paraId="6C62ADF9" w14:textId="53A9D139" w:rsidR="003C2AE6" w:rsidRDefault="003C2AE6" w:rsidP="00DC50FB">
      <w:pPr>
        <w:tabs>
          <w:tab w:val="left" w:pos="6825"/>
        </w:tabs>
        <w:rPr>
          <w:lang w:val="en-GB"/>
        </w:rPr>
      </w:pPr>
      <w:r>
        <w:rPr>
          <w:lang w:val="en-GB"/>
        </w:rPr>
        <w:t xml:space="preserve">Feel </w:t>
      </w:r>
      <w:r>
        <w:rPr>
          <w:lang w:val="en-GB"/>
        </w:rPr>
        <w:fldChar w:fldCharType="begin"/>
      </w:r>
      <w:r>
        <w:rPr>
          <w:lang w:val="en-GB"/>
        </w:rPr>
        <w:instrText xml:space="preserve"> EQ \b\lc\{(\s(bitter;sour))</w:instrText>
      </w:r>
      <w:r>
        <w:rPr>
          <w:lang w:val="en-GB"/>
        </w:rPr>
        <w:fldChar w:fldCharType="end"/>
      </w:r>
    </w:p>
    <w:p w14:paraId="34CC585E" w14:textId="16EE2811" w:rsidR="00CA7AB8" w:rsidRDefault="009D7FE7" w:rsidP="00DC50FB">
      <w:pPr>
        <w:tabs>
          <w:tab w:val="left" w:pos="6825"/>
        </w:tabs>
        <w:rPr>
          <w:lang w:val="en-GB"/>
        </w:rPr>
      </w:pPr>
      <w:r>
        <w:rPr>
          <w:lang w:val="en-GB"/>
        </w:rPr>
        <w:t>A key question = une problématique</w:t>
      </w:r>
    </w:p>
    <w:p w14:paraId="57E568B1" w14:textId="25A5B521" w:rsidR="003C2AE6" w:rsidRDefault="003C2AE6" w:rsidP="00DC50FB">
      <w:pPr>
        <w:tabs>
          <w:tab w:val="left" w:pos="6825"/>
        </w:tabs>
        <w:rPr>
          <w:lang w:val="en-GB"/>
        </w:rPr>
      </w:pPr>
    </w:p>
    <w:p w14:paraId="6122893B" w14:textId="0981052D" w:rsidR="00A87EFE" w:rsidRDefault="00A87EFE" w:rsidP="00DC50FB">
      <w:pPr>
        <w:tabs>
          <w:tab w:val="left" w:pos="6825"/>
        </w:tabs>
        <w:rPr>
          <w:lang w:val="en-GB"/>
        </w:rPr>
      </w:pPr>
      <w:r>
        <w:rPr>
          <w:lang w:val="en-GB"/>
        </w:rPr>
        <w:t>“Scream” Edward Münch</w:t>
      </w:r>
    </w:p>
    <w:p w14:paraId="35B04020" w14:textId="69185B96" w:rsidR="00A87EFE" w:rsidRDefault="00A87EFE" w:rsidP="00DC50FB">
      <w:pPr>
        <w:tabs>
          <w:tab w:val="left" w:pos="6825"/>
        </w:tabs>
        <w:rPr>
          <w:lang w:val="en-GB"/>
        </w:rPr>
      </w:pPr>
      <w:r>
        <w:rPr>
          <w:lang w:val="en-GB"/>
        </w:rPr>
        <w:t xml:space="preserve">Scream </w:t>
      </w:r>
      <w:r w:rsidRPr="00A87EFE">
        <w:rPr>
          <w:lang w:val="en-GB"/>
        </w:rPr>
        <w:sym w:font="Wingdings" w:char="F0E0"/>
      </w:r>
      <w:r>
        <w:rPr>
          <w:lang w:val="en-GB"/>
        </w:rPr>
        <w:t xml:space="preserve"> always related to fear.</w:t>
      </w:r>
    </w:p>
    <w:p w14:paraId="667E7CCE" w14:textId="128F68E8" w:rsidR="00A87EFE" w:rsidRDefault="00A87EFE" w:rsidP="00DC50FB">
      <w:pPr>
        <w:tabs>
          <w:tab w:val="left" w:pos="6825"/>
        </w:tabs>
        <w:rPr>
          <w:lang w:val="en-GB"/>
        </w:rPr>
      </w:pPr>
      <w:r>
        <w:rPr>
          <w:lang w:val="en-GB"/>
        </w:rPr>
        <w:t>Gut feeling</w:t>
      </w:r>
      <w:r w:rsidR="00FB368A">
        <w:rPr>
          <w:lang w:val="en-GB"/>
        </w:rPr>
        <w:t xml:space="preserve">: </w:t>
      </w:r>
    </w:p>
    <w:p w14:paraId="22B84C6C" w14:textId="57A3BA1A" w:rsidR="00FB368A" w:rsidRDefault="00FB368A" w:rsidP="00DC50FB">
      <w:pPr>
        <w:tabs>
          <w:tab w:val="left" w:pos="6825"/>
        </w:tabs>
        <w:rPr>
          <w:lang w:val="en-GB"/>
        </w:rPr>
      </w:pPr>
      <w:r>
        <w:rPr>
          <w:lang w:val="en-GB"/>
        </w:rPr>
        <w:t>Hammering effect : impression the somebody is pounding on you’re head.</w:t>
      </w:r>
    </w:p>
    <w:p w14:paraId="3F276DD5" w14:textId="66AD5DEB" w:rsidR="007B54DF" w:rsidRDefault="007B54DF" w:rsidP="00DC50FB">
      <w:pPr>
        <w:tabs>
          <w:tab w:val="left" w:pos="6825"/>
        </w:tabs>
        <w:rPr>
          <w:lang w:val="en-GB"/>
        </w:rPr>
      </w:pPr>
    </w:p>
    <w:p w14:paraId="23F8DC89" w14:textId="75EE6BC5" w:rsidR="007B54DF" w:rsidRDefault="007B54DF" w:rsidP="00DC50FB">
      <w:pPr>
        <w:tabs>
          <w:tab w:val="left" w:pos="6825"/>
        </w:tabs>
        <w:rPr>
          <w:lang w:val="en-GB"/>
        </w:rPr>
      </w:pPr>
      <w:r>
        <w:rPr>
          <w:lang w:val="en-GB"/>
        </w:rPr>
        <w:t>Subject 0:</w:t>
      </w:r>
    </w:p>
    <w:p w14:paraId="56A956C2" w14:textId="5B507740" w:rsidR="007B54DF" w:rsidRDefault="007B54DF" w:rsidP="00DC50FB">
      <w:pPr>
        <w:tabs>
          <w:tab w:val="left" w:pos="6825"/>
        </w:tabs>
        <w:rPr>
          <w:lang w:val="en-GB"/>
        </w:rPr>
      </w:pPr>
      <w:r>
        <w:rPr>
          <w:lang w:val="en-GB"/>
        </w:rPr>
        <w:t>3 paragraphs:</w:t>
      </w:r>
    </w:p>
    <w:p w14:paraId="38FBC677" w14:textId="5E1AF8BD" w:rsidR="007B54DF" w:rsidRDefault="007B54DF" w:rsidP="00DC50FB">
      <w:pPr>
        <w:tabs>
          <w:tab w:val="left" w:pos="6825"/>
        </w:tabs>
        <w:rPr>
          <w:lang w:val="en-GB"/>
        </w:rPr>
      </w:pPr>
      <w:r>
        <w:rPr>
          <w:lang w:val="en-GB"/>
        </w:rPr>
        <w:t>1</w:t>
      </w:r>
      <w:r w:rsidRPr="007B54DF">
        <w:rPr>
          <w:vertAlign w:val="superscript"/>
          <w:lang w:val="en-GB"/>
        </w:rPr>
        <w:t>st</w:t>
      </w:r>
      <w:r>
        <w:rPr>
          <w:lang w:val="en-GB"/>
        </w:rPr>
        <w:t>: intro</w:t>
      </w:r>
    </w:p>
    <w:p w14:paraId="2D9624A3" w14:textId="5869B00D" w:rsidR="007B54DF" w:rsidRDefault="007B54DF" w:rsidP="00DC50FB">
      <w:pPr>
        <w:tabs>
          <w:tab w:val="left" w:pos="6825"/>
        </w:tabs>
        <w:rPr>
          <w:lang w:val="en-GB"/>
        </w:rPr>
      </w:pPr>
      <w:r>
        <w:rPr>
          <w:lang w:val="en-GB"/>
        </w:rPr>
        <w:t>2</w:t>
      </w:r>
      <w:r w:rsidRPr="007B54DF">
        <w:rPr>
          <w:vertAlign w:val="superscript"/>
          <w:lang w:val="en-GB"/>
        </w:rPr>
        <w:t>nd</w:t>
      </w:r>
      <w:r>
        <w:rPr>
          <w:lang w:val="en-GB"/>
        </w:rPr>
        <w:t>(-3</w:t>
      </w:r>
      <w:r w:rsidRPr="007B54DF">
        <w:rPr>
          <w:vertAlign w:val="superscript"/>
          <w:lang w:val="en-GB"/>
        </w:rPr>
        <w:t>rd</w:t>
      </w:r>
      <w:r>
        <w:rPr>
          <w:lang w:val="en-GB"/>
        </w:rPr>
        <w:t>-4</w:t>
      </w:r>
      <w:r w:rsidRPr="007B54DF">
        <w:rPr>
          <w:vertAlign w:val="superscript"/>
          <w:lang w:val="en-GB"/>
        </w:rPr>
        <w:t>th</w:t>
      </w:r>
      <w:r>
        <w:rPr>
          <w:lang w:val="en-GB"/>
        </w:rPr>
        <w:t>): development</w:t>
      </w:r>
    </w:p>
    <w:p w14:paraId="6993D463" w14:textId="4B8391B2" w:rsidR="007B54DF" w:rsidRDefault="007B54DF" w:rsidP="00DC50FB">
      <w:pPr>
        <w:tabs>
          <w:tab w:val="left" w:pos="6825"/>
        </w:tabs>
        <w:rPr>
          <w:lang w:val="en-GB"/>
        </w:rPr>
      </w:pPr>
      <w:r>
        <w:rPr>
          <w:lang w:val="en-GB"/>
        </w:rPr>
        <w:t>Mix different documents per idea. 1 idea = 1 paragraph.</w:t>
      </w:r>
    </w:p>
    <w:p w14:paraId="45FD8789" w14:textId="5B7E5218" w:rsidR="007B54DF" w:rsidRDefault="007B54DF" w:rsidP="00DC50FB">
      <w:pPr>
        <w:tabs>
          <w:tab w:val="left" w:pos="6825"/>
        </w:tabs>
        <w:rPr>
          <w:lang w:val="en-GB"/>
        </w:rPr>
      </w:pPr>
      <w:r>
        <w:rPr>
          <w:lang w:val="en-GB"/>
        </w:rPr>
        <w:t>last: conclusion</w:t>
      </w:r>
    </w:p>
    <w:p w14:paraId="679ED586" w14:textId="0C87D7DA" w:rsidR="00AF46FD" w:rsidRDefault="00AF46FD" w:rsidP="00DC50FB">
      <w:pPr>
        <w:tabs>
          <w:tab w:val="left" w:pos="6825"/>
        </w:tabs>
        <w:rPr>
          <w:lang w:val="en-GB"/>
        </w:rPr>
      </w:pPr>
    </w:p>
    <w:p w14:paraId="685AD9B2" w14:textId="1E2E4854" w:rsidR="00AF46FD" w:rsidRDefault="00AF46FD" w:rsidP="00DC50FB">
      <w:pPr>
        <w:tabs>
          <w:tab w:val="left" w:pos="6825"/>
        </w:tabs>
        <w:rPr>
          <w:lang w:val="en-GB"/>
        </w:rPr>
      </w:pPr>
      <w:r>
        <w:rPr>
          <w:lang w:val="en-GB"/>
        </w:rPr>
        <w:t>How to write a subject 0</w:t>
      </w:r>
    </w:p>
    <w:tbl>
      <w:tblPr>
        <w:tblStyle w:val="Grilledutableau"/>
        <w:tblW w:w="0" w:type="auto"/>
        <w:tblLook w:val="04A0" w:firstRow="1" w:lastRow="0" w:firstColumn="1" w:lastColumn="0" w:noHBand="0" w:noVBand="1"/>
      </w:tblPr>
      <w:tblGrid>
        <w:gridCol w:w="4531"/>
        <w:gridCol w:w="4531"/>
      </w:tblGrid>
      <w:tr w:rsidR="00AF46FD" w14:paraId="40638C4B" w14:textId="77777777" w:rsidTr="00AF46FD">
        <w:tc>
          <w:tcPr>
            <w:tcW w:w="4531" w:type="dxa"/>
          </w:tcPr>
          <w:p w14:paraId="5B07D6F4" w14:textId="05C3BA93" w:rsidR="00AF46FD" w:rsidRDefault="00AF46FD" w:rsidP="00AF46FD">
            <w:pPr>
              <w:tabs>
                <w:tab w:val="left" w:pos="6825"/>
              </w:tabs>
              <w:jc w:val="center"/>
              <w:rPr>
                <w:lang w:val="en-GB"/>
              </w:rPr>
            </w:pPr>
            <w:r>
              <w:rPr>
                <w:lang w:val="en-GB"/>
              </w:rPr>
              <w:t>How to</w:t>
            </w:r>
          </w:p>
        </w:tc>
        <w:tc>
          <w:tcPr>
            <w:tcW w:w="4531" w:type="dxa"/>
          </w:tcPr>
          <w:p w14:paraId="56CE38BD" w14:textId="0BCDD0BB" w:rsidR="00AF46FD" w:rsidRDefault="00AF46FD" w:rsidP="00AF46FD">
            <w:pPr>
              <w:tabs>
                <w:tab w:val="left" w:pos="6825"/>
              </w:tabs>
              <w:jc w:val="center"/>
              <w:rPr>
                <w:lang w:val="en-GB"/>
              </w:rPr>
            </w:pPr>
            <w:r>
              <w:rPr>
                <w:lang w:val="en-GB"/>
              </w:rPr>
              <w:t>Vocab</w:t>
            </w:r>
          </w:p>
        </w:tc>
      </w:tr>
      <w:tr w:rsidR="00AF46FD" w14:paraId="64236730" w14:textId="77777777" w:rsidTr="00AF46FD">
        <w:tc>
          <w:tcPr>
            <w:tcW w:w="4531" w:type="dxa"/>
          </w:tcPr>
          <w:p w14:paraId="2F2973FC" w14:textId="77777777" w:rsidR="00AF46FD" w:rsidRDefault="00AF46FD" w:rsidP="00DC50FB">
            <w:pPr>
              <w:tabs>
                <w:tab w:val="left" w:pos="6825"/>
              </w:tabs>
              <w:rPr>
                <w:lang w:val="en-GB"/>
              </w:rPr>
            </w:pPr>
            <w:r>
              <w:rPr>
                <w:lang w:val="en-GB"/>
              </w:rPr>
              <w:t>Intro:</w:t>
            </w:r>
          </w:p>
          <w:p w14:paraId="33B60321" w14:textId="75888A84" w:rsidR="00AF46FD" w:rsidRDefault="00FA1F0C" w:rsidP="00DC50FB">
            <w:pPr>
              <w:tabs>
                <w:tab w:val="left" w:pos="6825"/>
              </w:tabs>
              <w:rPr>
                <w:lang w:val="en-GB"/>
              </w:rPr>
            </w:pPr>
            <w:r>
              <w:rPr>
                <w:lang w:val="en-GB"/>
              </w:rPr>
              <w:t>-</w:t>
            </w:r>
            <w:r w:rsidR="00AF46FD">
              <w:rPr>
                <w:lang w:val="en-GB"/>
              </w:rPr>
              <w:t xml:space="preserve"> present all</w:t>
            </w:r>
            <w:r w:rsidR="007E64AC">
              <w:rPr>
                <w:lang w:val="en-GB"/>
              </w:rPr>
              <w:t xml:space="preserve"> 3</w:t>
            </w:r>
            <w:r w:rsidR="00AF46FD">
              <w:rPr>
                <w:lang w:val="en-GB"/>
              </w:rPr>
              <w:t xml:space="preserve"> documents (generally:2 texts, 1 image)</w:t>
            </w:r>
          </w:p>
          <w:p w14:paraId="75B28735" w14:textId="4DF29DBE" w:rsidR="00FA1F0C" w:rsidRDefault="00FA1F0C" w:rsidP="00DC50FB">
            <w:pPr>
              <w:tabs>
                <w:tab w:val="left" w:pos="6825"/>
              </w:tabs>
              <w:rPr>
                <w:lang w:val="en-GB"/>
              </w:rPr>
            </w:pPr>
            <w:r w:rsidRPr="00FA1F0C">
              <w:rPr>
                <w:lang w:val="en-GB"/>
              </w:rPr>
              <w:sym w:font="Wingdings" w:char="F0E0"/>
            </w:r>
            <w:r w:rsidR="007E64AC">
              <w:rPr>
                <w:lang w:val="en-GB"/>
              </w:rPr>
              <w:t xml:space="preserve"> their nature</w:t>
            </w:r>
            <w:r>
              <w:rPr>
                <w:lang w:val="en-GB"/>
              </w:rPr>
              <w:t>, publication date, author</w:t>
            </w:r>
          </w:p>
          <w:p w14:paraId="0FE85D47" w14:textId="77777777" w:rsidR="007E64AC" w:rsidRDefault="00FA1F0C" w:rsidP="00DC50FB">
            <w:pPr>
              <w:tabs>
                <w:tab w:val="left" w:pos="6825"/>
              </w:tabs>
              <w:rPr>
                <w:lang w:val="en-GB"/>
              </w:rPr>
            </w:pPr>
            <w:r>
              <w:rPr>
                <w:lang w:val="en-GB"/>
              </w:rPr>
              <w:t>- key question (if present and/or the structure of the development.</w:t>
            </w:r>
          </w:p>
          <w:p w14:paraId="4609E6B9" w14:textId="6F9A5CD5" w:rsidR="00FA1F0C" w:rsidRDefault="00FA1F0C" w:rsidP="00DC50FB">
            <w:pPr>
              <w:tabs>
                <w:tab w:val="left" w:pos="6825"/>
              </w:tabs>
              <w:rPr>
                <w:lang w:val="en-GB"/>
              </w:rPr>
            </w:pPr>
          </w:p>
        </w:tc>
        <w:tc>
          <w:tcPr>
            <w:tcW w:w="4531" w:type="dxa"/>
          </w:tcPr>
          <w:p w14:paraId="32B563A2" w14:textId="7EDFC9D6" w:rsidR="00AF46FD" w:rsidRDefault="00AF46FD" w:rsidP="00DC50FB">
            <w:pPr>
              <w:tabs>
                <w:tab w:val="left" w:pos="6825"/>
              </w:tabs>
              <w:rPr>
                <w:lang w:val="en-GB"/>
              </w:rPr>
            </w:pPr>
            <w:r>
              <w:rPr>
                <w:lang w:val="en-GB"/>
              </w:rPr>
              <w:t>A picture = une image</w:t>
            </w:r>
          </w:p>
          <w:p w14:paraId="473D2BF0" w14:textId="77777777" w:rsidR="00AF46FD" w:rsidRDefault="00AF46FD" w:rsidP="00DC50FB">
            <w:pPr>
              <w:tabs>
                <w:tab w:val="left" w:pos="6825"/>
              </w:tabs>
              <w:rPr>
                <w:lang w:val="en-GB"/>
              </w:rPr>
            </w:pPr>
            <w:r>
              <w:rPr>
                <w:lang w:val="en-GB"/>
              </w:rPr>
              <w:t>Photography = la photographie</w:t>
            </w:r>
          </w:p>
          <w:p w14:paraId="66919A4D" w14:textId="176FFD1F" w:rsidR="00AF46FD" w:rsidRDefault="007E64AC" w:rsidP="00DC50FB">
            <w:pPr>
              <w:tabs>
                <w:tab w:val="left" w:pos="6825"/>
              </w:tabs>
              <w:rPr>
                <w:lang w:val="en-GB"/>
              </w:rPr>
            </w:pPr>
            <w:r>
              <w:rPr>
                <w:lang w:val="en-GB"/>
              </w:rPr>
              <w:t>A Painting = un tableau</w:t>
            </w:r>
          </w:p>
          <w:p w14:paraId="6F0BB91F" w14:textId="64EA48AF" w:rsidR="007E64AC" w:rsidRDefault="007E64AC" w:rsidP="00DC50FB">
            <w:pPr>
              <w:tabs>
                <w:tab w:val="left" w:pos="6825"/>
              </w:tabs>
              <w:rPr>
                <w:lang w:val="en-GB"/>
              </w:rPr>
            </w:pPr>
            <w:r>
              <w:rPr>
                <w:lang w:val="en-GB"/>
              </w:rPr>
              <w:t>A photograph = une photographie</w:t>
            </w:r>
          </w:p>
          <w:p w14:paraId="1F2B65D9" w14:textId="79E1C7EC" w:rsidR="007E64AC" w:rsidRDefault="007E64AC" w:rsidP="00DC50FB">
            <w:pPr>
              <w:tabs>
                <w:tab w:val="left" w:pos="6825"/>
              </w:tabs>
              <w:rPr>
                <w:lang w:val="en-GB"/>
              </w:rPr>
            </w:pPr>
            <w:r>
              <w:rPr>
                <w:lang w:val="en-GB"/>
              </w:rPr>
              <w:t>A photographer = un photograph</w:t>
            </w:r>
          </w:p>
          <w:p w14:paraId="7F5F2D96" w14:textId="77777777" w:rsidR="007E64AC" w:rsidRDefault="00B51437" w:rsidP="00DC50FB">
            <w:pPr>
              <w:tabs>
                <w:tab w:val="left" w:pos="6825"/>
              </w:tabs>
              <w:rPr>
                <w:lang w:val="en-GB"/>
              </w:rPr>
            </w:pPr>
            <w:r>
              <w:rPr>
                <w:lang w:val="en-GB"/>
              </w:rPr>
              <w:t>An opening = une ouverture</w:t>
            </w:r>
          </w:p>
          <w:p w14:paraId="04E51A02" w14:textId="2E4937D2" w:rsidR="00B51437" w:rsidRDefault="00B51437" w:rsidP="00DC50FB">
            <w:pPr>
              <w:tabs>
                <w:tab w:val="left" w:pos="6825"/>
              </w:tabs>
              <w:rPr>
                <w:lang w:val="en-GB"/>
              </w:rPr>
            </w:pPr>
            <w:r>
              <w:rPr>
                <w:lang w:val="en-GB"/>
              </w:rPr>
              <w:t>A stash = a hiding place</w:t>
            </w:r>
          </w:p>
        </w:tc>
      </w:tr>
    </w:tbl>
    <w:p w14:paraId="5283A4E0" w14:textId="1B9C5529" w:rsidR="004A7F1D" w:rsidRDefault="004A7F1D" w:rsidP="00DC50FB">
      <w:pPr>
        <w:tabs>
          <w:tab w:val="left" w:pos="6825"/>
        </w:tabs>
        <w:rPr>
          <w:lang w:val="en-GB"/>
        </w:rPr>
      </w:pPr>
      <w:r>
        <w:rPr>
          <w:noProof/>
          <w:lang w:val="en-GB"/>
        </w:rPr>
        <mc:AlternateContent>
          <mc:Choice Requires="wpg">
            <w:drawing>
              <wp:anchor distT="0" distB="0" distL="114300" distR="114300" simplePos="0" relativeHeight="251672576" behindDoc="0" locked="0" layoutInCell="1" allowOverlap="1" wp14:anchorId="3EAA52C1" wp14:editId="577BC249">
                <wp:simplePos x="0" y="0"/>
                <wp:positionH relativeFrom="margin">
                  <wp:align>left</wp:align>
                </wp:positionH>
                <wp:positionV relativeFrom="paragraph">
                  <wp:posOffset>100965</wp:posOffset>
                </wp:positionV>
                <wp:extent cx="2933700" cy="1352550"/>
                <wp:effectExtent l="0" t="0" r="19050" b="19050"/>
                <wp:wrapNone/>
                <wp:docPr id="16" name="Groupe 16"/>
                <wp:cNvGraphicFramePr/>
                <a:graphic xmlns:a="http://schemas.openxmlformats.org/drawingml/2006/main">
                  <a:graphicData uri="http://schemas.microsoft.com/office/word/2010/wordprocessingGroup">
                    <wpg:wgp>
                      <wpg:cNvGrpSpPr/>
                      <wpg:grpSpPr>
                        <a:xfrm>
                          <a:off x="0" y="0"/>
                          <a:ext cx="2933700" cy="1352550"/>
                          <a:chOff x="0" y="0"/>
                          <a:chExt cx="2933700" cy="1352550"/>
                        </a:xfrm>
                      </wpg:grpSpPr>
                      <wps:wsp>
                        <wps:cNvPr id="4" name="Triangle isocèle 4"/>
                        <wps:cNvSpPr/>
                        <wps:spPr>
                          <a:xfrm>
                            <a:off x="71437" y="671512"/>
                            <a:ext cx="714375" cy="556895"/>
                          </a:xfrm>
                          <a:prstGeom prst="triangl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riangle isocèle 5"/>
                        <wps:cNvSpPr/>
                        <wps:spPr>
                          <a:xfrm flipV="1">
                            <a:off x="71437" y="90487"/>
                            <a:ext cx="714375" cy="590550"/>
                          </a:xfrm>
                          <a:prstGeom prst="triangl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Connecteur droit avec flèche 6"/>
                        <wps:cNvCnPr/>
                        <wps:spPr>
                          <a:xfrm flipH="1" flipV="1">
                            <a:off x="442912" y="671512"/>
                            <a:ext cx="981075" cy="247650"/>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wps:wsp>
                        <wps:cNvPr id="7" name="Accolade fermante 7"/>
                        <wps:cNvSpPr/>
                        <wps:spPr>
                          <a:xfrm>
                            <a:off x="447675" y="90487"/>
                            <a:ext cx="866775" cy="594995"/>
                          </a:xfrm>
                          <a:prstGeom prst="rightBrace">
                            <a:avLst>
                              <a:gd name="adj1" fmla="val 0"/>
                              <a:gd name="adj2" fmla="val 29189"/>
                            </a:avLst>
                          </a:prstGeom>
                          <a:ln w="952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Accolade fermante 8"/>
                        <wps:cNvSpPr/>
                        <wps:spPr>
                          <a:xfrm>
                            <a:off x="447675" y="685800"/>
                            <a:ext cx="956945" cy="548005"/>
                          </a:xfrm>
                          <a:prstGeom prst="rightBrace">
                            <a:avLst>
                              <a:gd name="adj1" fmla="val 0"/>
                              <a:gd name="adj2" fmla="val 44786"/>
                            </a:avLst>
                          </a:prstGeom>
                          <a:ln w="9525"/>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Zone de texte 10"/>
                        <wps:cNvSpPr txBox="1"/>
                        <wps:spPr>
                          <a:xfrm>
                            <a:off x="1333500" y="104775"/>
                            <a:ext cx="1600200" cy="309245"/>
                          </a:xfrm>
                          <a:prstGeom prst="rect">
                            <a:avLst/>
                          </a:prstGeom>
                          <a:solidFill>
                            <a:schemeClr val="lt1"/>
                          </a:solidFill>
                          <a:ln w="6350">
                            <a:solidFill>
                              <a:prstClr val="black"/>
                            </a:solidFill>
                          </a:ln>
                        </wps:spPr>
                        <wps:txbx>
                          <w:txbxContent>
                            <w:p w14:paraId="476808B9" w14:textId="1A3BFAB8" w:rsidR="00C24DB8" w:rsidRPr="00520597" w:rsidRDefault="00C24DB8">
                              <w:pPr>
                                <w:rPr>
                                  <w:lang w:val="en-GB"/>
                                </w:rPr>
                              </w:pPr>
                              <w:r w:rsidRPr="00520597">
                                <w:rPr>
                                  <w:lang w:val="en-GB"/>
                                </w:rPr>
                                <w:t>Intro+develop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Zone de texte 11"/>
                        <wps:cNvSpPr txBox="1"/>
                        <wps:spPr>
                          <a:xfrm>
                            <a:off x="1409700" y="785812"/>
                            <a:ext cx="890587" cy="252095"/>
                          </a:xfrm>
                          <a:prstGeom prst="rect">
                            <a:avLst/>
                          </a:prstGeom>
                          <a:solidFill>
                            <a:schemeClr val="lt1"/>
                          </a:solidFill>
                          <a:ln w="6350">
                            <a:solidFill>
                              <a:prstClr val="black"/>
                            </a:solidFill>
                          </a:ln>
                        </wps:spPr>
                        <wps:txbx>
                          <w:txbxContent>
                            <w:p w14:paraId="13A6F9E5" w14:textId="210A4B83" w:rsidR="00C24DB8" w:rsidRDefault="00C24DB8">
                              <w:r>
                                <w:t>Conclu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Ellipse 12"/>
                        <wps:cNvSpPr/>
                        <wps:spPr>
                          <a:xfrm>
                            <a:off x="0" y="0"/>
                            <a:ext cx="957262" cy="304800"/>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Ellipse 13"/>
                        <wps:cNvSpPr/>
                        <wps:spPr>
                          <a:xfrm>
                            <a:off x="314325" y="561975"/>
                            <a:ext cx="266700" cy="223837"/>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Connecteur droit avec flèche 14"/>
                        <wps:cNvCnPr/>
                        <wps:spPr>
                          <a:xfrm flipV="1">
                            <a:off x="757237" y="1171575"/>
                            <a:ext cx="719138" cy="45719"/>
                          </a:xfrm>
                          <a:prstGeom prst="straightConnector1">
                            <a:avLst/>
                          </a:prstGeom>
                          <a:ln w="9525">
                            <a:tailEnd type="triangle"/>
                          </a:ln>
                        </wps:spPr>
                        <wps:style>
                          <a:lnRef idx="1">
                            <a:schemeClr val="dk1"/>
                          </a:lnRef>
                          <a:fillRef idx="0">
                            <a:schemeClr val="dk1"/>
                          </a:fillRef>
                          <a:effectRef idx="0">
                            <a:schemeClr val="dk1"/>
                          </a:effectRef>
                          <a:fontRef idx="minor">
                            <a:schemeClr val="tx1"/>
                          </a:fontRef>
                        </wps:style>
                        <wps:bodyPr/>
                      </wps:wsp>
                      <wps:wsp>
                        <wps:cNvPr id="15" name="Zone de texte 15"/>
                        <wps:cNvSpPr txBox="1"/>
                        <wps:spPr>
                          <a:xfrm>
                            <a:off x="1433512" y="1057275"/>
                            <a:ext cx="775970" cy="295275"/>
                          </a:xfrm>
                          <a:prstGeom prst="rect">
                            <a:avLst/>
                          </a:prstGeom>
                          <a:solidFill>
                            <a:schemeClr val="lt1"/>
                          </a:solidFill>
                          <a:ln w="6350">
                            <a:solidFill>
                              <a:prstClr val="black"/>
                            </a:solidFill>
                          </a:ln>
                        </wps:spPr>
                        <wps:txbx>
                          <w:txbxContent>
                            <w:p w14:paraId="6508A987" w14:textId="19443E62" w:rsidR="00C24DB8" w:rsidRPr="00B51437" w:rsidRDefault="00C24DB8">
                              <w:pPr>
                                <w:rPr>
                                  <w:lang w:val="en-GB"/>
                                </w:rPr>
                              </w:pPr>
                              <w:r w:rsidRPr="00B51437">
                                <w:rPr>
                                  <w:lang w:val="en-GB"/>
                                </w:rPr>
                                <w:t>Ope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EAA52C1" id="Groupe 16" o:spid="_x0000_s1027" style="position:absolute;left:0;text-align:left;margin-left:0;margin-top:7.95pt;width:231pt;height:106.5pt;z-index:251672576;mso-position-horizontal:left;mso-position-horizontal-relative:margin" coordsize="29337,13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isocèle 4" o:spid="_x0000_s1028" type="#_x0000_t5" style="position:absolute;left:714;top:6715;width:7144;height:5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" fillcolor="white [3201]" strokecolor="black [3200]" strokeweight="1pt"/>
                <v:shape id="Triangle isocèle 5" o:spid="_x0000_s1029" type="#_x0000_t5" style="position:absolute;left:714;top:904;width:7144;height:5906;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" fillcolor="white [3201]" strokecolor="black [3200]" strokeweight="1pt"/>
                <v:shapetype id="_x0000_t32" coordsize="21600,21600" o:spt="32" o:oned="t" path="m,l21600,21600e" filled="f">
                  <v:path arrowok="t" fillok="f" o:connecttype="none"/>
                  <o:lock v:ext="edit" shapetype="t"/>
                </v:shapetype>
                <v:shape id="Connecteur droit avec flèche 6" o:spid="_x0000_s1030" type="#_x0000_t32" style="position:absolute;left:4429;top:6715;width:9810;height:24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" strokecolor="black [3200]">
                  <v:stroke endarrow="block" joinstyle="miter"/>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ccolade fermante 7" o:spid="_x0000_s1031" type="#_x0000_t88" style="position:absolute;left:4476;top:904;width:8668;height:5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" adj="0,6305" strokecolor="black [3200]">
                  <v:stroke joinstyle="miter"/>
                </v:shape>
                <v:shape id="Accolade fermante 8" o:spid="_x0000_s1032" type="#_x0000_t88" style="position:absolute;left:4476;top:6858;width:9570;height:5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" adj="0,9674" strokecolor="black [3200]">
                  <v:stroke joinstyle="miter"/>
                </v:shape>
                <v:shape id="Zone de texte 10" o:spid="_x0000_s1033" type="#_x0000_t202" style="position:absolute;left:13335;top:1047;width:16002;height:3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" fillcolor="white [3201]" strokeweight=".5pt">
                  <v:textbox>
                    <w:txbxContent>
                      <w:p w14:paraId="476808B9" w14:textId="1A3BFAB8" w:rsidR="00C24DB8" w:rsidRPr="00520597" w:rsidRDefault="00C24DB8">
                        <w:pPr>
                          <w:rPr>
                            <w:lang w:val="en-GB"/>
                          </w:rPr>
                        </w:pPr>
                        <w:r w:rsidRPr="00520597">
                          <w:rPr>
                            <w:lang w:val="en-GB"/>
                          </w:rPr>
                          <w:t>Intro+development</w:t>
                        </w:r>
                      </w:p>
                    </w:txbxContent>
                  </v:textbox>
                </v:shape>
                <v:shape id="Zone de texte 11" o:spid="_x0000_s1034" type="#_x0000_t202" style="position:absolute;left:14097;top:7858;width:8905;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" fillcolor="white [3201]" strokeweight=".5pt">
                  <v:textbox>
                    <w:txbxContent>
                      <w:p w14:paraId="13A6F9E5" w14:textId="210A4B83" w:rsidR="00C24DB8" w:rsidRDefault="00C24DB8">
                        <w:r>
                          <w:t>Conclusion</w:t>
                        </w:r>
                      </w:p>
                    </w:txbxContent>
                  </v:textbox>
                </v:shape>
                <v:oval id="Ellipse 12" o:spid="_x0000_s1035" style="position:absolute;width:9572;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" filled="f" strokecolor="black [3200]" strokeweight="1pt">
                  <v:stroke joinstyle="miter"/>
                </v:oval>
                <v:oval id="Ellipse 13" o:spid="_x0000_s1036" style="position:absolute;left:3143;top:5619;width:2667;height:2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" filled="f" strokecolor="black [3200]" strokeweight="1pt">
                  <v:stroke joinstyle="miter"/>
                </v:oval>
                <v:shape id="Connecteur droit avec flèche 14" o:spid="_x0000_s1037" type="#_x0000_t32" style="position:absolute;left:7572;top:11715;width:7191;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" strokecolor="black [3200]">
                  <v:stroke endarrow="block" joinstyle="miter"/>
                </v:shape>
                <v:shape id="Zone de texte 15" o:spid="_x0000_s1038" type="#_x0000_t202" style="position:absolute;left:14335;top:10572;width:7759;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Mj6vwAAANsAAAAPAAAAZHJzL2Rvd25yZXYueG1sRE9NawIx&#10;EL0X+h/CFHqr2RYq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B3IMj6vwAAANsAAAAPAAAAAAAA&#10;AAAAAAAAAAcCAABkcnMvZG93bnJldi54bWxQSwUGAAAAAAMAAwC3AAAA8wIAAAAA&#10;" fillcolor="white [3201]" strokeweight=".5pt">
                  <v:textbox>
                    <w:txbxContent>
                      <w:p w14:paraId="6508A987" w14:textId="19443E62" w:rsidR="00C24DB8" w:rsidRPr="00B51437" w:rsidRDefault="00C24DB8">
                        <w:pPr>
                          <w:rPr>
                            <w:lang w:val="en-GB"/>
                          </w:rPr>
                        </w:pPr>
                        <w:r w:rsidRPr="00B51437">
                          <w:rPr>
                            <w:lang w:val="en-GB"/>
                          </w:rPr>
                          <w:t>Opening</w:t>
                        </w:r>
                      </w:p>
                    </w:txbxContent>
                  </v:textbox>
                </v:shape>
                <w10:wrap anchorx="margin"/>
              </v:group>
            </w:pict>
          </mc:Fallback>
        </mc:AlternateContent>
      </w:r>
    </w:p>
    <w:p w14:paraId="2BA71CE2" w14:textId="41D953CB" w:rsidR="00AF46FD" w:rsidRDefault="00AF46FD" w:rsidP="00DC50FB">
      <w:pPr>
        <w:tabs>
          <w:tab w:val="left" w:pos="6825"/>
        </w:tabs>
        <w:rPr>
          <w:lang w:val="en-GB"/>
        </w:rPr>
      </w:pPr>
    </w:p>
    <w:p w14:paraId="49707474" w14:textId="768B64A4" w:rsidR="004A7F1D" w:rsidRDefault="004A7F1D" w:rsidP="00DC50FB">
      <w:pPr>
        <w:tabs>
          <w:tab w:val="left" w:pos="6825"/>
        </w:tabs>
        <w:rPr>
          <w:lang w:val="en-GB"/>
        </w:rPr>
      </w:pPr>
    </w:p>
    <w:p w14:paraId="5CA0E8FA" w14:textId="2416B356" w:rsidR="004A7F1D" w:rsidRDefault="004A7F1D" w:rsidP="00DC50FB">
      <w:pPr>
        <w:tabs>
          <w:tab w:val="left" w:pos="6825"/>
        </w:tabs>
        <w:rPr>
          <w:lang w:val="en-GB"/>
        </w:rPr>
      </w:pPr>
    </w:p>
    <w:tbl>
      <w:tblPr>
        <w:tblStyle w:val="Grilledutableau"/>
        <w:tblW w:w="0" w:type="auto"/>
        <w:tblLook w:val="04A0" w:firstRow="1" w:lastRow="0" w:firstColumn="1" w:lastColumn="0" w:noHBand="0" w:noVBand="1"/>
      </w:tblPr>
      <w:tblGrid>
        <w:gridCol w:w="4531"/>
        <w:gridCol w:w="4531"/>
      </w:tblGrid>
      <w:tr w:rsidR="00427ACC" w14:paraId="40FB1E25" w14:textId="77777777" w:rsidTr="00427ACC">
        <w:tc>
          <w:tcPr>
            <w:tcW w:w="4531" w:type="dxa"/>
          </w:tcPr>
          <w:p w14:paraId="231A244C" w14:textId="53279243" w:rsidR="00427ACC" w:rsidRDefault="00427ACC" w:rsidP="00427ACC">
            <w:pPr>
              <w:tabs>
                <w:tab w:val="left" w:pos="6825"/>
              </w:tabs>
              <w:jc w:val="center"/>
              <w:rPr>
                <w:lang w:val="en-GB"/>
              </w:rPr>
            </w:pPr>
            <w:r>
              <w:rPr>
                <w:lang w:val="en-GB"/>
              </w:rPr>
              <w:lastRenderedPageBreak/>
              <w:t>Must do</w:t>
            </w:r>
          </w:p>
        </w:tc>
        <w:tc>
          <w:tcPr>
            <w:tcW w:w="4531" w:type="dxa"/>
          </w:tcPr>
          <w:p w14:paraId="3CEF3CC5" w14:textId="6BA0C59D" w:rsidR="00427ACC" w:rsidRDefault="00427ACC" w:rsidP="00427ACC">
            <w:pPr>
              <w:tabs>
                <w:tab w:val="left" w:pos="6825"/>
              </w:tabs>
              <w:jc w:val="center"/>
              <w:rPr>
                <w:lang w:val="en-GB"/>
              </w:rPr>
            </w:pPr>
            <w:r>
              <w:rPr>
                <w:lang w:val="en-GB"/>
              </w:rPr>
              <w:t>Mustn’t do</w:t>
            </w:r>
          </w:p>
        </w:tc>
      </w:tr>
      <w:tr w:rsidR="00427ACC" w14:paraId="33F2E0BE" w14:textId="77777777" w:rsidTr="00427ACC">
        <w:tc>
          <w:tcPr>
            <w:tcW w:w="4531" w:type="dxa"/>
          </w:tcPr>
          <w:p w14:paraId="61965B03" w14:textId="6D41AE5D" w:rsidR="00427ACC" w:rsidRDefault="00427ACC" w:rsidP="00427ACC">
            <w:pPr>
              <w:tabs>
                <w:tab w:val="left" w:pos="6825"/>
              </w:tabs>
              <w:rPr>
                <w:lang w:val="en-GB"/>
              </w:rPr>
            </w:pPr>
            <w:r w:rsidRPr="00427ACC">
              <w:rPr>
                <w:lang w:val="en-GB"/>
              </w:rPr>
              <w:t>-</w:t>
            </w:r>
            <w:r>
              <w:rPr>
                <w:lang w:val="en-GB"/>
              </w:rPr>
              <w:t xml:space="preserve"> Quote from texts (“…” L.8)</w:t>
            </w:r>
          </w:p>
          <w:p w14:paraId="7CC03D57" w14:textId="3FB96D48" w:rsidR="00427ACC" w:rsidRPr="00427ACC" w:rsidRDefault="000F1196" w:rsidP="00427ACC">
            <w:pPr>
              <w:tabs>
                <w:tab w:val="left" w:pos="6825"/>
              </w:tabs>
              <w:rPr>
                <w:lang w:val="en-GB"/>
              </w:rPr>
            </w:pPr>
            <w:r>
              <w:rPr>
                <w:lang w:val="en-GB"/>
              </w:rPr>
              <w:t>- Keep a formal level of English</w:t>
            </w:r>
          </w:p>
        </w:tc>
        <w:tc>
          <w:tcPr>
            <w:tcW w:w="4531" w:type="dxa"/>
          </w:tcPr>
          <w:p w14:paraId="41034F3F" w14:textId="77777777" w:rsidR="00427ACC" w:rsidRDefault="00427ACC" w:rsidP="00427ACC">
            <w:pPr>
              <w:tabs>
                <w:tab w:val="left" w:pos="6825"/>
              </w:tabs>
              <w:rPr>
                <w:lang w:val="en-GB"/>
              </w:rPr>
            </w:pPr>
            <w:r w:rsidRPr="00427ACC">
              <w:rPr>
                <w:lang w:val="en-GB"/>
              </w:rPr>
              <w:t>-</w:t>
            </w:r>
            <w:r>
              <w:rPr>
                <w:lang w:val="en-GB"/>
              </w:rPr>
              <w:t xml:space="preserve"> </w:t>
            </w:r>
            <w:r w:rsidRPr="00427ACC">
              <w:rPr>
                <w:lang w:val="en-GB"/>
              </w:rPr>
              <w:t>Abbreviation/contraction</w:t>
            </w:r>
          </w:p>
          <w:p w14:paraId="021BECC1" w14:textId="77777777" w:rsidR="00427ACC" w:rsidRDefault="00427ACC" w:rsidP="00427ACC">
            <w:pPr>
              <w:tabs>
                <w:tab w:val="left" w:pos="6825"/>
              </w:tabs>
              <w:rPr>
                <w:lang w:val="en-GB"/>
              </w:rPr>
            </w:pPr>
            <w:r>
              <w:rPr>
                <w:lang w:val="en-GB"/>
              </w:rPr>
              <w:t>- use we, use I</w:t>
            </w:r>
          </w:p>
          <w:p w14:paraId="75FE32E1" w14:textId="6381B57A" w:rsidR="00427ACC" w:rsidRPr="00427ACC" w:rsidRDefault="00427ACC" w:rsidP="00427ACC">
            <w:pPr>
              <w:tabs>
                <w:tab w:val="left" w:pos="6825"/>
              </w:tabs>
              <w:rPr>
                <w:lang w:val="en-GB"/>
              </w:rPr>
            </w:pPr>
          </w:p>
        </w:tc>
      </w:tr>
    </w:tbl>
    <w:p w14:paraId="134D0718" w14:textId="4AD8AD43" w:rsidR="00D4083E" w:rsidRDefault="00D4083E" w:rsidP="00DC50FB">
      <w:pPr>
        <w:tabs>
          <w:tab w:val="left" w:pos="6825"/>
        </w:tabs>
        <w:rPr>
          <w:lang w:val="en-GB"/>
        </w:rPr>
      </w:pPr>
      <w:r>
        <w:rPr>
          <w:lang w:val="en-GB"/>
        </w:rPr>
        <w:t>What you need for a structure:</w:t>
      </w:r>
    </w:p>
    <w:p w14:paraId="757BB5AF" w14:textId="6BF5DF99" w:rsidR="00D4083E" w:rsidRDefault="00D4083E" w:rsidP="00DC50FB">
      <w:pPr>
        <w:tabs>
          <w:tab w:val="left" w:pos="6825"/>
        </w:tabs>
        <w:rPr>
          <w:lang w:val="en-GB"/>
        </w:rPr>
      </w:pPr>
      <w:r>
        <w:rPr>
          <w:lang w:val="en-GB"/>
        </w:rPr>
        <w:t>1 - Building it (~)45 min</w:t>
      </w:r>
    </w:p>
    <w:p w14:paraId="0E0EB849" w14:textId="5A7F4030" w:rsidR="00D4083E" w:rsidRDefault="00D4083E" w:rsidP="00DC50FB">
      <w:pPr>
        <w:tabs>
          <w:tab w:val="left" w:pos="6825"/>
        </w:tabs>
        <w:rPr>
          <w:lang w:val="en-GB"/>
        </w:rPr>
      </w:pPr>
      <w:r w:rsidRPr="00D4083E">
        <w:rPr>
          <w:lang w:val="en-GB"/>
        </w:rPr>
        <w:sym w:font="Wingdings" w:char="F0E0"/>
      </w:r>
      <w:r>
        <w:rPr>
          <w:lang w:val="en-GB"/>
        </w:rPr>
        <w:t xml:space="preserve"> Intro/2 parts/ conclusion</w:t>
      </w:r>
    </w:p>
    <w:p w14:paraId="5ECE5F5B" w14:textId="7A6E8B89" w:rsidR="00D4083E" w:rsidRDefault="00D4083E" w:rsidP="00D4083E">
      <w:pPr>
        <w:rPr>
          <w:lang w:val="en-GB"/>
        </w:rPr>
      </w:pPr>
      <w:r>
        <w:rPr>
          <w:lang w:val="en-GB"/>
        </w:rPr>
        <w:tab/>
        <w:t>Opening</w:t>
      </w:r>
    </w:p>
    <w:p w14:paraId="77C50C4A" w14:textId="7F494335" w:rsidR="00D4083E" w:rsidRDefault="00D4083E" w:rsidP="00D4083E">
      <w:pPr>
        <w:rPr>
          <w:lang w:val="en-GB"/>
        </w:rPr>
      </w:pPr>
      <w:r w:rsidRPr="00D4083E">
        <w:rPr>
          <w:lang w:val="en-GB"/>
        </w:rPr>
        <w:sym w:font="Wingdings" w:char="F0E0"/>
      </w:r>
      <w:r>
        <w:rPr>
          <w:lang w:val="en-GB"/>
        </w:rPr>
        <w:t xml:space="preserve"> Quotes </w:t>
      </w:r>
      <w:r w:rsidRPr="00D4083E">
        <w:rPr>
          <w:lang w:val="en-GB"/>
        </w:rPr>
        <w:sym w:font="Wingdings" w:char="F0E0"/>
      </w:r>
      <w:r>
        <w:rPr>
          <w:lang w:val="en-GB"/>
        </w:rPr>
        <w:t xml:space="preserve"> ≠ colours according to the past</w:t>
      </w:r>
    </w:p>
    <w:p w14:paraId="38A43799" w14:textId="37D19E88" w:rsidR="00D4083E" w:rsidRDefault="00D4083E" w:rsidP="00D4083E">
      <w:pPr>
        <w:rPr>
          <w:lang w:val="en-GB"/>
        </w:rPr>
      </w:pPr>
      <w:r>
        <w:rPr>
          <w:lang w:val="en-GB"/>
        </w:rPr>
        <w:t>2 – Writing the essay (~) 1hr</w:t>
      </w:r>
    </w:p>
    <w:p w14:paraId="7FBB96AD" w14:textId="57EA977E" w:rsidR="00D4083E" w:rsidRDefault="00D4083E" w:rsidP="00D4083E">
      <w:pPr>
        <w:rPr>
          <w:lang w:val="en-GB"/>
        </w:rPr>
      </w:pPr>
      <w:r w:rsidRPr="00D4083E">
        <w:rPr>
          <w:lang w:val="en-GB"/>
        </w:rPr>
        <w:sym w:font="Wingdings" w:char="F0E8"/>
      </w:r>
      <w:r>
        <w:rPr>
          <w:lang w:val="en-GB"/>
        </w:rPr>
        <w:t xml:space="preserve"> 3) Reread + correct (~) 15 min.</w:t>
      </w:r>
    </w:p>
    <w:p w14:paraId="074CC717" w14:textId="1570612F" w:rsidR="004A7F1D" w:rsidRDefault="004A7F1D" w:rsidP="00DC50FB">
      <w:pPr>
        <w:tabs>
          <w:tab w:val="left" w:pos="6825"/>
        </w:tabs>
        <w:rPr>
          <w:lang w:val="en-GB"/>
        </w:rPr>
      </w:pPr>
      <w:r>
        <w:rPr>
          <w:lang w:val="en-GB"/>
        </w:rPr>
        <w:t>On the Arte app:</w:t>
      </w:r>
    </w:p>
    <w:p w14:paraId="57528035" w14:textId="0AA26E1F" w:rsidR="004A7F1D" w:rsidRDefault="004A7F1D" w:rsidP="00DC50FB">
      <w:pPr>
        <w:tabs>
          <w:tab w:val="left" w:pos="6825"/>
        </w:tabs>
        <w:rPr>
          <w:lang w:val="en-GB"/>
        </w:rPr>
      </w:pPr>
      <w:r>
        <w:rPr>
          <w:lang w:val="en-GB"/>
        </w:rPr>
        <w:t>Documentary to see:</w:t>
      </w:r>
    </w:p>
    <w:p w14:paraId="14676478" w14:textId="4E87C092" w:rsidR="004A7F1D" w:rsidRDefault="001878EA" w:rsidP="00DC50FB">
      <w:pPr>
        <w:tabs>
          <w:tab w:val="left" w:pos="6825"/>
        </w:tabs>
        <w:rPr>
          <w:lang w:val="en-GB"/>
        </w:rPr>
      </w:pPr>
      <w:r>
        <w:rPr>
          <w:lang w:val="en-GB"/>
        </w:rPr>
        <w:t>“</w:t>
      </w:r>
      <w:r w:rsidR="004A7F1D">
        <w:rPr>
          <w:lang w:val="en-GB"/>
        </w:rPr>
        <w:t>La californie de John Steinbeck</w:t>
      </w:r>
      <w:r>
        <w:rPr>
          <w:lang w:val="en-GB"/>
        </w:rPr>
        <w:t xml:space="preserve"> invitation au voyage”</w:t>
      </w:r>
    </w:p>
    <w:p w14:paraId="55DF79C6" w14:textId="5E454B24" w:rsidR="004A7F1D" w:rsidRDefault="001878EA" w:rsidP="00DC50FB">
      <w:pPr>
        <w:tabs>
          <w:tab w:val="left" w:pos="6825"/>
        </w:tabs>
        <w:rPr>
          <w:lang w:val="en-GB"/>
        </w:rPr>
      </w:pPr>
      <w:r>
        <w:rPr>
          <w:lang w:val="en-GB"/>
        </w:rPr>
        <w:t>“Le roman de la colère” (find it on the internet)</w:t>
      </w:r>
    </w:p>
    <w:p w14:paraId="3447AFB6" w14:textId="7D2ABFE7" w:rsidR="001878EA" w:rsidRDefault="006A36F2" w:rsidP="00DC50FB">
      <w:pPr>
        <w:tabs>
          <w:tab w:val="left" w:pos="6825"/>
        </w:tabs>
        <w:rPr>
          <w:lang w:val="en-GB"/>
        </w:rPr>
      </w:pPr>
      <w:r>
        <w:rPr>
          <w:lang w:val="en-GB"/>
        </w:rPr>
        <w:t>Thrice = three times.</w:t>
      </w:r>
    </w:p>
    <w:p w14:paraId="6C110AEF" w14:textId="6F7504C2" w:rsidR="006A36F2" w:rsidRDefault="006A36F2" w:rsidP="00DC50FB">
      <w:pPr>
        <w:tabs>
          <w:tab w:val="left" w:pos="6825"/>
        </w:tabs>
        <w:rPr>
          <w:lang w:val="en-GB"/>
        </w:rPr>
      </w:pPr>
      <w:r>
        <w:rPr>
          <w:lang w:val="en-GB"/>
        </w:rPr>
        <w:t>Shallow = not deep</w:t>
      </w:r>
    </w:p>
    <w:p w14:paraId="77446AF4" w14:textId="7D604222" w:rsidR="006A36F2" w:rsidRDefault="00503918" w:rsidP="00DC50FB">
      <w:pPr>
        <w:tabs>
          <w:tab w:val="left" w:pos="6825"/>
        </w:tabs>
        <w:rPr>
          <w:lang w:val="en-GB"/>
        </w:rPr>
      </w:pPr>
      <w:r>
        <w:rPr>
          <w:lang w:val="en-GB"/>
        </w:rPr>
        <w:t>Off-topic = hors sujet</w:t>
      </w:r>
    </w:p>
    <w:p w14:paraId="70D61805" w14:textId="0ED67BD4" w:rsidR="00503918" w:rsidRDefault="00503918" w:rsidP="00503918">
      <w:pPr>
        <w:pStyle w:val="Paragraphedeliste"/>
        <w:numPr>
          <w:ilvl w:val="0"/>
          <w:numId w:val="8"/>
        </w:numPr>
        <w:tabs>
          <w:tab w:val="left" w:pos="6825"/>
        </w:tabs>
        <w:rPr>
          <w:lang w:val="en-GB"/>
        </w:rPr>
      </w:pPr>
      <w:r>
        <w:rPr>
          <w:lang w:val="en-GB"/>
        </w:rPr>
        <w:t xml:space="preserve">Love relationships: </w:t>
      </w:r>
    </w:p>
    <w:p w14:paraId="555927CA" w14:textId="17E0AA8C" w:rsidR="00503918" w:rsidRDefault="00503918" w:rsidP="00503918">
      <w:pPr>
        <w:pStyle w:val="Paragraphedeliste"/>
        <w:numPr>
          <w:ilvl w:val="1"/>
          <w:numId w:val="8"/>
        </w:numPr>
        <w:tabs>
          <w:tab w:val="left" w:pos="6825"/>
        </w:tabs>
        <w:rPr>
          <w:lang w:val="en-GB"/>
        </w:rPr>
      </w:pPr>
      <w:r>
        <w:rPr>
          <w:lang w:val="en-GB"/>
        </w:rPr>
        <w:t>Doc A</w:t>
      </w:r>
    </w:p>
    <w:p w14:paraId="20FB87CA" w14:textId="174C7166" w:rsidR="00503918" w:rsidRDefault="00503918" w:rsidP="00503918">
      <w:pPr>
        <w:pStyle w:val="Paragraphedeliste"/>
        <w:numPr>
          <w:ilvl w:val="1"/>
          <w:numId w:val="8"/>
        </w:numPr>
        <w:tabs>
          <w:tab w:val="left" w:pos="6825"/>
        </w:tabs>
        <w:rPr>
          <w:lang w:val="en-GB"/>
        </w:rPr>
      </w:pPr>
      <w:r>
        <w:rPr>
          <w:lang w:val="en-GB"/>
        </w:rPr>
        <w:t>Doc B</w:t>
      </w:r>
    </w:p>
    <w:p w14:paraId="6AA70A21" w14:textId="0AA1BF2A" w:rsidR="00503918" w:rsidRDefault="00503918" w:rsidP="00503918">
      <w:pPr>
        <w:pStyle w:val="Paragraphedeliste"/>
        <w:numPr>
          <w:ilvl w:val="1"/>
          <w:numId w:val="8"/>
        </w:numPr>
        <w:tabs>
          <w:tab w:val="left" w:pos="6825"/>
        </w:tabs>
        <w:rPr>
          <w:lang w:val="en-GB"/>
        </w:rPr>
      </w:pPr>
      <w:r>
        <w:rPr>
          <w:lang w:val="en-GB"/>
        </w:rPr>
        <w:t>Doc C</w:t>
      </w:r>
    </w:p>
    <w:p w14:paraId="29D0B1E0" w14:textId="7A2F77C2" w:rsidR="00503918" w:rsidRDefault="00503918" w:rsidP="00503918">
      <w:pPr>
        <w:pStyle w:val="Paragraphedeliste"/>
        <w:numPr>
          <w:ilvl w:val="0"/>
          <w:numId w:val="8"/>
        </w:numPr>
        <w:tabs>
          <w:tab w:val="left" w:pos="6825"/>
        </w:tabs>
        <w:rPr>
          <w:lang w:val="en-GB"/>
        </w:rPr>
      </w:pPr>
      <w:r>
        <w:rPr>
          <w:lang w:val="en-GB"/>
        </w:rPr>
        <w:t xml:space="preserve">Difficulties </w:t>
      </w:r>
      <w:r>
        <w:rPr>
          <w:lang w:val="en-GB"/>
        </w:rPr>
        <w:fldChar w:fldCharType="begin"/>
      </w:r>
      <w:r>
        <w:rPr>
          <w:lang w:val="en-GB"/>
        </w:rPr>
        <w:instrText xml:space="preserve"> EQ \x\le(\a\ac\hs4\co1(Ditto;Likewise))</w:instrText>
      </w:r>
      <w:r>
        <w:rPr>
          <w:lang w:val="en-GB"/>
        </w:rPr>
        <w:fldChar w:fldCharType="end"/>
      </w:r>
    </w:p>
    <w:p w14:paraId="0A1254F3" w14:textId="34C5CBDF" w:rsidR="00503918" w:rsidRDefault="00503918" w:rsidP="00503918">
      <w:pPr>
        <w:pStyle w:val="Paragraphedeliste"/>
        <w:numPr>
          <w:ilvl w:val="1"/>
          <w:numId w:val="8"/>
        </w:numPr>
        <w:tabs>
          <w:tab w:val="left" w:pos="6825"/>
        </w:tabs>
        <w:rPr>
          <w:lang w:val="en-GB"/>
        </w:rPr>
      </w:pPr>
      <w:r>
        <w:rPr>
          <w:lang w:val="en-GB"/>
        </w:rPr>
        <w:t>Highlight in yellow</w:t>
      </w:r>
    </w:p>
    <w:p w14:paraId="3E11A116" w14:textId="72463FD1" w:rsidR="0083208D" w:rsidRDefault="0083208D" w:rsidP="00503918">
      <w:pPr>
        <w:tabs>
          <w:tab w:val="left" w:pos="6825"/>
        </w:tabs>
        <w:rPr>
          <w:lang w:val="en-GB"/>
        </w:rPr>
      </w:pPr>
    </w:p>
    <w:p w14:paraId="0C0B1D87" w14:textId="1BFDA1DC" w:rsidR="0083208D" w:rsidRDefault="0083208D" w:rsidP="00503918">
      <w:pPr>
        <w:tabs>
          <w:tab w:val="left" w:pos="6825"/>
        </w:tabs>
        <w:rPr>
          <w:lang w:val="en-GB"/>
        </w:rPr>
      </w:pPr>
      <w:r>
        <w:rPr>
          <w:lang w:val="en-GB"/>
        </w:rPr>
        <w:t xml:space="preserve">John </w:t>
      </w:r>
      <w:r w:rsidR="00EF2FEF">
        <w:rPr>
          <w:lang w:val="en-GB"/>
        </w:rPr>
        <w:t>Kennedy</w:t>
      </w:r>
      <w:r>
        <w:rPr>
          <w:lang w:val="en-GB"/>
        </w:rPr>
        <w:t xml:space="preserve"> wrote a </w:t>
      </w:r>
      <w:r w:rsidR="00EF2FEF">
        <w:rPr>
          <w:lang w:val="en-GB"/>
        </w:rPr>
        <w:t>book</w:t>
      </w:r>
      <w:r>
        <w:rPr>
          <w:lang w:val="en-GB"/>
        </w:rPr>
        <w:t xml:space="preserve"> </w:t>
      </w:r>
      <w:r w:rsidR="006835A0">
        <w:rPr>
          <w:lang w:val="en-GB"/>
        </w:rPr>
        <w:t>called:</w:t>
      </w:r>
      <w:r>
        <w:rPr>
          <w:lang w:val="en-GB"/>
        </w:rPr>
        <w:t xml:space="preserve"> </w:t>
      </w:r>
      <w:r w:rsidRPr="006835A0">
        <w:rPr>
          <w:u w:val="single"/>
          <w:lang w:val="en-GB"/>
        </w:rPr>
        <w:t xml:space="preserve">A nation of </w:t>
      </w:r>
      <w:r w:rsidR="00EF2FEF" w:rsidRPr="006835A0">
        <w:rPr>
          <w:u w:val="single"/>
          <w:lang w:val="en-GB"/>
        </w:rPr>
        <w:t>immigrants.</w:t>
      </w:r>
      <w:r w:rsidR="00EF2FEF">
        <w:rPr>
          <w:lang w:val="en-GB"/>
        </w:rPr>
        <w:t xml:space="preserve"> Won a prize.</w:t>
      </w:r>
    </w:p>
    <w:p w14:paraId="53AA4455" w14:textId="27E9FE88" w:rsidR="006835A0" w:rsidRDefault="00A20994" w:rsidP="00503918">
      <w:pPr>
        <w:tabs>
          <w:tab w:val="left" w:pos="6825"/>
        </w:tabs>
        <w:rPr>
          <w:lang w:val="en-GB"/>
        </w:rPr>
      </w:pPr>
      <w:r>
        <w:rPr>
          <w:lang w:val="en-GB"/>
        </w:rPr>
        <w:t>CUL8R=see you later</w:t>
      </w:r>
    </w:p>
    <w:p w14:paraId="56D6794D" w14:textId="3C3A260C" w:rsidR="00A20994" w:rsidRDefault="00A20994" w:rsidP="00503918">
      <w:pPr>
        <w:tabs>
          <w:tab w:val="left" w:pos="6825"/>
        </w:tabs>
        <w:rPr>
          <w:lang w:val="en-GB"/>
        </w:rPr>
      </w:pPr>
    </w:p>
    <w:p w14:paraId="1DD26ECE" w14:textId="589E9B87" w:rsidR="00A70158" w:rsidRDefault="00A70158" w:rsidP="00503918">
      <w:pPr>
        <w:tabs>
          <w:tab w:val="left" w:pos="6825"/>
        </w:tabs>
        <w:rPr>
          <w:lang w:val="en-GB"/>
        </w:rPr>
      </w:pPr>
      <w:r>
        <w:rPr>
          <w:lang w:val="en-GB"/>
        </w:rPr>
        <w:t>A deadline = a due date</w:t>
      </w:r>
    </w:p>
    <w:p w14:paraId="57C162DF" w14:textId="182D3C6F" w:rsidR="00427ACC" w:rsidRDefault="00F91949" w:rsidP="00503918">
      <w:pPr>
        <w:tabs>
          <w:tab w:val="left" w:pos="6825"/>
        </w:tabs>
        <w:rPr>
          <w:lang w:val="en-GB"/>
        </w:rPr>
      </w:pPr>
      <w:r>
        <w:rPr>
          <w:lang w:val="en-GB"/>
        </w:rPr>
        <w:t>A stanza = a paragraph in poetry</w:t>
      </w:r>
    </w:p>
    <w:p w14:paraId="1A74239A" w14:textId="3B14CF54" w:rsidR="00F91949" w:rsidRDefault="00F91949" w:rsidP="00503918">
      <w:pPr>
        <w:tabs>
          <w:tab w:val="left" w:pos="6825"/>
        </w:tabs>
        <w:rPr>
          <w:lang w:val="en-GB"/>
        </w:rPr>
      </w:pPr>
      <w:r>
        <w:rPr>
          <w:lang w:val="en-GB"/>
        </w:rPr>
        <w:t>An experiment = a test</w:t>
      </w:r>
    </w:p>
    <w:p w14:paraId="3CB45FFD" w14:textId="602F7521" w:rsidR="00A70158" w:rsidRDefault="00F55A64" w:rsidP="00503918">
      <w:pPr>
        <w:tabs>
          <w:tab w:val="left" w:pos="6825"/>
        </w:tabs>
        <w:rPr>
          <w:lang w:val="en-GB"/>
        </w:rPr>
      </w:pPr>
      <w:r>
        <w:rPr>
          <w:lang w:val="en-GB"/>
        </w:rPr>
        <w:t>To be used to + V + ing = être habitué à</w:t>
      </w:r>
    </w:p>
    <w:p w14:paraId="17AD6E40" w14:textId="337D4E33" w:rsidR="00644024" w:rsidRDefault="00644024" w:rsidP="00503918">
      <w:pPr>
        <w:tabs>
          <w:tab w:val="left" w:pos="6825"/>
        </w:tabs>
        <w:rPr>
          <w:lang w:val="en-GB"/>
        </w:rPr>
      </w:pPr>
      <w:r>
        <w:rPr>
          <w:lang w:val="en-GB"/>
        </w:rPr>
        <w:t>A tale = un conte</w:t>
      </w:r>
    </w:p>
    <w:p w14:paraId="43FB2225" w14:textId="575E4A36" w:rsidR="00F55A64" w:rsidRDefault="00644024" w:rsidP="00503918">
      <w:pPr>
        <w:tabs>
          <w:tab w:val="left" w:pos="6825"/>
        </w:tabs>
        <w:rPr>
          <w:lang w:val="en-GB"/>
        </w:rPr>
      </w:pPr>
      <w:r>
        <w:rPr>
          <w:lang w:val="en-GB"/>
        </w:rPr>
        <w:lastRenderedPageBreak/>
        <w:t>A fable = une fable</w:t>
      </w:r>
    </w:p>
    <w:p w14:paraId="7DCF9B9A" w14:textId="58B790BE" w:rsidR="00F55A64" w:rsidRDefault="00F55A64" w:rsidP="00503918">
      <w:pPr>
        <w:tabs>
          <w:tab w:val="left" w:pos="6825"/>
        </w:tabs>
        <w:rPr>
          <w:lang w:val="en-GB"/>
        </w:rPr>
      </w:pPr>
    </w:p>
    <w:p w14:paraId="1538B7B2" w14:textId="745D3411" w:rsidR="00670EF0" w:rsidRDefault="00706513" w:rsidP="00503918">
      <w:pPr>
        <w:tabs>
          <w:tab w:val="left" w:pos="6825"/>
        </w:tabs>
        <w:rPr>
          <w:lang w:val="en-GB"/>
        </w:rPr>
      </w:pPr>
      <w:r>
        <w:rPr>
          <w:lang w:val="en-GB"/>
        </w:rPr>
        <w:t xml:space="preserve">Negative </w:t>
      </w:r>
      <w:r w:rsidR="00670EF0">
        <w:rPr>
          <w:lang w:val="en-GB"/>
        </w:rPr>
        <w:t>Quotes:</w:t>
      </w:r>
    </w:p>
    <w:p w14:paraId="57DBBB10" w14:textId="39CE846D" w:rsidR="00670EF0" w:rsidRDefault="00670EF0" w:rsidP="00503918">
      <w:pPr>
        <w:tabs>
          <w:tab w:val="left" w:pos="6825"/>
        </w:tabs>
        <w:rPr>
          <w:lang w:val="en-GB"/>
        </w:rPr>
      </w:pPr>
      <w:r>
        <w:rPr>
          <w:lang w:val="en-GB"/>
        </w:rPr>
        <w:t>L.15: “</w:t>
      </w:r>
      <w:r>
        <w:rPr>
          <w:u w:val="single"/>
          <w:lang w:val="en-GB"/>
        </w:rPr>
        <w:t>very degrading</w:t>
      </w:r>
      <w:r>
        <w:rPr>
          <w:lang w:val="en-GB"/>
        </w:rPr>
        <w:t xml:space="preserve"> alliance”</w:t>
      </w:r>
    </w:p>
    <w:p w14:paraId="1CB22A1A" w14:textId="4EF8C267" w:rsidR="00670EF0" w:rsidRDefault="00670EF0" w:rsidP="00503918">
      <w:pPr>
        <w:tabs>
          <w:tab w:val="left" w:pos="6825"/>
        </w:tabs>
        <w:rPr>
          <w:lang w:val="en-GB"/>
        </w:rPr>
      </w:pPr>
      <w:r>
        <w:rPr>
          <w:lang w:val="en-GB"/>
        </w:rPr>
        <w:t>L.20: “</w:t>
      </w:r>
      <w:r w:rsidR="003363DF">
        <w:rPr>
          <w:lang w:val="en-GB"/>
        </w:rPr>
        <w:fldChar w:fldCharType="begin"/>
      </w:r>
      <w:r w:rsidR="003363DF">
        <w:rPr>
          <w:lang w:val="en-GB"/>
        </w:rPr>
        <w:instrText xml:space="preserve"> EQ \x(nothing)</w:instrText>
      </w:r>
      <w:r w:rsidR="003363DF">
        <w:rPr>
          <w:lang w:val="en-GB"/>
        </w:rPr>
        <w:fldChar w:fldCharType="end"/>
      </w:r>
      <w:r>
        <w:rPr>
          <w:lang w:val="en-GB"/>
        </w:rPr>
        <w:t>/</w:t>
      </w:r>
      <w:r w:rsidRPr="003363DF">
        <w:rPr>
          <w:u w:val="double"/>
          <w:lang w:val="en-GB"/>
        </w:rPr>
        <w:t>no</w:t>
      </w:r>
      <w:r>
        <w:rPr>
          <w:lang w:val="en-GB"/>
        </w:rPr>
        <w:t xml:space="preserve"> hopes”</w:t>
      </w:r>
    </w:p>
    <w:p w14:paraId="217140E3" w14:textId="3846BB04" w:rsidR="00670EF0" w:rsidRDefault="00670EF0" w:rsidP="00503918">
      <w:pPr>
        <w:tabs>
          <w:tab w:val="left" w:pos="6825"/>
        </w:tabs>
        <w:rPr>
          <w:lang w:val="en-GB"/>
        </w:rPr>
      </w:pPr>
      <w:r>
        <w:rPr>
          <w:lang w:val="en-GB"/>
        </w:rPr>
        <w:t>L.21: “</w:t>
      </w:r>
      <w:r w:rsidRPr="003363DF">
        <w:rPr>
          <w:u w:val="double"/>
          <w:lang w:val="en-GB"/>
        </w:rPr>
        <w:t>un</w:t>
      </w:r>
      <w:r w:rsidRPr="003363DF">
        <w:rPr>
          <w:lang w:val="en-GB"/>
        </w:rPr>
        <w:t>certain</w:t>
      </w:r>
      <w:r>
        <w:rPr>
          <w:lang w:val="en-GB"/>
        </w:rPr>
        <w:t>/</w:t>
      </w:r>
      <w:r w:rsidRPr="003363DF">
        <w:rPr>
          <w:u w:val="double"/>
          <w:lang w:val="en-GB"/>
        </w:rPr>
        <w:t>no</w:t>
      </w:r>
      <w:r>
        <w:rPr>
          <w:lang w:val="en-GB"/>
        </w:rPr>
        <w:t>…”</w:t>
      </w:r>
    </w:p>
    <w:p w14:paraId="0C815AE1" w14:textId="72475F70" w:rsidR="003363DF" w:rsidRDefault="003363DF" w:rsidP="00503918">
      <w:pPr>
        <w:tabs>
          <w:tab w:val="left" w:pos="6825"/>
        </w:tabs>
        <w:rPr>
          <w:lang w:val="en-GB"/>
        </w:rPr>
      </w:pPr>
      <w:r>
        <w:rPr>
          <w:lang w:val="en-GB"/>
        </w:rPr>
        <w:t>L.24: “</w:t>
      </w:r>
      <w:r w:rsidRPr="003363DF">
        <w:rPr>
          <w:u w:val="single"/>
          <w:lang w:val="en-GB"/>
        </w:rPr>
        <w:t>without</w:t>
      </w:r>
      <w:r>
        <w:rPr>
          <w:lang w:val="en-GB"/>
        </w:rPr>
        <w:t xml:space="preserve"> alliance or fortune”</w:t>
      </w:r>
    </w:p>
    <w:p w14:paraId="37254991" w14:textId="0ECF8EC6" w:rsidR="003363DF" w:rsidRDefault="003363DF" w:rsidP="00503918">
      <w:pPr>
        <w:tabs>
          <w:tab w:val="left" w:pos="6825"/>
        </w:tabs>
        <w:rPr>
          <w:lang w:val="en-GB"/>
        </w:rPr>
      </w:pPr>
      <w:r>
        <w:rPr>
          <w:lang w:val="en-GB"/>
        </w:rPr>
        <w:t xml:space="preserve">L.26: “must </w:t>
      </w:r>
      <w:r w:rsidRPr="003363DF">
        <w:rPr>
          <w:u w:val="double"/>
          <w:lang w:val="en-GB"/>
        </w:rPr>
        <w:t>not</w:t>
      </w:r>
      <w:r>
        <w:rPr>
          <w:lang w:val="en-GB"/>
        </w:rPr>
        <w:t xml:space="preserve"> be”</w:t>
      </w:r>
    </w:p>
    <w:p w14:paraId="5066D4C7" w14:textId="148E06C8" w:rsidR="003363DF" w:rsidRDefault="003363DF" w:rsidP="00503918">
      <w:pPr>
        <w:tabs>
          <w:tab w:val="left" w:pos="6825"/>
        </w:tabs>
        <w:rPr>
          <w:lang w:val="en-GB"/>
        </w:rPr>
      </w:pPr>
      <w:r>
        <w:rPr>
          <w:lang w:val="en-GB"/>
        </w:rPr>
        <w:t xml:space="preserve">L.29: </w:t>
      </w:r>
      <w:r w:rsidRPr="003363DF">
        <w:rPr>
          <w:u w:val="double"/>
          <w:lang w:val="en-GB"/>
        </w:rPr>
        <w:t>no</w:t>
      </w:r>
      <w:r>
        <w:rPr>
          <w:lang w:val="en-GB"/>
        </w:rPr>
        <w:t xml:space="preserve"> fortune</w:t>
      </w:r>
    </w:p>
    <w:p w14:paraId="27A6DA82" w14:textId="36A3649E" w:rsidR="003363DF" w:rsidRDefault="003363DF" w:rsidP="00503918">
      <w:pPr>
        <w:tabs>
          <w:tab w:val="left" w:pos="6825"/>
        </w:tabs>
        <w:rPr>
          <w:lang w:val="en-GB"/>
        </w:rPr>
      </w:pPr>
      <w:r>
        <w:rPr>
          <w:lang w:val="en-GB"/>
        </w:rPr>
        <w:t>L.30: “</w:t>
      </w:r>
      <w:r>
        <w:rPr>
          <w:lang w:val="en-GB"/>
        </w:rPr>
        <w:fldChar w:fldCharType="begin"/>
      </w:r>
      <w:r>
        <w:rPr>
          <w:lang w:val="en-GB"/>
        </w:rPr>
        <w:instrText xml:space="preserve"> EQ \x(nothing)</w:instrText>
      </w:r>
      <w:r>
        <w:rPr>
          <w:lang w:val="en-GB"/>
        </w:rPr>
        <w:fldChar w:fldCharType="end"/>
      </w:r>
      <w:r>
        <w:rPr>
          <w:lang w:val="en-GB"/>
        </w:rPr>
        <w:t>”</w:t>
      </w:r>
    </w:p>
    <w:p w14:paraId="3557BF5D" w14:textId="025534F2" w:rsidR="00706513" w:rsidRDefault="00706513" w:rsidP="00503918">
      <w:pPr>
        <w:tabs>
          <w:tab w:val="left" w:pos="6825"/>
        </w:tabs>
        <w:rPr>
          <w:lang w:val="en-GB"/>
        </w:rPr>
      </w:pPr>
    </w:p>
    <w:p w14:paraId="19DCD972" w14:textId="061ED772" w:rsidR="00706513" w:rsidRDefault="00706513" w:rsidP="00503918">
      <w:pPr>
        <w:tabs>
          <w:tab w:val="left" w:pos="6825"/>
        </w:tabs>
        <w:rPr>
          <w:lang w:val="en-GB"/>
        </w:rPr>
      </w:pPr>
      <w:r>
        <w:rPr>
          <w:lang w:val="en-GB"/>
        </w:rPr>
        <w:t>Positive Quotes:</w:t>
      </w:r>
    </w:p>
    <w:p w14:paraId="683BE277" w14:textId="7C994B4C" w:rsidR="00706513" w:rsidRDefault="00706513" w:rsidP="00503918">
      <w:pPr>
        <w:tabs>
          <w:tab w:val="left" w:pos="6825"/>
        </w:tabs>
        <w:rPr>
          <w:lang w:val="en-GB"/>
        </w:rPr>
      </w:pPr>
      <w:r>
        <w:rPr>
          <w:lang w:val="en-GB"/>
        </w:rPr>
        <w:t>Fine, great, brilliancy, intelligence = qualities of the captain</w:t>
      </w:r>
      <w:r w:rsidR="0066589B">
        <w:rPr>
          <w:lang w:val="en-GB"/>
        </w:rPr>
        <w:t>, positive portrait.</w:t>
      </w:r>
    </w:p>
    <w:p w14:paraId="1FEAA0A4" w14:textId="17E3FAF3" w:rsidR="0066589B" w:rsidRDefault="0066589B" w:rsidP="00503918">
      <w:pPr>
        <w:tabs>
          <w:tab w:val="left" w:pos="6825"/>
        </w:tabs>
        <w:rPr>
          <w:lang w:val="en-GB"/>
        </w:rPr>
      </w:pPr>
    </w:p>
    <w:p w14:paraId="201EF60D" w14:textId="4DB9F049" w:rsidR="00870DD0" w:rsidRDefault="00870DD0" w:rsidP="00503918">
      <w:pPr>
        <w:tabs>
          <w:tab w:val="left" w:pos="6825"/>
        </w:tabs>
        <w:rPr>
          <w:lang w:val="en-GB"/>
        </w:rPr>
      </w:pPr>
      <w:r>
        <w:rPr>
          <w:lang w:val="en-GB"/>
        </w:rPr>
        <w:t>An innuendo = un sous-entendu</w:t>
      </w:r>
    </w:p>
    <w:p w14:paraId="714404B2" w14:textId="404CF5D9" w:rsidR="00870DD0" w:rsidRDefault="00870DD0" w:rsidP="00503918">
      <w:pPr>
        <w:tabs>
          <w:tab w:val="left" w:pos="6825"/>
        </w:tabs>
        <w:rPr>
          <w:lang w:val="en-GB"/>
        </w:rPr>
      </w:pPr>
      <w:r>
        <w:rPr>
          <w:lang w:val="en-GB"/>
        </w:rPr>
        <w:t>To be misleading = être trompeur</w:t>
      </w:r>
    </w:p>
    <w:p w14:paraId="63805B66" w14:textId="5BEC5A22" w:rsidR="001466CE" w:rsidRDefault="009C7C1A" w:rsidP="00503918">
      <w:pPr>
        <w:tabs>
          <w:tab w:val="left" w:pos="6825"/>
        </w:tabs>
        <w:rPr>
          <w:lang w:val="en-GB"/>
        </w:rPr>
      </w:pPr>
      <w:r>
        <w:rPr>
          <w:lang w:val="en-GB"/>
        </w:rPr>
        <w:t xml:space="preserve">Clif hanger = </w:t>
      </w:r>
      <w:r w:rsidR="00364959">
        <w:rPr>
          <w:lang w:val="en-GB"/>
        </w:rPr>
        <w:t>suspense</w:t>
      </w:r>
    </w:p>
    <w:p w14:paraId="3F5AF920" w14:textId="1E2AD34B" w:rsidR="00364959" w:rsidRDefault="00364959" w:rsidP="00503918">
      <w:pPr>
        <w:tabs>
          <w:tab w:val="left" w:pos="6825"/>
        </w:tabs>
        <w:rPr>
          <w:lang w:val="en-GB"/>
        </w:rPr>
      </w:pPr>
      <w:r>
        <w:rPr>
          <w:lang w:val="en-GB"/>
        </w:rPr>
        <w:t>Analepsis = analepse  (flash back)</w:t>
      </w:r>
    </w:p>
    <w:p w14:paraId="1ED71DEF" w14:textId="1F5D0678" w:rsidR="00364959" w:rsidRPr="00670EF0" w:rsidRDefault="00364959" w:rsidP="00503918">
      <w:pPr>
        <w:tabs>
          <w:tab w:val="left" w:pos="6825"/>
        </w:tabs>
        <w:rPr>
          <w:lang w:val="en-GB"/>
        </w:rPr>
      </w:pPr>
      <w:r>
        <w:rPr>
          <w:lang w:val="en-GB"/>
        </w:rPr>
        <w:t>Prolepsis = une prolèpse (flash forwards)</w:t>
      </w:r>
    </w:p>
    <w:p w14:paraId="63E392FF" w14:textId="4175FD4E" w:rsidR="00670EF0" w:rsidRDefault="00D606BF" w:rsidP="00503918">
      <w:pPr>
        <w:tabs>
          <w:tab w:val="left" w:pos="6825"/>
        </w:tabs>
        <w:rPr>
          <w:lang w:val="en-GB"/>
        </w:rPr>
      </w:pPr>
      <w:r>
        <w:rPr>
          <w:lang w:val="en-GB"/>
        </w:rPr>
        <w:t xml:space="preserve">B </w:t>
      </w:r>
      <w:r w:rsidRPr="00D606BF">
        <w:rPr>
          <w:lang w:val="en-GB"/>
        </w:rPr>
        <w:sym w:font="Wingdings" w:char="F0E0"/>
      </w:r>
      <w:r>
        <w:rPr>
          <w:lang w:val="en-GB"/>
        </w:rPr>
        <w:t xml:space="preserve"> background</w:t>
      </w:r>
    </w:p>
    <w:p w14:paraId="788D6A79" w14:textId="70BCD78B" w:rsidR="0003170B" w:rsidRDefault="0003170B" w:rsidP="00503918">
      <w:pPr>
        <w:tabs>
          <w:tab w:val="left" w:pos="6825"/>
        </w:tabs>
        <w:rPr>
          <w:lang w:val="en-GB"/>
        </w:rPr>
      </w:pPr>
      <w:r>
        <w:rPr>
          <w:lang w:val="en-GB"/>
        </w:rPr>
        <w:t>To be boisterous = to be noisy</w:t>
      </w:r>
    </w:p>
    <w:p w14:paraId="17A5E6DC" w14:textId="38927419" w:rsidR="0003170B" w:rsidRDefault="0046242A" w:rsidP="00503918">
      <w:pPr>
        <w:tabs>
          <w:tab w:val="left" w:pos="6825"/>
        </w:tabs>
        <w:rPr>
          <w:lang w:val="en-GB"/>
        </w:rPr>
      </w:pPr>
      <w:r>
        <w:rPr>
          <w:lang w:val="en-GB"/>
        </w:rPr>
        <w:t>In the suburbs = in the outskirts</w:t>
      </w:r>
    </w:p>
    <w:p w14:paraId="657CB2E1" w14:textId="4D4E44BB" w:rsidR="0046242A" w:rsidRDefault="007E49BD" w:rsidP="00503918">
      <w:pPr>
        <w:tabs>
          <w:tab w:val="left" w:pos="6825"/>
        </w:tabs>
        <w:rPr>
          <w:lang w:val="en-GB"/>
        </w:rPr>
      </w:pPr>
      <w:r>
        <w:rPr>
          <w:lang w:val="en-GB"/>
        </w:rPr>
        <w:t>Hammering effect =repetition of a consonant</w:t>
      </w:r>
    </w:p>
    <w:p w14:paraId="0AF0A749" w14:textId="3D67158E" w:rsidR="007E49BD" w:rsidRDefault="007E49BD" w:rsidP="00503918">
      <w:pPr>
        <w:tabs>
          <w:tab w:val="left" w:pos="6825"/>
        </w:tabs>
        <w:rPr>
          <w:lang w:val="en-GB"/>
        </w:rPr>
      </w:pPr>
      <w:r>
        <w:rPr>
          <w:lang w:val="en-GB"/>
        </w:rPr>
        <w:t>t/d = consonant</w:t>
      </w:r>
    </w:p>
    <w:p w14:paraId="36B2BCF5" w14:textId="08A74E95" w:rsidR="007E49BD" w:rsidRDefault="00C17900" w:rsidP="006A5ED8">
      <w:pPr>
        <w:tabs>
          <w:tab w:val="left" w:pos="3375"/>
        </w:tabs>
        <w:rPr>
          <w:lang w:val="en-GB"/>
        </w:rPr>
      </w:pPr>
      <w:r>
        <w:rPr>
          <w:lang w:val="en-GB"/>
        </w:rPr>
        <w:t>search the poem “the tyger”</w:t>
      </w:r>
      <w:r w:rsidR="006A5ED8">
        <w:rPr>
          <w:lang w:val="en-GB"/>
        </w:rPr>
        <w:t xml:space="preserve"> William blake</w:t>
      </w:r>
    </w:p>
    <w:p w14:paraId="68A8E33E" w14:textId="320DFCB9" w:rsidR="00C17900" w:rsidRDefault="008F6560" w:rsidP="00503918">
      <w:pPr>
        <w:tabs>
          <w:tab w:val="left" w:pos="6825"/>
        </w:tabs>
        <w:rPr>
          <w:lang w:val="en-GB"/>
        </w:rPr>
      </w:pPr>
      <w:r>
        <w:rPr>
          <w:lang w:val="en-GB"/>
        </w:rPr>
        <w:t>search the song based on the poem “the tyger”</w:t>
      </w:r>
    </w:p>
    <w:p w14:paraId="5DA51B73" w14:textId="2742E196" w:rsidR="008F6560" w:rsidRDefault="008F6560" w:rsidP="00503918">
      <w:pPr>
        <w:tabs>
          <w:tab w:val="left" w:pos="6825"/>
        </w:tabs>
        <w:rPr>
          <w:lang w:val="en-GB"/>
        </w:rPr>
      </w:pPr>
      <w:r>
        <w:rPr>
          <w:lang w:val="en-GB"/>
        </w:rPr>
        <w:t>a collection of poems = un recueil de po</w:t>
      </w:r>
      <w:r w:rsidR="005630A6">
        <w:rPr>
          <w:lang w:val="en-GB"/>
        </w:rPr>
        <w:t>èmes</w:t>
      </w:r>
    </w:p>
    <w:p w14:paraId="1E8D218D" w14:textId="5E3E86E6" w:rsidR="008F6560" w:rsidRDefault="008F6560" w:rsidP="00503918">
      <w:pPr>
        <w:tabs>
          <w:tab w:val="left" w:pos="6825"/>
        </w:tabs>
        <w:rPr>
          <w:lang w:val="en-GB"/>
        </w:rPr>
      </w:pPr>
      <w:r>
        <w:rPr>
          <w:lang w:val="en-GB"/>
        </w:rPr>
        <w:t>searche the collection “songs of Experience”</w:t>
      </w:r>
    </w:p>
    <w:p w14:paraId="1FCA0CB3" w14:textId="2B9CFCEA" w:rsidR="008F6560" w:rsidRDefault="008F6560" w:rsidP="00503918">
      <w:pPr>
        <w:tabs>
          <w:tab w:val="left" w:pos="6825"/>
        </w:tabs>
        <w:rPr>
          <w:lang w:val="en-GB"/>
        </w:rPr>
      </w:pPr>
      <w:r>
        <w:rPr>
          <w:lang w:val="en-GB"/>
        </w:rPr>
        <w:t>hymn = hymne religieux</w:t>
      </w:r>
    </w:p>
    <w:p w14:paraId="6E198E5C" w14:textId="30111531" w:rsidR="008F6560" w:rsidRDefault="008F6560" w:rsidP="00503918">
      <w:pPr>
        <w:tabs>
          <w:tab w:val="left" w:pos="6825"/>
        </w:tabs>
        <w:rPr>
          <w:lang w:val="en-GB"/>
        </w:rPr>
      </w:pPr>
      <w:r>
        <w:rPr>
          <w:lang w:val="en-GB"/>
        </w:rPr>
        <w:t>search the lamb by blake</w:t>
      </w:r>
    </w:p>
    <w:p w14:paraId="0FAD074F" w14:textId="77777777" w:rsidR="00D66457" w:rsidRDefault="00D66457" w:rsidP="00503918">
      <w:pPr>
        <w:tabs>
          <w:tab w:val="left" w:pos="6825"/>
        </w:tabs>
        <w:rPr>
          <w:lang w:val="en-GB"/>
        </w:rPr>
      </w:pPr>
      <w:r>
        <w:rPr>
          <w:lang w:val="en-GB"/>
        </w:rPr>
        <w:lastRenderedPageBreak/>
        <w:t>search songs of innocence</w:t>
      </w:r>
    </w:p>
    <w:p w14:paraId="65FAC021" w14:textId="5B4E67D2" w:rsidR="008F6560" w:rsidRDefault="00D66457" w:rsidP="00503918">
      <w:pPr>
        <w:tabs>
          <w:tab w:val="left" w:pos="6825"/>
        </w:tabs>
        <w:rPr>
          <w:lang w:val="en-GB"/>
        </w:rPr>
      </w:pPr>
      <w:r>
        <w:rPr>
          <w:lang w:val="en-GB"/>
        </w:rPr>
        <w:t>lamb = Innocence = heaven</w:t>
      </w:r>
    </w:p>
    <w:p w14:paraId="5F2B7DC0" w14:textId="69F1C332" w:rsidR="00D66457" w:rsidRDefault="00D66457" w:rsidP="00503918">
      <w:pPr>
        <w:tabs>
          <w:tab w:val="left" w:pos="6825"/>
        </w:tabs>
        <w:rPr>
          <w:lang w:val="en-GB"/>
        </w:rPr>
      </w:pPr>
      <w:r>
        <w:rPr>
          <w:lang w:val="en-GB"/>
        </w:rPr>
        <w:t>Tiger = experience = hell</w:t>
      </w:r>
    </w:p>
    <w:p w14:paraId="7ADA422E" w14:textId="69D89143" w:rsidR="00D66457" w:rsidRDefault="00D66457" w:rsidP="00503918">
      <w:pPr>
        <w:tabs>
          <w:tab w:val="left" w:pos="6825"/>
        </w:tabs>
        <w:rPr>
          <w:lang w:val="en-GB"/>
        </w:rPr>
      </w:pPr>
      <w:r>
        <w:rPr>
          <w:lang w:val="en-GB"/>
        </w:rPr>
        <w:t>A daredevil = un casse cou.</w:t>
      </w:r>
    </w:p>
    <w:p w14:paraId="3449B3B9" w14:textId="06A674B4" w:rsidR="00D66457" w:rsidRDefault="00300782" w:rsidP="00503918">
      <w:pPr>
        <w:tabs>
          <w:tab w:val="left" w:pos="6825"/>
        </w:tabs>
        <w:rPr>
          <w:lang w:val="en-GB"/>
        </w:rPr>
      </w:pPr>
      <w:r>
        <w:rPr>
          <w:lang w:val="en-GB"/>
        </w:rPr>
        <w:t>Search “the lesson of the moth”</w:t>
      </w:r>
      <w:r w:rsidR="00605D13">
        <w:rPr>
          <w:lang w:val="en-GB"/>
        </w:rPr>
        <w:t xml:space="preserve"> from Do</w:t>
      </w:r>
      <w:r w:rsidR="00AB4D51">
        <w:rPr>
          <w:lang w:val="en-GB"/>
        </w:rPr>
        <w:t>n(ald)</w:t>
      </w:r>
      <w:r w:rsidR="00605D13">
        <w:rPr>
          <w:lang w:val="en-GB"/>
        </w:rPr>
        <w:t xml:space="preserve"> Marquis</w:t>
      </w:r>
    </w:p>
    <w:p w14:paraId="3B714E8A" w14:textId="443E150C" w:rsidR="00300782" w:rsidRDefault="00300782" w:rsidP="00503918">
      <w:pPr>
        <w:tabs>
          <w:tab w:val="left" w:pos="6825"/>
        </w:tabs>
        <w:rPr>
          <w:lang w:val="en-GB"/>
        </w:rPr>
      </w:pPr>
      <w:r>
        <w:rPr>
          <w:lang w:val="en-GB"/>
        </w:rPr>
        <w:t>A cockroach = un cafard, une blate.</w:t>
      </w:r>
    </w:p>
    <w:p w14:paraId="1CBA42C8" w14:textId="161FE8A9" w:rsidR="00300782" w:rsidRDefault="00FE3BAC" w:rsidP="00503918">
      <w:pPr>
        <w:tabs>
          <w:tab w:val="left" w:pos="6825"/>
        </w:tabs>
        <w:rPr>
          <w:lang w:val="en-GB"/>
        </w:rPr>
      </w:pPr>
      <w:r>
        <w:rPr>
          <w:lang w:val="en-GB"/>
        </w:rPr>
        <w:t>A free verse poem = un po</w:t>
      </w:r>
      <w:r w:rsidR="005630A6">
        <w:rPr>
          <w:lang w:val="en-GB"/>
        </w:rPr>
        <w:t>ème</w:t>
      </w:r>
      <w:r>
        <w:rPr>
          <w:lang w:val="en-GB"/>
        </w:rPr>
        <w:t xml:space="preserve"> en vers libre</w:t>
      </w:r>
    </w:p>
    <w:p w14:paraId="7703EC17" w14:textId="1C94991C" w:rsidR="00FE3BAC" w:rsidRDefault="00AB4D51" w:rsidP="00503918">
      <w:pPr>
        <w:tabs>
          <w:tab w:val="left" w:pos="6825"/>
        </w:tabs>
        <w:rPr>
          <w:lang w:val="en-GB"/>
        </w:rPr>
      </w:pPr>
      <w:r>
        <w:rPr>
          <w:lang w:val="en-GB"/>
        </w:rPr>
        <w:t>In the moth:</w:t>
      </w:r>
    </w:p>
    <w:p w14:paraId="0BC291E1" w14:textId="18467701" w:rsidR="00AB4D51" w:rsidRDefault="00AB4D51" w:rsidP="00503918">
      <w:pPr>
        <w:tabs>
          <w:tab w:val="left" w:pos="6825"/>
        </w:tabs>
        <w:rPr>
          <w:lang w:val="en-GB"/>
        </w:rPr>
      </w:pPr>
      <w:r>
        <w:rPr>
          <w:lang w:val="en-GB"/>
        </w:rPr>
        <w:t>Archie and Mehitabel</w:t>
      </w:r>
    </w:p>
    <w:p w14:paraId="6250173C" w14:textId="3DE7A795" w:rsidR="00AB4D51" w:rsidRDefault="00AB4D51" w:rsidP="00503918">
      <w:pPr>
        <w:tabs>
          <w:tab w:val="left" w:pos="6825"/>
        </w:tabs>
        <w:rPr>
          <w:lang w:val="en-GB"/>
        </w:rPr>
      </w:pPr>
      <w:r>
        <w:rPr>
          <w:lang w:val="en-GB"/>
        </w:rPr>
        <w:t>Archie = the cockroach</w:t>
      </w:r>
    </w:p>
    <w:p w14:paraId="62EB94AD" w14:textId="6C67200D" w:rsidR="00AB4D51" w:rsidRDefault="00AB4D51" w:rsidP="00503918">
      <w:pPr>
        <w:tabs>
          <w:tab w:val="left" w:pos="6825"/>
        </w:tabs>
        <w:rPr>
          <w:lang w:val="en-GB"/>
        </w:rPr>
      </w:pPr>
      <w:r>
        <w:rPr>
          <w:lang w:val="en-GB"/>
        </w:rPr>
        <w:t>Mehitabel = the cat</w:t>
      </w:r>
    </w:p>
    <w:p w14:paraId="706C0894" w14:textId="6EEC8499" w:rsidR="003C6549" w:rsidRDefault="003C6549" w:rsidP="00503918">
      <w:pPr>
        <w:tabs>
          <w:tab w:val="left" w:pos="6825"/>
        </w:tabs>
        <w:rPr>
          <w:lang w:val="en-GB"/>
        </w:rPr>
      </w:pPr>
      <w:r>
        <w:rPr>
          <w:lang w:val="en-GB"/>
        </w:rPr>
        <w:t>Stale = rotten, not heathly</w:t>
      </w:r>
    </w:p>
    <w:p w14:paraId="02A7CCBC" w14:textId="3D61F6E5" w:rsidR="003C6549" w:rsidRDefault="003C6549" w:rsidP="00503918">
      <w:pPr>
        <w:tabs>
          <w:tab w:val="left" w:pos="6825"/>
        </w:tabs>
        <w:rPr>
          <w:lang w:val="en-GB"/>
        </w:rPr>
      </w:pPr>
      <w:r>
        <w:rPr>
          <w:lang w:val="en-GB"/>
        </w:rPr>
        <w:t>Draft = brouillon</w:t>
      </w:r>
    </w:p>
    <w:p w14:paraId="724985BB" w14:textId="7F28AF17" w:rsidR="003C6549" w:rsidRDefault="003C6549" w:rsidP="00503918">
      <w:pPr>
        <w:tabs>
          <w:tab w:val="left" w:pos="6825"/>
        </w:tabs>
        <w:rPr>
          <w:lang w:val="en-GB"/>
        </w:rPr>
      </w:pPr>
      <w:r>
        <w:rPr>
          <w:lang w:val="en-GB"/>
        </w:rPr>
        <w:t>Out of the blue = by chance</w:t>
      </w:r>
    </w:p>
    <w:p w14:paraId="504E7353" w14:textId="147E073E" w:rsidR="003C6549" w:rsidRDefault="00533078" w:rsidP="00503918">
      <w:pPr>
        <w:tabs>
          <w:tab w:val="left" w:pos="6825"/>
        </w:tabs>
        <w:rPr>
          <w:lang w:val="en-GB"/>
        </w:rPr>
      </w:pPr>
      <w:r>
        <w:rPr>
          <w:lang w:val="en-GB"/>
        </w:rPr>
        <w:t xml:space="preserve">A tip = </w:t>
      </w:r>
      <w:r>
        <w:rPr>
          <w:lang w:val="en-GB"/>
        </w:rPr>
        <w:fldChar w:fldCharType="begin"/>
      </w:r>
      <w:r>
        <w:rPr>
          <w:lang w:val="en-GB"/>
        </w:rPr>
        <w:instrText xml:space="preserve"> EQ \x\le(\a\ac\hs4\co1(money given for a service;a piece of advice;the end of a pen;the end of something))</w:instrText>
      </w:r>
      <w:r>
        <w:rPr>
          <w:lang w:val="en-GB"/>
        </w:rPr>
        <w:fldChar w:fldCharType="end"/>
      </w:r>
    </w:p>
    <w:p w14:paraId="41E893B7" w14:textId="4C8195D8" w:rsidR="00533078" w:rsidRDefault="00533078" w:rsidP="00503918">
      <w:pPr>
        <w:tabs>
          <w:tab w:val="left" w:pos="6825"/>
        </w:tabs>
        <w:rPr>
          <w:lang w:val="en-GB"/>
        </w:rPr>
      </w:pPr>
      <w:r>
        <w:rPr>
          <w:lang w:val="en-GB"/>
        </w:rPr>
        <w:t>A tale = un conte</w:t>
      </w:r>
    </w:p>
    <w:p w14:paraId="225E6B84" w14:textId="5B6569E7" w:rsidR="00533078" w:rsidRDefault="00533078" w:rsidP="00503918">
      <w:pPr>
        <w:tabs>
          <w:tab w:val="left" w:pos="6825"/>
        </w:tabs>
        <w:rPr>
          <w:lang w:val="en-GB"/>
        </w:rPr>
      </w:pPr>
      <w:r>
        <w:rPr>
          <w:lang w:val="en-GB"/>
        </w:rPr>
        <w:t>A fairy tale = un conte de fée</w:t>
      </w:r>
    </w:p>
    <w:p w14:paraId="5C9C9C9B" w14:textId="2EE1E86A" w:rsidR="00533078" w:rsidRDefault="004248CC" w:rsidP="00503918">
      <w:pPr>
        <w:tabs>
          <w:tab w:val="left" w:pos="6825"/>
        </w:tabs>
        <w:rPr>
          <w:lang w:val="en-GB"/>
        </w:rPr>
      </w:pPr>
      <w:r>
        <w:rPr>
          <w:lang w:val="en-GB"/>
        </w:rPr>
        <w:t>A consonant = une consonne</w:t>
      </w:r>
    </w:p>
    <w:p w14:paraId="2B9DEB3F" w14:textId="642DF143" w:rsidR="004248CC" w:rsidRDefault="004248CC" w:rsidP="00503918">
      <w:pPr>
        <w:tabs>
          <w:tab w:val="left" w:pos="6825"/>
        </w:tabs>
        <w:rPr>
          <w:lang w:val="en-GB"/>
        </w:rPr>
      </w:pPr>
      <w:r>
        <w:rPr>
          <w:lang w:val="en-GB"/>
        </w:rPr>
        <w:t>A vowel = une voyelle</w:t>
      </w:r>
    </w:p>
    <w:p w14:paraId="518D814A" w14:textId="3F15E64E" w:rsidR="004248CC" w:rsidRPr="00533078" w:rsidRDefault="004248CC" w:rsidP="00503918">
      <w:pPr>
        <w:tabs>
          <w:tab w:val="left" w:pos="6825"/>
        </w:tabs>
        <w:rPr>
          <w:lang w:val="en-GB"/>
        </w:rPr>
      </w:pPr>
      <w:r>
        <w:rPr>
          <w:lang w:val="en-GB"/>
        </w:rPr>
        <w:t>A beacon = a lighthouse</w:t>
      </w:r>
    </w:p>
    <w:p w14:paraId="50F87E75" w14:textId="43D40D6C" w:rsidR="003C6549" w:rsidRDefault="000A7899" w:rsidP="00503918">
      <w:pPr>
        <w:tabs>
          <w:tab w:val="left" w:pos="6825"/>
        </w:tabs>
        <w:rPr>
          <w:lang w:val="en-GB"/>
        </w:rPr>
      </w:pPr>
      <w:r>
        <w:rPr>
          <w:lang w:val="en-GB"/>
        </w:rPr>
        <w:t>Chopstick = Asian cutlery</w:t>
      </w:r>
    </w:p>
    <w:p w14:paraId="3913BC3B" w14:textId="3D21E46D" w:rsidR="000A7899" w:rsidRDefault="000A7899" w:rsidP="00503918">
      <w:pPr>
        <w:tabs>
          <w:tab w:val="left" w:pos="6825"/>
        </w:tabs>
        <w:rPr>
          <w:lang w:val="en-GB"/>
        </w:rPr>
      </w:pPr>
      <w:r>
        <w:rPr>
          <w:lang w:val="en-GB"/>
        </w:rPr>
        <w:t>To agree = être d’accord</w:t>
      </w:r>
    </w:p>
    <w:p w14:paraId="58450A41" w14:textId="1E213EDC" w:rsidR="000A7899" w:rsidRDefault="000A7899" w:rsidP="00503918">
      <w:pPr>
        <w:tabs>
          <w:tab w:val="left" w:pos="6825"/>
        </w:tabs>
        <w:rPr>
          <w:lang w:val="en-GB"/>
        </w:rPr>
      </w:pPr>
      <w:r>
        <w:rPr>
          <w:lang w:val="en-GB"/>
        </w:rPr>
        <w:t>To betray = to be given somebody’s trust and not be up to it.</w:t>
      </w:r>
    </w:p>
    <w:p w14:paraId="7C75379E" w14:textId="425B836D" w:rsidR="000A01B1" w:rsidRDefault="000A01B1" w:rsidP="00503918">
      <w:pPr>
        <w:tabs>
          <w:tab w:val="left" w:pos="6825"/>
        </w:tabs>
        <w:rPr>
          <w:lang w:val="en-GB"/>
        </w:rPr>
      </w:pPr>
      <w:r>
        <w:rPr>
          <w:lang w:val="en-GB"/>
        </w:rPr>
        <w:t>A pun = a play on words</w:t>
      </w:r>
    </w:p>
    <w:p w14:paraId="4BCDC670" w14:textId="0965D61C" w:rsidR="00AC2E60" w:rsidRDefault="002978B5" w:rsidP="00503918">
      <w:pPr>
        <w:tabs>
          <w:tab w:val="left" w:pos="6825"/>
        </w:tabs>
        <w:rPr>
          <w:lang w:val="en-GB"/>
        </w:rPr>
      </w:pPr>
      <w:r>
        <w:rPr>
          <w:lang w:val="en-GB"/>
        </w:rPr>
        <w:t>Comparison = between, on the one hand…on the other hand, like/as, compared to…, whereas, However, contrary to…, unlike, while, as opposed to.</w:t>
      </w:r>
    </w:p>
    <w:p w14:paraId="22D3A97E" w14:textId="66748BFA" w:rsidR="002978B5" w:rsidRDefault="002978B5" w:rsidP="00503918">
      <w:pPr>
        <w:tabs>
          <w:tab w:val="left" w:pos="6825"/>
        </w:tabs>
        <w:rPr>
          <w:lang w:val="en-GB"/>
        </w:rPr>
      </w:pPr>
      <w:r>
        <w:rPr>
          <w:lang w:val="en-GB"/>
        </w:rPr>
        <w:t>As≠like = comme</w:t>
      </w:r>
    </w:p>
    <w:p w14:paraId="202AE34B" w14:textId="2DB4E7EC" w:rsidR="002978B5" w:rsidRPr="00113C04" w:rsidRDefault="00113C04" w:rsidP="00503918">
      <w:pPr>
        <w:tabs>
          <w:tab w:val="left" w:pos="6825"/>
        </w:tabs>
        <w:rPr>
          <w:lang w:val="en-GB"/>
        </w:rPr>
      </w:pPr>
      <w:r>
        <w:rPr>
          <w:lang w:val="en-GB"/>
        </w:rPr>
        <w:t>Like+</w:t>
      </w:r>
      <w:r>
        <w:rPr>
          <w:lang w:val="en-GB"/>
        </w:rPr>
        <w:fldChar w:fldCharType="begin"/>
      </w:r>
      <w:r>
        <w:rPr>
          <w:lang w:val="en-GB"/>
        </w:rPr>
        <w:instrText xml:space="preserve"> EQ \x\le(\a\ac\hs4\co1(noun;pronoun))</w:instrText>
      </w:r>
      <w:r>
        <w:rPr>
          <w:lang w:val="en-GB"/>
        </w:rPr>
        <w:fldChar w:fldCharType="end"/>
      </w:r>
      <w:r>
        <w:rPr>
          <w:lang w:val="en-GB"/>
        </w:rPr>
        <w:fldChar w:fldCharType="begin"/>
      </w:r>
      <w:r>
        <w:rPr>
          <w:lang w:val="en-GB"/>
        </w:rPr>
        <w:instrText xml:space="preserve"> EQ \a\ac\hs4\co1( = He is like his father; = He is like me           )</w:instrText>
      </w:r>
      <w:r>
        <w:rPr>
          <w:lang w:val="en-GB"/>
        </w:rPr>
        <w:fldChar w:fldCharType="end"/>
      </w:r>
    </w:p>
    <w:p w14:paraId="78AAFD4D" w14:textId="11FD6976" w:rsidR="00113C04" w:rsidRDefault="00113C04" w:rsidP="00503918">
      <w:pPr>
        <w:tabs>
          <w:tab w:val="left" w:pos="6825"/>
        </w:tabs>
        <w:rPr>
          <w:lang w:val="en-GB"/>
        </w:rPr>
      </w:pPr>
      <w:r>
        <w:rPr>
          <w:lang w:val="en-GB"/>
        </w:rPr>
        <w:lastRenderedPageBreak/>
        <w:t>As+</w:t>
      </w:r>
      <w:r>
        <w:rPr>
          <w:lang w:val="en-GB"/>
        </w:rPr>
        <w:fldChar w:fldCharType="begin"/>
      </w:r>
      <w:r>
        <w:rPr>
          <w:lang w:val="en-GB"/>
        </w:rPr>
        <w:instrText xml:space="preserve"> EQ \x\le(\a\ac\hs4\co1(verb;preposition))</w:instrText>
      </w:r>
      <w:r>
        <w:rPr>
          <w:lang w:val="en-GB"/>
        </w:rPr>
        <w:fldChar w:fldCharType="end"/>
      </w:r>
      <w:r>
        <w:rPr>
          <w:lang w:val="en-GB"/>
        </w:rPr>
        <w:fldChar w:fldCharType="begin"/>
      </w:r>
      <w:r>
        <w:rPr>
          <w:lang w:val="en-GB"/>
        </w:rPr>
        <w:instrText xml:space="preserve"> EQ \a\ac\hs4\co1( = He is as his father is; = It is as in a dream     )</w:instrText>
      </w:r>
      <w:r>
        <w:rPr>
          <w:lang w:val="en-GB"/>
        </w:rPr>
        <w:fldChar w:fldCharType="end"/>
      </w:r>
    </w:p>
    <w:p w14:paraId="41C39EB9" w14:textId="3C00B8C5" w:rsidR="00653BAA" w:rsidRDefault="00653BAA" w:rsidP="00503918">
      <w:pPr>
        <w:tabs>
          <w:tab w:val="left" w:pos="6825"/>
        </w:tabs>
        <w:rPr>
          <w:lang w:val="en-GB"/>
        </w:rPr>
      </w:pPr>
      <w:r>
        <w:rPr>
          <w:lang w:val="en-GB"/>
        </w:rPr>
        <w:t>Can/could = probability, permission, capacity</w:t>
      </w:r>
    </w:p>
    <w:p w14:paraId="02BD328A" w14:textId="2F488ADC" w:rsidR="00B077F6" w:rsidRDefault="00B077F6" w:rsidP="00503918">
      <w:pPr>
        <w:tabs>
          <w:tab w:val="left" w:pos="6825"/>
        </w:tabs>
        <w:rPr>
          <w:lang w:val="en-GB"/>
        </w:rPr>
      </w:pPr>
    </w:p>
    <w:bookmarkStart w:id="0" w:name="_Hlk29130570"/>
    <w:p w14:paraId="0D03F2A5" w14:textId="647BAD6B" w:rsidR="00B077F6" w:rsidRPr="009C25BC" w:rsidRDefault="009C25BC" w:rsidP="00503918">
      <w:pPr>
        <w:tabs>
          <w:tab w:val="left" w:pos="6825"/>
        </w:tabs>
        <w:rPr>
          <w:lang w:val="en-GB"/>
        </w:rPr>
      </w:pPr>
      <w:r>
        <w:rPr>
          <w:noProof/>
          <w:lang w:val="en-GB"/>
        </w:rPr>
        <mc:AlternateContent>
          <mc:Choice Requires="wps">
            <w:drawing>
              <wp:anchor distT="0" distB="0" distL="114300" distR="114300" simplePos="0" relativeHeight="251674624" behindDoc="0" locked="0" layoutInCell="1" allowOverlap="1" wp14:anchorId="77B8D6D5" wp14:editId="098A00A2">
                <wp:simplePos x="0" y="0"/>
                <wp:positionH relativeFrom="column">
                  <wp:posOffset>585680</wp:posOffset>
                </wp:positionH>
                <wp:positionV relativeFrom="paragraph">
                  <wp:posOffset>215577</wp:posOffset>
                </wp:positionV>
                <wp:extent cx="227750" cy="105195"/>
                <wp:effectExtent l="0" t="0" r="77470" b="66675"/>
                <wp:wrapNone/>
                <wp:docPr id="9" name="Connecteur droit avec flèche 9"/>
                <wp:cNvGraphicFramePr/>
                <a:graphic xmlns:a="http://schemas.openxmlformats.org/drawingml/2006/main">
                  <a:graphicData uri="http://schemas.microsoft.com/office/word/2010/wordprocessingShape">
                    <wps:wsp>
                      <wps:cNvCnPr/>
                      <wps:spPr>
                        <a:xfrm>
                          <a:off x="0" y="0"/>
                          <a:ext cx="227750" cy="1051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056AC6F" id="Connecteur droit avec flèche 9" o:spid="_x0000_s1026" type="#_x0000_t32" style="position:absolute;margin-left:46.1pt;margin-top:16.95pt;width:17.95pt;height:8.3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" strokecolor="black [3200]" strokeweight=".5pt">
                <v:stroke endarrow="block" joinstyle="miter"/>
              </v:shape>
            </w:pict>
          </mc:Fallback>
        </mc:AlternateContent>
      </w:r>
      <w:r>
        <w:rPr>
          <w:noProof/>
          <w:lang w:val="en-GB"/>
        </w:rPr>
        <mc:AlternateContent>
          <mc:Choice Requires="wps">
            <w:drawing>
              <wp:anchor distT="0" distB="0" distL="114300" distR="114300" simplePos="0" relativeHeight="251673600" behindDoc="0" locked="0" layoutInCell="1" allowOverlap="1" wp14:anchorId="10728AED" wp14:editId="1B29357C">
                <wp:simplePos x="0" y="0"/>
                <wp:positionH relativeFrom="column">
                  <wp:posOffset>599277</wp:posOffset>
                </wp:positionH>
                <wp:positionV relativeFrom="paragraph">
                  <wp:posOffset>130413</wp:posOffset>
                </wp:positionV>
                <wp:extent cx="101978" cy="84982"/>
                <wp:effectExtent l="0" t="38100" r="50800" b="29845"/>
                <wp:wrapNone/>
                <wp:docPr id="3" name="Connecteur droit avec flèche 3"/>
                <wp:cNvGraphicFramePr/>
                <a:graphic xmlns:a="http://schemas.openxmlformats.org/drawingml/2006/main">
                  <a:graphicData uri="http://schemas.microsoft.com/office/word/2010/wordprocessingShape">
                    <wps:wsp>
                      <wps:cNvCnPr/>
                      <wps:spPr>
                        <a:xfrm flipV="1">
                          <a:off x="0" y="0"/>
                          <a:ext cx="101978" cy="849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01F1AC" id="Connecteur droit avec flèche 3" o:spid="_x0000_s1026" type="#_x0000_t32" style="position:absolute;margin-left:47.2pt;margin-top:10.25pt;width:8.05pt;height:6.7pt;flip:y;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" strokecolor="black [3200]" strokeweight=".5pt">
                <v:stroke endarrow="block" joinstyle="miter"/>
              </v:shape>
            </w:pict>
          </mc:Fallback>
        </mc:AlternateContent>
      </w:r>
      <w:r>
        <w:rPr>
          <w:lang w:val="en-GB"/>
        </w:rPr>
        <w:t xml:space="preserve">Portfolio: </w:t>
      </w:r>
      <w:r>
        <w:rPr>
          <w:lang w:val="en-GB"/>
        </w:rPr>
        <w:fldChar w:fldCharType="begin"/>
      </w:r>
      <w:r>
        <w:rPr>
          <w:lang w:val="en-GB"/>
        </w:rPr>
        <w:instrText xml:space="preserve"> EQ \x\le(\a\ac\hs4\co1(Love/friendship;Loneliness))</w:instrText>
      </w:r>
      <w:r>
        <w:rPr>
          <w:lang w:val="en-GB"/>
        </w:rPr>
        <w:fldChar w:fldCharType="end"/>
      </w:r>
    </w:p>
    <w:p w14:paraId="7EDE355D" w14:textId="3827C09B" w:rsidR="009C25BC" w:rsidRDefault="009C25BC" w:rsidP="00503918">
      <w:pPr>
        <w:tabs>
          <w:tab w:val="left" w:pos="6825"/>
        </w:tabs>
        <w:rPr>
          <w:lang w:val="en-GB"/>
        </w:rPr>
      </w:pPr>
      <w:r w:rsidRPr="00C608B5">
        <w:rPr>
          <w:color w:val="FF0000"/>
          <w:lang w:val="en-GB"/>
        </w:rPr>
        <w:t xml:space="preserve">No more than 2 documents from class except from mice and </w:t>
      </w:r>
      <w:r w:rsidR="008D0A4B">
        <w:rPr>
          <w:color w:val="FF0000"/>
          <w:lang w:val="en-GB"/>
        </w:rPr>
        <w:t xml:space="preserve">men </w:t>
      </w:r>
      <w:r w:rsidRPr="00C608B5">
        <w:rPr>
          <w:color w:val="FF0000"/>
          <w:lang w:val="en-GB"/>
        </w:rPr>
        <w:t>that have to be use</w:t>
      </w:r>
      <w:r w:rsidR="008710DB">
        <w:rPr>
          <w:color w:val="FF0000"/>
          <w:lang w:val="en-GB"/>
        </w:rPr>
        <w:t>d.</w:t>
      </w:r>
    </w:p>
    <w:p w14:paraId="532F4380" w14:textId="3F4EBEA3" w:rsidR="009C25BC" w:rsidRDefault="009C25BC" w:rsidP="00503918">
      <w:pPr>
        <w:tabs>
          <w:tab w:val="left" w:pos="6825"/>
        </w:tabs>
        <w:rPr>
          <w:lang w:val="en-GB"/>
        </w:rPr>
      </w:pPr>
      <w:r>
        <w:rPr>
          <w:lang w:val="en-GB"/>
        </w:rPr>
        <w:t xml:space="preserve">Use 6 to 8 documents </w:t>
      </w:r>
      <w:r w:rsidRPr="009C25BC">
        <w:rPr>
          <w:lang w:val="en-GB"/>
        </w:rPr>
        <w:sym w:font="Wingdings" w:char="F0E0"/>
      </w:r>
      <w:r>
        <w:rPr>
          <w:lang w:val="en-GB"/>
        </w:rPr>
        <w:fldChar w:fldCharType="begin"/>
      </w:r>
      <w:r>
        <w:rPr>
          <w:lang w:val="en-GB"/>
        </w:rPr>
        <w:instrText xml:space="preserve"> EQ \x\le(\a\ac\hs4\co1( - Of mice and men     </w:instrText>
      </w:r>
      <w:r w:rsidR="00C608B5">
        <w:rPr>
          <w:lang w:val="en-GB"/>
        </w:rPr>
        <w:instrText xml:space="preserve"> </w:instrText>
      </w:r>
      <w:r>
        <w:rPr>
          <w:lang w:val="en-GB"/>
        </w:rPr>
        <w:instrText xml:space="preserve">                       ; - 2 literary texts (1 has to be a poem); - 1 visual doc (painting, photograph); - 1 non-literary text (speech, article)</w:instrText>
      </w:r>
      <w:r w:rsidR="00C608B5">
        <w:rPr>
          <w:lang w:val="en-GB"/>
        </w:rPr>
        <w:instrText xml:space="preserve"> </w:instrText>
      </w:r>
      <w:r>
        <w:rPr>
          <w:lang w:val="en-GB"/>
        </w:rPr>
        <w:instrText>))</w:instrText>
      </w:r>
      <w:r>
        <w:rPr>
          <w:lang w:val="en-GB"/>
        </w:rPr>
        <w:fldChar w:fldCharType="end"/>
      </w:r>
    </w:p>
    <w:p w14:paraId="4AF45645" w14:textId="59C1D249" w:rsidR="005F2EE2" w:rsidRDefault="005F2EE2" w:rsidP="00503918">
      <w:pPr>
        <w:tabs>
          <w:tab w:val="left" w:pos="6825"/>
        </w:tabs>
        <w:rPr>
          <w:lang w:val="en-GB"/>
        </w:rPr>
      </w:pPr>
      <w:r>
        <w:rPr>
          <w:lang w:val="en-GB"/>
        </w:rPr>
        <w:t xml:space="preserve">Explain a bit in </w:t>
      </w:r>
      <w:r w:rsidR="00AB094E">
        <w:rPr>
          <w:lang w:val="en-GB"/>
        </w:rPr>
        <w:t>t</w:t>
      </w:r>
      <w:r>
        <w:rPr>
          <w:lang w:val="en-GB"/>
        </w:rPr>
        <w:t xml:space="preserve">he </w:t>
      </w:r>
      <w:r w:rsidR="00AB094E">
        <w:rPr>
          <w:lang w:val="en-GB"/>
        </w:rPr>
        <w:t>portfolio next to each document</w:t>
      </w:r>
      <w:r>
        <w:rPr>
          <w:lang w:val="en-GB"/>
        </w:rPr>
        <w:t xml:space="preserve"> why we chose th</w:t>
      </w:r>
      <w:r w:rsidR="00AB094E">
        <w:rPr>
          <w:lang w:val="en-GB"/>
        </w:rPr>
        <w:t xml:space="preserve">is </w:t>
      </w:r>
      <w:r>
        <w:rPr>
          <w:lang w:val="en-GB"/>
        </w:rPr>
        <w:t>text</w:t>
      </w:r>
      <w:r w:rsidR="0051573F">
        <w:rPr>
          <w:lang w:val="en-GB"/>
        </w:rPr>
        <w:t>, image, …</w:t>
      </w:r>
    </w:p>
    <w:bookmarkEnd w:id="0"/>
    <w:p w14:paraId="38DE35E6" w14:textId="0BAEEE87" w:rsidR="003E3475" w:rsidRDefault="000B11D5" w:rsidP="00503918">
      <w:pPr>
        <w:tabs>
          <w:tab w:val="left" w:pos="6825"/>
        </w:tabs>
        <w:rPr>
          <w:lang w:val="en-GB"/>
        </w:rPr>
      </w:pPr>
      <w:r>
        <w:rPr>
          <w:lang w:val="en-GB"/>
        </w:rPr>
        <w:t xml:space="preserve">Put </w:t>
      </w:r>
      <w:r w:rsidR="002D5A48">
        <w:rPr>
          <w:lang w:val="en-GB"/>
        </w:rPr>
        <w:t xml:space="preserve">the chapters on top of the </w:t>
      </w:r>
      <w:r w:rsidR="004F18ED">
        <w:rPr>
          <w:lang w:val="en-GB"/>
        </w:rPr>
        <w:t>texts:</w:t>
      </w:r>
      <w:r w:rsidR="002D5A48">
        <w:rPr>
          <w:lang w:val="en-GB"/>
        </w:rPr>
        <w:t xml:space="preserve"> (ex: of mice and men, 2 litterary texts, poem, …)</w:t>
      </w:r>
    </w:p>
    <w:p w14:paraId="5A74766E" w14:textId="77777777" w:rsidR="002D5A48" w:rsidRDefault="002D5A48" w:rsidP="00503918">
      <w:pPr>
        <w:tabs>
          <w:tab w:val="left" w:pos="6825"/>
        </w:tabs>
        <w:rPr>
          <w:lang w:val="en-GB"/>
        </w:rPr>
      </w:pPr>
    </w:p>
    <w:p w14:paraId="3F9D61DB" w14:textId="4E712907" w:rsidR="003E3475" w:rsidRDefault="003E3475" w:rsidP="00503918">
      <w:pPr>
        <w:tabs>
          <w:tab w:val="left" w:pos="6825"/>
        </w:tabs>
        <w:rPr>
          <w:lang w:val="en-GB"/>
        </w:rPr>
      </w:pPr>
      <w:r>
        <w:rPr>
          <w:lang w:val="en-GB"/>
        </w:rPr>
        <w:t>Vocational studies = bac pro</w:t>
      </w:r>
    </w:p>
    <w:p w14:paraId="674DEEC9" w14:textId="3BA7E10E" w:rsidR="003E3475" w:rsidRDefault="003E3475" w:rsidP="00503918">
      <w:pPr>
        <w:tabs>
          <w:tab w:val="left" w:pos="6825"/>
        </w:tabs>
        <w:rPr>
          <w:lang w:val="en-GB"/>
        </w:rPr>
      </w:pPr>
      <w:r>
        <w:rPr>
          <w:lang w:val="en-GB"/>
        </w:rPr>
        <w:t>To wire = transferer</w:t>
      </w:r>
    </w:p>
    <w:p w14:paraId="3271AFC7" w14:textId="10C4ED68" w:rsidR="003E3475" w:rsidRDefault="004C0893" w:rsidP="00503918">
      <w:pPr>
        <w:tabs>
          <w:tab w:val="left" w:pos="6825"/>
        </w:tabs>
        <w:rPr>
          <w:lang w:val="en-GB"/>
        </w:rPr>
      </w:pPr>
      <w:r>
        <w:rPr>
          <w:lang w:val="en-GB"/>
        </w:rPr>
        <w:t>Botch = baclé</w:t>
      </w:r>
    </w:p>
    <w:p w14:paraId="6DD47151" w14:textId="363A5E7C" w:rsidR="004C0893" w:rsidRDefault="00DD7E0C" w:rsidP="00503918">
      <w:pPr>
        <w:tabs>
          <w:tab w:val="left" w:pos="6825"/>
        </w:tabs>
        <w:rPr>
          <w:lang w:val="en-GB"/>
        </w:rPr>
      </w:pPr>
      <w:r>
        <w:rPr>
          <w:lang w:val="en-GB"/>
        </w:rPr>
        <w:t>Aids = le sida</w:t>
      </w:r>
    </w:p>
    <w:p w14:paraId="7847885F" w14:textId="418393FF" w:rsidR="00DD7E0C" w:rsidRDefault="00E8551D" w:rsidP="00503918">
      <w:pPr>
        <w:tabs>
          <w:tab w:val="left" w:pos="6825"/>
        </w:tabs>
        <w:rPr>
          <w:lang w:val="en-GB"/>
        </w:rPr>
      </w:pPr>
      <w:r>
        <w:rPr>
          <w:lang w:val="en-GB"/>
        </w:rPr>
        <w:t>Scapegoats = bouquetsmisères</w:t>
      </w:r>
    </w:p>
    <w:p w14:paraId="6FD17E97" w14:textId="271467E6" w:rsidR="00E8551D" w:rsidRDefault="009E462F" w:rsidP="00503918">
      <w:pPr>
        <w:tabs>
          <w:tab w:val="left" w:pos="6825"/>
        </w:tabs>
        <w:rPr>
          <w:lang w:val="en-GB"/>
        </w:rPr>
      </w:pPr>
      <w:r>
        <w:rPr>
          <w:lang w:val="en-GB"/>
        </w:rPr>
        <w:t>To tamper the evidence = changer les preuves</w:t>
      </w:r>
    </w:p>
    <w:p w14:paraId="179934EE" w14:textId="77777777" w:rsidR="00391A4E" w:rsidRDefault="00391A4E" w:rsidP="00391A4E">
      <w:pPr>
        <w:rPr>
          <w:lang w:val="en-GB"/>
        </w:rPr>
      </w:pPr>
      <w:r>
        <w:rPr>
          <w:lang w:val="en-GB"/>
        </w:rPr>
        <w:t>A scholar = un savant</w:t>
      </w:r>
    </w:p>
    <w:p w14:paraId="6B90448F" w14:textId="77777777" w:rsidR="00391A4E" w:rsidRDefault="00391A4E" w:rsidP="00391A4E">
      <w:pPr>
        <w:rPr>
          <w:lang w:val="en-GB"/>
        </w:rPr>
      </w:pPr>
      <w:r>
        <w:rPr>
          <w:lang w:val="en-GB"/>
        </w:rPr>
        <w:t>A wide spread = all over</w:t>
      </w:r>
    </w:p>
    <w:p w14:paraId="18A30156" w14:textId="77777777" w:rsidR="00391A4E" w:rsidRDefault="00391A4E" w:rsidP="00391A4E">
      <w:pPr>
        <w:rPr>
          <w:lang w:val="en-GB"/>
        </w:rPr>
      </w:pPr>
      <w:r>
        <w:rPr>
          <w:lang w:val="en-GB"/>
        </w:rPr>
        <w:t>Anonymity = anonimité</w:t>
      </w:r>
    </w:p>
    <w:p w14:paraId="4076FC8F" w14:textId="77777777" w:rsidR="00391A4E" w:rsidRDefault="00391A4E" w:rsidP="00391A4E">
      <w:pPr>
        <w:rPr>
          <w:lang w:val="en-GB"/>
        </w:rPr>
      </w:pPr>
    </w:p>
    <w:p w14:paraId="2FC3DC42" w14:textId="77777777" w:rsidR="00391A4E" w:rsidRDefault="00391A4E" w:rsidP="00391A4E">
      <w:pPr>
        <w:rPr>
          <w:lang w:val="en-GB"/>
        </w:rPr>
      </w:pPr>
      <w:r>
        <w:rPr>
          <w:lang w:val="en-GB"/>
        </w:rPr>
        <w:t>Text B:</w:t>
      </w:r>
    </w:p>
    <w:p w14:paraId="07E58F72" w14:textId="6E84F265" w:rsidR="00391A4E" w:rsidRDefault="00391A4E" w:rsidP="00391A4E">
      <w:pPr>
        <w:rPr>
          <w:lang w:val="en-GB"/>
        </w:rPr>
      </w:pPr>
      <w:r>
        <w:rPr>
          <w:lang w:val="en-GB"/>
        </w:rPr>
        <w:t>Lon</w:t>
      </w:r>
      <w:r w:rsidR="00470B20">
        <w:rPr>
          <w:lang w:val="en-GB"/>
        </w:rPr>
        <w:t>li</w:t>
      </w:r>
      <w:r>
        <w:rPr>
          <w:lang w:val="en-GB"/>
        </w:rPr>
        <w:t>ness≠disease</w:t>
      </w:r>
    </w:p>
    <w:p w14:paraId="0CBCB620" w14:textId="77777777" w:rsidR="00391A4E" w:rsidRDefault="00391A4E" w:rsidP="00391A4E">
      <w:pPr>
        <w:rPr>
          <w:lang w:val="en-GB"/>
        </w:rPr>
      </w:pPr>
      <w:r>
        <w:rPr>
          <w:lang w:val="en-GB"/>
        </w:rPr>
        <w:t>Loliness is not related to being alone</w:t>
      </w:r>
    </w:p>
    <w:p w14:paraId="3EA39575" w14:textId="77777777" w:rsidR="00391A4E" w:rsidRDefault="00391A4E" w:rsidP="00391A4E">
      <w:pPr>
        <w:rPr>
          <w:lang w:val="en-GB"/>
        </w:rPr>
      </w:pPr>
      <w:r>
        <w:rPr>
          <w:lang w:val="en-GB"/>
        </w:rPr>
        <w:t>Loneliness is when you can’t face yourself</w:t>
      </w:r>
    </w:p>
    <w:p w14:paraId="54E2B07B" w14:textId="77777777" w:rsidR="00391A4E" w:rsidRDefault="00391A4E" w:rsidP="00503918">
      <w:pPr>
        <w:tabs>
          <w:tab w:val="left" w:pos="6825"/>
        </w:tabs>
        <w:rPr>
          <w:lang w:val="en-GB"/>
        </w:rPr>
      </w:pPr>
    </w:p>
    <w:p w14:paraId="26598817" w14:textId="6E16F488" w:rsidR="00362207" w:rsidRDefault="0095782C" w:rsidP="00503918">
      <w:pPr>
        <w:tabs>
          <w:tab w:val="left" w:pos="6825"/>
        </w:tabs>
        <w:rPr>
          <w:lang w:val="en-GB"/>
        </w:rPr>
      </w:pPr>
      <w:r>
        <w:rPr>
          <w:lang w:val="en-GB"/>
        </w:rPr>
        <w:t xml:space="preserve">Quote for the jocker: </w:t>
      </w:r>
      <w:r w:rsidR="00362207">
        <w:rPr>
          <w:lang w:val="en-GB"/>
        </w:rPr>
        <w:t>“people think being alone makes you lonely. Being surrounded by the wrong people is the loneliest thing in the world.”</w:t>
      </w:r>
    </w:p>
    <w:p w14:paraId="3E30C4B8" w14:textId="1079A91D" w:rsidR="009E462F" w:rsidRDefault="00FB24B4" w:rsidP="00503918">
      <w:pPr>
        <w:tabs>
          <w:tab w:val="left" w:pos="6825"/>
        </w:tabs>
        <w:rPr>
          <w:lang w:val="en-GB"/>
        </w:rPr>
      </w:pPr>
      <w:r>
        <w:rPr>
          <w:lang w:val="en-GB"/>
        </w:rPr>
        <w:t>Let’s Work!</w:t>
      </w:r>
    </w:p>
    <w:p w14:paraId="2E40D444" w14:textId="7619E84C" w:rsidR="00FB24B4" w:rsidRDefault="00FB24B4" w:rsidP="00503918">
      <w:pPr>
        <w:tabs>
          <w:tab w:val="left" w:pos="6825"/>
        </w:tabs>
        <w:rPr>
          <w:lang w:val="en-GB"/>
        </w:rPr>
      </w:pPr>
      <w:r>
        <w:rPr>
          <w:lang w:val="en-GB"/>
        </w:rPr>
        <w:lastRenderedPageBreak/>
        <w:t>CCl: city life creates loneliness., MLoneliness creates art.</w:t>
      </w:r>
    </w:p>
    <w:p w14:paraId="5AF19256" w14:textId="75365B08" w:rsidR="00FB24B4" w:rsidRDefault="00FB24B4" w:rsidP="00503918">
      <w:pPr>
        <w:tabs>
          <w:tab w:val="left" w:pos="6825"/>
        </w:tabs>
        <w:rPr>
          <w:lang w:val="en-GB"/>
        </w:rPr>
      </w:pPr>
      <w:r>
        <w:rPr>
          <w:lang w:val="en-GB"/>
        </w:rPr>
        <w:t>Opening: The Joker</w:t>
      </w:r>
    </w:p>
    <w:p w14:paraId="1080A7D2" w14:textId="42BDAFF5" w:rsidR="00FB24B4" w:rsidRDefault="009C5820" w:rsidP="009C5820">
      <w:pPr>
        <w:rPr>
          <w:lang w:val="en-GB"/>
        </w:rPr>
      </w:pPr>
      <w:r>
        <w:rPr>
          <w:lang w:val="en-GB"/>
        </w:rPr>
        <w:tab/>
        <w:t xml:space="preserve">Gotham City </w:t>
      </w:r>
      <w:r w:rsidRPr="009C5820">
        <w:rPr>
          <w:lang w:val="en-GB"/>
        </w:rPr>
        <w:sym w:font="Wingdings" w:char="F0E0"/>
      </w:r>
      <w:r>
        <w:rPr>
          <w:lang w:val="en-GB"/>
        </w:rPr>
        <w:t xml:space="preserve"> NYC</w:t>
      </w:r>
    </w:p>
    <w:p w14:paraId="021431C9" w14:textId="32EDBE33" w:rsidR="009C5820" w:rsidRDefault="009C5820" w:rsidP="009C5820">
      <w:pPr>
        <w:rPr>
          <w:lang w:val="en-GB"/>
        </w:rPr>
      </w:pPr>
      <w:r>
        <w:rPr>
          <w:lang w:val="en-GB"/>
        </w:rPr>
        <w:tab/>
        <w:t xml:space="preserve">Arthur Fleck </w:t>
      </w:r>
      <w:r w:rsidRPr="009C5820">
        <w:rPr>
          <w:lang w:val="en-GB"/>
        </w:rPr>
        <w:sym w:font="Wingdings" w:char="F0E0"/>
      </w:r>
      <w:r>
        <w:rPr>
          <w:lang w:val="en-GB"/>
        </w:rPr>
        <w:t xml:space="preserve"> lonely/anonymous</w:t>
      </w:r>
    </w:p>
    <w:p w14:paraId="36B7FB79" w14:textId="7A350325" w:rsidR="009C5820" w:rsidRDefault="009C5820" w:rsidP="009C5820">
      <w:pPr>
        <w:rPr>
          <w:lang w:val="en-GB"/>
        </w:rPr>
      </w:pPr>
    </w:p>
    <w:p w14:paraId="5EC69EBF" w14:textId="25D98D26" w:rsidR="00C97CDD" w:rsidRDefault="00C97CDD" w:rsidP="009C5820">
      <w:pPr>
        <w:rPr>
          <w:lang w:val="en-GB"/>
        </w:rPr>
      </w:pPr>
      <w:r>
        <w:rPr>
          <w:lang w:val="en-GB"/>
        </w:rPr>
        <w:t xml:space="preserve">Puts on </w:t>
      </w:r>
      <w:r w:rsidR="00FE2BF8">
        <w:rPr>
          <w:lang w:val="en-GB"/>
        </w:rPr>
        <w:t>“</w:t>
      </w:r>
      <w:r>
        <w:rPr>
          <w:lang w:val="en-GB"/>
        </w:rPr>
        <w:t>a mask</w:t>
      </w:r>
      <w:r w:rsidR="00FE2BF8">
        <w:rPr>
          <w:lang w:val="en-GB"/>
        </w:rPr>
        <w:t>”</w:t>
      </w:r>
      <w:r>
        <w:rPr>
          <w:lang w:val="en-GB"/>
        </w:rPr>
        <w:t xml:space="preserve"> = visible</w:t>
      </w:r>
    </w:p>
    <w:p w14:paraId="7A4B57D6" w14:textId="77777777" w:rsidR="00C97CDD" w:rsidRDefault="00C97CDD" w:rsidP="009C5820">
      <w:pPr>
        <w:rPr>
          <w:lang w:val="en-GB"/>
        </w:rPr>
      </w:pPr>
    </w:p>
    <w:p w14:paraId="2EC0523C" w14:textId="5F0CCDC4" w:rsidR="0095782C" w:rsidRDefault="0095782C" w:rsidP="00503918">
      <w:pPr>
        <w:tabs>
          <w:tab w:val="left" w:pos="6825"/>
        </w:tabs>
        <w:rPr>
          <w:lang w:val="en-GB"/>
        </w:rPr>
      </w:pPr>
    </w:p>
    <w:p w14:paraId="093ED350" w14:textId="38CAD62C" w:rsidR="0074639E" w:rsidRPr="00DB16C7" w:rsidRDefault="00125A9B" w:rsidP="00503918">
      <w:pPr>
        <w:tabs>
          <w:tab w:val="left" w:pos="6825"/>
        </w:tabs>
        <w:rPr>
          <w:b/>
          <w:bCs/>
          <w:i/>
          <w:iCs/>
          <w:u w:val="thick"/>
          <w:lang w:val="en-GB"/>
        </w:rPr>
      </w:pPr>
      <w:r w:rsidRPr="00DB16C7">
        <w:rPr>
          <w:b/>
          <w:bCs/>
          <w:i/>
          <w:iCs/>
          <w:u w:val="thick"/>
          <w:lang w:val="en-GB"/>
        </w:rPr>
        <w:t>Brief Biography</w:t>
      </w:r>
      <w:r w:rsidR="0074639E" w:rsidRPr="00DB16C7">
        <w:rPr>
          <w:b/>
          <w:bCs/>
          <w:i/>
          <w:iCs/>
          <w:u w:val="thick"/>
          <w:lang w:val="en-GB"/>
        </w:rPr>
        <w:t xml:space="preserve"> of William </w:t>
      </w:r>
      <w:r w:rsidR="004C3404" w:rsidRPr="00DB16C7">
        <w:rPr>
          <w:b/>
          <w:bCs/>
          <w:i/>
          <w:iCs/>
          <w:u w:val="thick"/>
          <w:lang w:val="en-GB"/>
        </w:rPr>
        <w:t>Shakespeare</w:t>
      </w:r>
      <w:r w:rsidR="00594D10">
        <w:rPr>
          <w:b/>
          <w:bCs/>
          <w:i/>
          <w:iCs/>
          <w:u w:val="thick"/>
          <w:lang w:val="en-GB"/>
        </w:rPr>
        <w:t xml:space="preserve"> (April 23, 1564-</w:t>
      </w:r>
      <w:r w:rsidR="00E44F28">
        <w:rPr>
          <w:b/>
          <w:bCs/>
          <w:i/>
          <w:iCs/>
          <w:u w:val="thick"/>
          <w:lang w:val="en-GB"/>
        </w:rPr>
        <w:t>A</w:t>
      </w:r>
      <w:r w:rsidR="00594D10">
        <w:rPr>
          <w:b/>
          <w:bCs/>
          <w:i/>
          <w:iCs/>
          <w:u w:val="thick"/>
          <w:lang w:val="en-GB"/>
        </w:rPr>
        <w:t>p</w:t>
      </w:r>
      <w:r w:rsidR="00594D10" w:rsidRPr="00594D10">
        <w:rPr>
          <w:b/>
          <w:bCs/>
          <w:i/>
          <w:iCs/>
          <w:u w:val="thick"/>
          <w:lang w:val="en-GB"/>
        </w:rPr>
        <w:t>ril</w:t>
      </w:r>
      <w:r w:rsidR="00594D10">
        <w:rPr>
          <w:b/>
          <w:bCs/>
          <w:i/>
          <w:iCs/>
          <w:u w:val="thick"/>
          <w:lang w:val="en-GB"/>
        </w:rPr>
        <w:t xml:space="preserve"> </w:t>
      </w:r>
      <w:r w:rsidR="00594D10" w:rsidRPr="00594D10">
        <w:rPr>
          <w:b/>
          <w:bCs/>
          <w:i/>
          <w:iCs/>
          <w:u w:val="thick"/>
          <w:lang w:val="en-GB"/>
        </w:rPr>
        <w:t>23</w:t>
      </w:r>
      <w:r w:rsidR="00594D10">
        <w:rPr>
          <w:b/>
          <w:bCs/>
          <w:i/>
          <w:iCs/>
          <w:u w:val="thick"/>
          <w:lang w:val="en-GB"/>
        </w:rPr>
        <w:t>,</w:t>
      </w:r>
      <w:r w:rsidR="00594D10" w:rsidRPr="00594D10">
        <w:rPr>
          <w:b/>
          <w:bCs/>
          <w:i/>
          <w:iCs/>
          <w:u w:val="thick"/>
          <w:lang w:val="en-GB"/>
        </w:rPr>
        <w:t xml:space="preserve"> 1616</w:t>
      </w:r>
      <w:r w:rsidR="00594D10">
        <w:rPr>
          <w:b/>
          <w:bCs/>
          <w:i/>
          <w:iCs/>
          <w:u w:val="thick"/>
          <w:lang w:val="en-GB"/>
        </w:rPr>
        <w:t>)</w:t>
      </w:r>
      <w:r w:rsidR="0074639E" w:rsidRPr="00DB16C7">
        <w:rPr>
          <w:b/>
          <w:bCs/>
          <w:i/>
          <w:iCs/>
          <w:u w:val="thick"/>
          <w:lang w:val="en-GB"/>
        </w:rPr>
        <w:t>:</w:t>
      </w:r>
    </w:p>
    <w:p w14:paraId="7F9150B0" w14:textId="288FBE5B" w:rsidR="004C3404" w:rsidRDefault="004C3404" w:rsidP="00503918">
      <w:pPr>
        <w:tabs>
          <w:tab w:val="left" w:pos="6825"/>
        </w:tabs>
        <w:rPr>
          <w:lang w:val="en-GB"/>
        </w:rPr>
      </w:pPr>
      <w:r w:rsidRPr="00DB16C7">
        <w:rPr>
          <w:b/>
          <w:bCs/>
          <w:lang w:val="en-GB"/>
        </w:rPr>
        <w:t>Wrote</w:t>
      </w:r>
      <w:r>
        <w:rPr>
          <w:lang w:val="en-GB"/>
        </w:rPr>
        <w:t xml:space="preserve"> 37 plays, English playwriter, poet, actor</w:t>
      </w:r>
    </w:p>
    <w:p w14:paraId="384D5177" w14:textId="5F7A0F52" w:rsidR="004C3404" w:rsidRDefault="004C3404" w:rsidP="00503918">
      <w:pPr>
        <w:tabs>
          <w:tab w:val="left" w:pos="6825"/>
        </w:tabs>
        <w:rPr>
          <w:lang w:val="en-GB"/>
        </w:rPr>
      </w:pPr>
      <w:r w:rsidRPr="00DB16C7">
        <w:rPr>
          <w:b/>
          <w:bCs/>
          <w:lang w:val="en-GB"/>
        </w:rPr>
        <w:t>Created</w:t>
      </w:r>
      <w:r>
        <w:rPr>
          <w:lang w:val="en-GB"/>
        </w:rPr>
        <w:t xml:space="preserve"> the globe theatre</w:t>
      </w:r>
    </w:p>
    <w:p w14:paraId="68AA973A" w14:textId="4BF9A0E6" w:rsidR="004C3404" w:rsidRDefault="004C3404" w:rsidP="00503918">
      <w:pPr>
        <w:tabs>
          <w:tab w:val="left" w:pos="6825"/>
        </w:tabs>
        <w:rPr>
          <w:lang w:val="en-GB"/>
        </w:rPr>
      </w:pPr>
      <w:r w:rsidRPr="00DB16C7">
        <w:rPr>
          <w:b/>
          <w:bCs/>
          <w:lang w:val="en-GB"/>
        </w:rPr>
        <w:t>Time:</w:t>
      </w:r>
      <w:r>
        <w:rPr>
          <w:lang w:val="en-GB"/>
        </w:rPr>
        <w:t xml:space="preserve"> Renaissance</w:t>
      </w:r>
    </w:p>
    <w:p w14:paraId="429E6508" w14:textId="34DB7E22" w:rsidR="00B35A74" w:rsidRDefault="00B35A74" w:rsidP="00503918">
      <w:pPr>
        <w:tabs>
          <w:tab w:val="left" w:pos="6825"/>
        </w:tabs>
        <w:rPr>
          <w:lang w:val="en-GB"/>
        </w:rPr>
      </w:pPr>
      <w:r>
        <w:rPr>
          <w:lang w:val="en-GB"/>
        </w:rPr>
        <w:t xml:space="preserve">Shakespeare </w:t>
      </w:r>
      <w:r w:rsidRPr="00DB16C7">
        <w:rPr>
          <w:u w:val="single"/>
          <w:lang w:val="en-GB"/>
        </w:rPr>
        <w:t>celebrated over 400 years</w:t>
      </w:r>
    </w:p>
    <w:p w14:paraId="5EC5FC56" w14:textId="156923F5" w:rsidR="0074639E" w:rsidRDefault="0074639E" w:rsidP="0074639E">
      <w:pPr>
        <w:tabs>
          <w:tab w:val="left" w:pos="6825"/>
        </w:tabs>
        <w:rPr>
          <w:lang w:val="en-GB"/>
        </w:rPr>
      </w:pPr>
      <w:r w:rsidRPr="00DB16C7">
        <w:rPr>
          <w:b/>
          <w:bCs/>
          <w:lang w:val="en-GB"/>
        </w:rPr>
        <w:t>Date of birth:</w:t>
      </w:r>
      <w:r>
        <w:rPr>
          <w:lang w:val="en-GB"/>
        </w:rPr>
        <w:t xml:space="preserve"> unknown </w:t>
      </w:r>
      <w:r w:rsidR="004C3404">
        <w:rPr>
          <w:lang w:val="en-GB"/>
        </w:rPr>
        <w:t>believed</w:t>
      </w:r>
      <w:r>
        <w:rPr>
          <w:lang w:val="en-GB"/>
        </w:rPr>
        <w:t>: April 23, 1564</w:t>
      </w:r>
    </w:p>
    <w:p w14:paraId="6095FE8F" w14:textId="1E29616B" w:rsidR="0074639E" w:rsidRDefault="0074639E" w:rsidP="0074639E">
      <w:pPr>
        <w:tabs>
          <w:tab w:val="left" w:pos="6825"/>
        </w:tabs>
        <w:rPr>
          <w:lang w:val="en-GB"/>
        </w:rPr>
      </w:pPr>
      <w:r w:rsidRPr="00DB16C7">
        <w:rPr>
          <w:b/>
          <w:bCs/>
          <w:lang w:val="en-GB"/>
        </w:rPr>
        <w:t>Baptized:</w:t>
      </w:r>
      <w:r>
        <w:rPr>
          <w:lang w:val="en-GB"/>
        </w:rPr>
        <w:t xml:space="preserve"> April 26, 1564 (Holy Trinity, Stratford-upon-Avon)</w:t>
      </w:r>
    </w:p>
    <w:p w14:paraId="348B01E4" w14:textId="44C86253" w:rsidR="00594D10" w:rsidRDefault="00594D10" w:rsidP="0074639E">
      <w:pPr>
        <w:tabs>
          <w:tab w:val="left" w:pos="6825"/>
        </w:tabs>
        <w:rPr>
          <w:lang w:val="en-GB"/>
        </w:rPr>
      </w:pPr>
      <w:r w:rsidRPr="00594D10">
        <w:rPr>
          <w:b/>
          <w:bCs/>
          <w:lang w:val="en-GB"/>
        </w:rPr>
        <w:t>Death:</w:t>
      </w:r>
      <w:r>
        <w:rPr>
          <w:lang w:val="en-GB"/>
        </w:rPr>
        <w:t xml:space="preserve"> </w:t>
      </w:r>
      <w:r w:rsidRPr="00594D10">
        <w:rPr>
          <w:lang w:val="en-GB"/>
        </w:rPr>
        <w:t>23 avril 1616</w:t>
      </w:r>
    </w:p>
    <w:p w14:paraId="49AFDB41" w14:textId="7DB459BF" w:rsidR="0074639E" w:rsidRDefault="0074639E" w:rsidP="0074639E">
      <w:pPr>
        <w:tabs>
          <w:tab w:val="left" w:pos="6825"/>
        </w:tabs>
        <w:rPr>
          <w:lang w:val="en-GB"/>
        </w:rPr>
      </w:pPr>
      <w:r w:rsidRPr="00DB16C7">
        <w:rPr>
          <w:b/>
          <w:bCs/>
          <w:lang w:val="en-GB"/>
        </w:rPr>
        <w:t>Name of his town:</w:t>
      </w:r>
      <w:r>
        <w:rPr>
          <w:lang w:val="en-GB"/>
        </w:rPr>
        <w:t xml:space="preserve"> Stratford-upon-Avon</w:t>
      </w:r>
    </w:p>
    <w:p w14:paraId="521F1A5B" w14:textId="4F97E794" w:rsidR="0074639E" w:rsidRDefault="0074639E" w:rsidP="00503918">
      <w:pPr>
        <w:tabs>
          <w:tab w:val="left" w:pos="6825"/>
        </w:tabs>
        <w:rPr>
          <w:lang w:val="en-GB"/>
        </w:rPr>
      </w:pPr>
      <w:r w:rsidRPr="00DB16C7">
        <w:rPr>
          <w:b/>
          <w:bCs/>
          <w:lang w:val="en-GB"/>
        </w:rPr>
        <w:t>Function of Stratford-upon-Avon:</w:t>
      </w:r>
      <w:r>
        <w:rPr>
          <w:lang w:val="en-GB"/>
        </w:rPr>
        <w:t xml:space="preserve"> buckling market town along River.</w:t>
      </w:r>
    </w:p>
    <w:p w14:paraId="60153E77" w14:textId="77777777" w:rsidR="00FD51BD" w:rsidRPr="00DB16C7" w:rsidRDefault="00FD51BD" w:rsidP="00503918">
      <w:pPr>
        <w:tabs>
          <w:tab w:val="left" w:pos="6825"/>
        </w:tabs>
        <w:rPr>
          <w:b/>
          <w:bCs/>
          <w:u w:val="single"/>
          <w:lang w:val="en-GB"/>
        </w:rPr>
      </w:pPr>
      <w:r w:rsidRPr="00DB16C7">
        <w:rPr>
          <w:b/>
          <w:bCs/>
          <w:u w:val="single"/>
          <w:lang w:val="en-GB"/>
        </w:rPr>
        <w:t>Family:</w:t>
      </w:r>
    </w:p>
    <w:p w14:paraId="0B2D4045" w14:textId="5669F602" w:rsidR="0074639E" w:rsidRDefault="00FD51BD" w:rsidP="00FD51BD">
      <w:pPr>
        <w:rPr>
          <w:lang w:val="en-GB"/>
        </w:rPr>
      </w:pPr>
      <w:r>
        <w:rPr>
          <w:lang w:val="en-GB"/>
        </w:rPr>
        <w:tab/>
        <w:t>3</w:t>
      </w:r>
      <w:r w:rsidRPr="00FD51BD">
        <w:rPr>
          <w:vertAlign w:val="superscript"/>
          <w:lang w:val="en-GB"/>
        </w:rPr>
        <w:t>rd</w:t>
      </w:r>
      <w:r>
        <w:rPr>
          <w:lang w:val="en-GB"/>
        </w:rPr>
        <w:t xml:space="preserve"> child of six.</w:t>
      </w:r>
    </w:p>
    <w:p w14:paraId="4FD952BD" w14:textId="0BCF7469" w:rsidR="00FD51BD" w:rsidRDefault="00FD51BD" w:rsidP="00FD51BD">
      <w:pPr>
        <w:rPr>
          <w:lang w:val="en-GB"/>
        </w:rPr>
      </w:pPr>
      <w:r>
        <w:rPr>
          <w:lang w:val="en-GB"/>
        </w:rPr>
        <w:tab/>
      </w:r>
      <w:r w:rsidRPr="00DB16C7">
        <w:rPr>
          <w:b/>
          <w:bCs/>
          <w:lang w:val="en-GB"/>
        </w:rPr>
        <w:t>2 older sisters:</w:t>
      </w:r>
      <w:r w:rsidR="00594D10">
        <w:rPr>
          <w:b/>
          <w:bCs/>
          <w:lang w:val="en-GB"/>
        </w:rPr>
        <w:t xml:space="preserve"> </w:t>
      </w:r>
      <w:r>
        <w:rPr>
          <w:lang w:val="en-GB"/>
        </w:rPr>
        <w:t>Joan</w:t>
      </w:r>
      <w:r w:rsidR="00594D10">
        <w:rPr>
          <w:lang w:val="en-GB"/>
        </w:rPr>
        <w:t xml:space="preserve">, </w:t>
      </w:r>
      <w:r>
        <w:rPr>
          <w:lang w:val="en-GB"/>
        </w:rPr>
        <w:t>Judith</w:t>
      </w:r>
    </w:p>
    <w:p w14:paraId="0A90B635" w14:textId="75B57608" w:rsidR="00FD51BD" w:rsidRDefault="00FD51BD" w:rsidP="00FD51BD">
      <w:pPr>
        <w:rPr>
          <w:lang w:val="en-GB"/>
        </w:rPr>
      </w:pPr>
      <w:r w:rsidRPr="00DB16C7">
        <w:rPr>
          <w:b/>
          <w:bCs/>
          <w:lang w:val="en-GB"/>
        </w:rPr>
        <w:tab/>
        <w:t>3 younger brothers:</w:t>
      </w:r>
      <w:r w:rsidR="00594D10">
        <w:rPr>
          <w:b/>
          <w:bCs/>
          <w:lang w:val="en-GB"/>
        </w:rPr>
        <w:t xml:space="preserve"> </w:t>
      </w:r>
      <w:r>
        <w:rPr>
          <w:lang w:val="en-GB"/>
        </w:rPr>
        <w:tab/>
        <w:t>Gilbert</w:t>
      </w:r>
      <w:r w:rsidR="00594D10">
        <w:rPr>
          <w:lang w:val="en-GB"/>
        </w:rPr>
        <w:t xml:space="preserve">, </w:t>
      </w:r>
      <w:r>
        <w:rPr>
          <w:lang w:val="en-GB"/>
        </w:rPr>
        <w:t>Richard</w:t>
      </w:r>
      <w:r w:rsidR="00594D10">
        <w:rPr>
          <w:lang w:val="en-GB"/>
        </w:rPr>
        <w:t xml:space="preserve">, </w:t>
      </w:r>
      <w:r>
        <w:rPr>
          <w:lang w:val="en-GB"/>
        </w:rPr>
        <w:t>Edmund</w:t>
      </w:r>
    </w:p>
    <w:p w14:paraId="0A0BB3F9" w14:textId="60D1C96A" w:rsidR="00FD51BD" w:rsidRDefault="00FD51BD" w:rsidP="00FD51BD">
      <w:pPr>
        <w:rPr>
          <w:lang w:val="en-GB"/>
        </w:rPr>
      </w:pPr>
      <w:r>
        <w:rPr>
          <w:lang w:val="en-GB"/>
        </w:rPr>
        <w:tab/>
      </w:r>
      <w:r w:rsidRPr="00DB16C7">
        <w:rPr>
          <w:b/>
          <w:bCs/>
          <w:lang w:val="en-GB"/>
        </w:rPr>
        <w:t>Father:</w:t>
      </w:r>
      <w:r>
        <w:rPr>
          <w:lang w:val="en-GB"/>
        </w:rPr>
        <w:t xml:space="preserve"> John Shakespeare (leather merchant)</w:t>
      </w:r>
    </w:p>
    <w:p w14:paraId="609C75F9" w14:textId="3B36CA84" w:rsidR="00FD51BD" w:rsidRDefault="00FD51BD" w:rsidP="00FD51BD">
      <w:pPr>
        <w:rPr>
          <w:lang w:val="en-GB"/>
        </w:rPr>
      </w:pPr>
      <w:r>
        <w:rPr>
          <w:lang w:val="en-GB"/>
        </w:rPr>
        <w:tab/>
      </w:r>
      <w:r w:rsidRPr="00DB16C7">
        <w:rPr>
          <w:b/>
          <w:bCs/>
          <w:lang w:val="en-GB"/>
        </w:rPr>
        <w:t>Mother:</w:t>
      </w:r>
      <w:r>
        <w:rPr>
          <w:lang w:val="en-GB"/>
        </w:rPr>
        <w:t xml:space="preserve"> Mary Arden (local landed hei</w:t>
      </w:r>
      <w:r w:rsidR="00E44F28">
        <w:rPr>
          <w:lang w:val="en-GB"/>
        </w:rPr>
        <w:t>r</w:t>
      </w:r>
      <w:r>
        <w:rPr>
          <w:lang w:val="en-GB"/>
        </w:rPr>
        <w:t>e</w:t>
      </w:r>
      <w:r w:rsidR="00E44F28">
        <w:rPr>
          <w:lang w:val="en-GB"/>
        </w:rPr>
        <w:t>s</w:t>
      </w:r>
      <w:r>
        <w:rPr>
          <w:lang w:val="en-GB"/>
        </w:rPr>
        <w:t>s)</w:t>
      </w:r>
    </w:p>
    <w:p w14:paraId="6BC41572" w14:textId="342CB934" w:rsidR="00FD51BD" w:rsidRDefault="00FD51BD" w:rsidP="00FD51BD">
      <w:pPr>
        <w:rPr>
          <w:lang w:val="en-GB"/>
        </w:rPr>
      </w:pPr>
      <w:r w:rsidRPr="00DB16C7">
        <w:rPr>
          <w:b/>
          <w:bCs/>
          <w:lang w:val="en-GB"/>
        </w:rPr>
        <w:t>Before Shakespeare’s birth:</w:t>
      </w:r>
      <w:r>
        <w:rPr>
          <w:lang w:val="en-GB"/>
        </w:rPr>
        <w:t xml:space="preserve"> father just became a successful merchant</w:t>
      </w:r>
    </w:p>
    <w:p w14:paraId="32C9DC0E" w14:textId="5F3CFD7C" w:rsidR="00FD51BD" w:rsidRDefault="00125A9B" w:rsidP="00FD51BD">
      <w:pPr>
        <w:rPr>
          <w:lang w:val="en-GB"/>
        </w:rPr>
      </w:pPr>
      <w:r w:rsidRPr="00DB16C7">
        <w:rPr>
          <w:b/>
          <w:bCs/>
          <w:lang w:val="en-GB"/>
        </w:rPr>
        <w:t>Late 1570s:</w:t>
      </w:r>
      <w:r>
        <w:rPr>
          <w:lang w:val="en-GB"/>
        </w:rPr>
        <w:t xml:space="preserve"> Initial fortune declined</w:t>
      </w:r>
    </w:p>
    <w:p w14:paraId="41D57A0E" w14:textId="56F30B0B" w:rsidR="00125A9B" w:rsidRPr="00DB16C7" w:rsidRDefault="00125A9B" w:rsidP="00FD51BD">
      <w:pPr>
        <w:rPr>
          <w:b/>
          <w:bCs/>
          <w:u w:val="single"/>
          <w:lang w:val="en-GB"/>
        </w:rPr>
      </w:pPr>
      <w:r w:rsidRPr="00DB16C7">
        <w:rPr>
          <w:b/>
          <w:bCs/>
          <w:u w:val="single"/>
          <w:lang w:val="en-GB"/>
        </w:rPr>
        <w:t>Shakespeare’s personal life:</w:t>
      </w:r>
    </w:p>
    <w:p w14:paraId="44FB8607" w14:textId="2FC9FF82" w:rsidR="00125A9B" w:rsidRDefault="00125A9B" w:rsidP="00FD51BD">
      <w:pPr>
        <w:rPr>
          <w:lang w:val="en-GB"/>
        </w:rPr>
      </w:pPr>
      <w:r>
        <w:rPr>
          <w:lang w:val="en-GB"/>
        </w:rPr>
        <w:tab/>
      </w:r>
      <w:r w:rsidRPr="00DB16C7">
        <w:rPr>
          <w:b/>
          <w:bCs/>
          <w:lang w:val="en-GB"/>
        </w:rPr>
        <w:t>Wife:</w:t>
      </w:r>
      <w:r>
        <w:rPr>
          <w:lang w:val="en-GB"/>
        </w:rPr>
        <w:t xml:space="preserve"> Anne Hathaway</w:t>
      </w:r>
    </w:p>
    <w:p w14:paraId="7E780114" w14:textId="1B7479EF" w:rsidR="00125A9B" w:rsidRDefault="00125A9B" w:rsidP="00FD51BD">
      <w:pPr>
        <w:rPr>
          <w:lang w:val="en-GB"/>
        </w:rPr>
      </w:pPr>
      <w:r>
        <w:rPr>
          <w:lang w:val="en-GB"/>
        </w:rPr>
        <w:tab/>
      </w:r>
      <w:r w:rsidRPr="00DB16C7">
        <w:rPr>
          <w:b/>
          <w:bCs/>
          <w:lang w:val="en-GB"/>
        </w:rPr>
        <w:t>Date of marriage:</w:t>
      </w:r>
      <w:r>
        <w:rPr>
          <w:lang w:val="en-GB"/>
        </w:rPr>
        <w:t xml:space="preserve"> November 28, 1582, Worcester, </w:t>
      </w:r>
      <w:r w:rsidR="004C3404">
        <w:rPr>
          <w:lang w:val="en-GB"/>
        </w:rPr>
        <w:t>Leatherbury</w:t>
      </w:r>
    </w:p>
    <w:p w14:paraId="300224EC" w14:textId="29CC6C8A" w:rsidR="00125A9B" w:rsidRDefault="00125A9B" w:rsidP="00FD51BD">
      <w:pPr>
        <w:rPr>
          <w:lang w:val="en-GB"/>
        </w:rPr>
      </w:pPr>
      <w:r>
        <w:rPr>
          <w:lang w:val="en-GB"/>
        </w:rPr>
        <w:tab/>
      </w:r>
      <w:r w:rsidRPr="00DB16C7">
        <w:rPr>
          <w:b/>
          <w:bCs/>
          <w:lang w:val="en-GB"/>
        </w:rPr>
        <w:t>Shakespeare’s age at marriage:</w:t>
      </w:r>
      <w:r>
        <w:rPr>
          <w:lang w:val="en-GB"/>
        </w:rPr>
        <w:t xml:space="preserve"> 16 years old</w:t>
      </w:r>
    </w:p>
    <w:p w14:paraId="6B081220" w14:textId="01E939EF" w:rsidR="00125A9B" w:rsidRDefault="00125A9B" w:rsidP="00FD51BD">
      <w:pPr>
        <w:rPr>
          <w:lang w:val="en-GB"/>
        </w:rPr>
      </w:pPr>
      <w:r>
        <w:rPr>
          <w:lang w:val="en-GB"/>
        </w:rPr>
        <w:lastRenderedPageBreak/>
        <w:tab/>
      </w:r>
      <w:r w:rsidRPr="00DB16C7">
        <w:rPr>
          <w:b/>
          <w:bCs/>
          <w:lang w:val="en-GB"/>
        </w:rPr>
        <w:t>Anne’s age:</w:t>
      </w:r>
      <w:r>
        <w:rPr>
          <w:lang w:val="en-GB"/>
        </w:rPr>
        <w:t xml:space="preserve"> 26 years old</w:t>
      </w:r>
    </w:p>
    <w:p w14:paraId="6B604117" w14:textId="54B6B018" w:rsidR="00125A9B" w:rsidRDefault="00125A9B" w:rsidP="00FD51BD">
      <w:pPr>
        <w:rPr>
          <w:lang w:val="en-GB"/>
        </w:rPr>
      </w:pPr>
      <w:r>
        <w:rPr>
          <w:lang w:val="en-GB"/>
        </w:rPr>
        <w:tab/>
      </w:r>
      <w:r w:rsidRPr="00DB16C7">
        <w:rPr>
          <w:b/>
          <w:bCs/>
          <w:lang w:val="en-GB"/>
        </w:rPr>
        <w:t>PS:</w:t>
      </w:r>
      <w:r>
        <w:rPr>
          <w:lang w:val="en-GB"/>
        </w:rPr>
        <w:t xml:space="preserve"> Anne was pregnant</w:t>
      </w:r>
    </w:p>
    <w:p w14:paraId="7F8E6F24" w14:textId="36A9ECE1" w:rsidR="004C3404" w:rsidRDefault="00B35A74" w:rsidP="00FD51BD">
      <w:pPr>
        <w:rPr>
          <w:lang w:val="en-GB"/>
        </w:rPr>
      </w:pPr>
      <w:r>
        <w:rPr>
          <w:lang w:val="en-GB"/>
        </w:rPr>
        <w:tab/>
      </w:r>
      <w:r w:rsidRPr="00DB16C7">
        <w:rPr>
          <w:b/>
          <w:bCs/>
          <w:lang w:val="en-GB"/>
        </w:rPr>
        <w:t>First child:</w:t>
      </w:r>
      <w:r>
        <w:rPr>
          <w:lang w:val="en-GB"/>
        </w:rPr>
        <w:t xml:space="preserve"> Susanna (May 26, 1583</w:t>
      </w:r>
    </w:p>
    <w:p w14:paraId="2FF13E85" w14:textId="4082D2D8" w:rsidR="00B35A74" w:rsidRDefault="00B35A74" w:rsidP="00FD51BD">
      <w:pPr>
        <w:rPr>
          <w:lang w:val="en-GB"/>
        </w:rPr>
      </w:pPr>
      <w:r>
        <w:rPr>
          <w:lang w:val="en-GB"/>
        </w:rPr>
        <w:tab/>
      </w:r>
      <w:r w:rsidRPr="00DB16C7">
        <w:rPr>
          <w:b/>
          <w:bCs/>
          <w:lang w:val="en-GB"/>
        </w:rPr>
        <w:t>Second:</w:t>
      </w:r>
      <w:r>
        <w:rPr>
          <w:lang w:val="en-GB"/>
        </w:rPr>
        <w:t xml:space="preserve"> </w:t>
      </w:r>
      <w:r w:rsidRPr="00DB16C7">
        <w:rPr>
          <w:u w:val="single"/>
          <w:lang w:val="en-GB"/>
        </w:rPr>
        <w:t>twins:</w:t>
      </w:r>
    </w:p>
    <w:p w14:paraId="75DF72F2" w14:textId="35151FE5" w:rsidR="00B35A74" w:rsidRDefault="00B35A74" w:rsidP="00FD51BD">
      <w:pPr>
        <w:rPr>
          <w:lang w:val="en-GB"/>
        </w:rPr>
      </w:pPr>
      <w:r>
        <w:rPr>
          <w:lang w:val="en-GB"/>
        </w:rPr>
        <w:tab/>
      </w:r>
      <w:r>
        <w:rPr>
          <w:lang w:val="en-GB"/>
        </w:rPr>
        <w:tab/>
      </w:r>
      <w:r>
        <w:rPr>
          <w:lang w:val="en-GB"/>
        </w:rPr>
        <w:tab/>
        <w:t>Hamnet (February 2, 1585-1596, age 11, causes unknown)</w:t>
      </w:r>
    </w:p>
    <w:p w14:paraId="004A8C84" w14:textId="767E5F70" w:rsidR="00B35A74" w:rsidRDefault="00B35A74" w:rsidP="00FD51BD">
      <w:pPr>
        <w:rPr>
          <w:lang w:val="en-GB"/>
        </w:rPr>
      </w:pPr>
      <w:r>
        <w:rPr>
          <w:lang w:val="en-GB"/>
        </w:rPr>
        <w:tab/>
      </w:r>
      <w:r>
        <w:rPr>
          <w:lang w:val="en-GB"/>
        </w:rPr>
        <w:tab/>
      </w:r>
      <w:r>
        <w:rPr>
          <w:lang w:val="en-GB"/>
        </w:rPr>
        <w:tab/>
        <w:t>Judith (February 2, 1585)</w:t>
      </w:r>
    </w:p>
    <w:p w14:paraId="69204345" w14:textId="1A90F850" w:rsidR="00B4297C" w:rsidRDefault="00B4297C" w:rsidP="00FD51BD">
      <w:pPr>
        <w:rPr>
          <w:lang w:val="en-GB"/>
        </w:rPr>
      </w:pPr>
      <w:r>
        <w:rPr>
          <w:lang w:val="en-GB"/>
        </w:rPr>
        <w:t xml:space="preserve">Shakespear’s muses: </w:t>
      </w:r>
      <w:r w:rsidRPr="00B4297C">
        <w:rPr>
          <w:lang w:val="en-GB"/>
        </w:rPr>
        <w:t>“Dark Lady”</w:t>
      </w:r>
      <w:r>
        <w:rPr>
          <w:lang w:val="en-GB"/>
        </w:rPr>
        <w:t xml:space="preserve">, </w:t>
      </w:r>
      <w:r w:rsidRPr="00B4297C">
        <w:rPr>
          <w:lang w:val="en-GB"/>
        </w:rPr>
        <w:t>“Mr. WH,”</w:t>
      </w:r>
      <w:r>
        <w:rPr>
          <w:lang w:val="en-GB"/>
        </w:rPr>
        <w:t xml:space="preserve"> (or </w:t>
      </w:r>
      <w:r w:rsidRPr="00B4297C">
        <w:rPr>
          <w:lang w:val="en-GB"/>
        </w:rPr>
        <w:t xml:space="preserve"> “Fair Youth</w:t>
      </w:r>
      <w:r>
        <w:rPr>
          <w:lang w:val="en-GB"/>
        </w:rPr>
        <w:t xml:space="preserve">”), </w:t>
      </w:r>
      <w:r w:rsidRPr="00B4297C">
        <w:rPr>
          <w:lang w:val="en-GB"/>
        </w:rPr>
        <w:t>the Genius</w:t>
      </w:r>
      <w:r w:rsidR="00EB43F4">
        <w:rPr>
          <w:lang w:val="en-GB"/>
        </w:rPr>
        <w:t>.</w:t>
      </w:r>
    </w:p>
    <w:p w14:paraId="069BDCA9" w14:textId="644478B0" w:rsidR="004C3404" w:rsidRPr="00B7068E" w:rsidRDefault="00B7068E" w:rsidP="00FD51BD">
      <w:pPr>
        <w:rPr>
          <w:b/>
          <w:bCs/>
          <w:lang w:val="en-GB"/>
        </w:rPr>
      </w:pPr>
      <w:r w:rsidRPr="00B7068E">
        <w:rPr>
          <w:b/>
          <w:bCs/>
          <w:lang w:val="en-GB"/>
        </w:rPr>
        <w:t xml:space="preserve">Some of Shakespeare best </w:t>
      </w:r>
      <w:r w:rsidR="00E44F28">
        <w:rPr>
          <w:b/>
          <w:bCs/>
          <w:lang w:val="en-GB"/>
        </w:rPr>
        <w:t xml:space="preserve">known </w:t>
      </w:r>
      <w:r w:rsidRPr="00B7068E">
        <w:rPr>
          <w:b/>
          <w:bCs/>
          <w:lang w:val="en-GB"/>
        </w:rPr>
        <w:t>plays:</w:t>
      </w:r>
    </w:p>
    <w:p w14:paraId="60738ABF" w14:textId="69B32FBF" w:rsidR="00B7068E" w:rsidRPr="00B7068E" w:rsidRDefault="00B7068E" w:rsidP="00B7068E">
      <w:pPr>
        <w:rPr>
          <w:lang w:val="en-GB"/>
        </w:rPr>
      </w:pPr>
      <w:r>
        <w:rPr>
          <w:lang w:val="en-GB"/>
        </w:rPr>
        <w:tab/>
      </w:r>
      <w:r w:rsidRPr="00B7068E">
        <w:rPr>
          <w:lang w:val="en-GB"/>
        </w:rPr>
        <w:t>Julius Caesar</w:t>
      </w:r>
      <w:r>
        <w:rPr>
          <w:lang w:val="en-GB"/>
        </w:rPr>
        <w:t xml:space="preserve"> (</w:t>
      </w:r>
      <w:r w:rsidRPr="00B7068E">
        <w:rPr>
          <w:lang w:val="en-GB"/>
        </w:rPr>
        <w:t>1623</w:t>
      </w:r>
      <w:r>
        <w:rPr>
          <w:lang w:val="en-GB"/>
        </w:rPr>
        <w:t>)</w:t>
      </w:r>
    </w:p>
    <w:p w14:paraId="4B9EB2FA" w14:textId="231AB282" w:rsidR="00B7068E" w:rsidRPr="00B7068E" w:rsidRDefault="00B7068E" w:rsidP="00B7068E">
      <w:pPr>
        <w:ind w:firstLine="708"/>
        <w:rPr>
          <w:lang w:val="en-GB"/>
        </w:rPr>
      </w:pPr>
      <w:r w:rsidRPr="00B7068E">
        <w:rPr>
          <w:lang w:val="en-GB"/>
        </w:rPr>
        <w:t>The Tempest</w:t>
      </w:r>
      <w:r>
        <w:rPr>
          <w:lang w:val="en-GB"/>
        </w:rPr>
        <w:t xml:space="preserve"> (</w:t>
      </w:r>
      <w:r w:rsidRPr="00B7068E">
        <w:rPr>
          <w:lang w:val="en-GB"/>
        </w:rPr>
        <w:t>1611</w:t>
      </w:r>
      <w:r>
        <w:rPr>
          <w:lang w:val="en-GB"/>
        </w:rPr>
        <w:t>)</w:t>
      </w:r>
    </w:p>
    <w:p w14:paraId="224508BF" w14:textId="26857B03" w:rsidR="00B7068E" w:rsidRPr="00B7068E" w:rsidRDefault="00B7068E" w:rsidP="00B7068E">
      <w:pPr>
        <w:tabs>
          <w:tab w:val="left" w:pos="2435"/>
        </w:tabs>
        <w:ind w:firstLine="708"/>
        <w:rPr>
          <w:lang w:val="en-GB"/>
        </w:rPr>
      </w:pPr>
      <w:r w:rsidRPr="00B7068E">
        <w:rPr>
          <w:lang w:val="en-GB"/>
        </w:rPr>
        <w:t>Henry IV</w:t>
      </w:r>
      <w:r>
        <w:rPr>
          <w:lang w:val="en-GB"/>
        </w:rPr>
        <w:t xml:space="preserve"> (Part 1: </w:t>
      </w:r>
      <w:r w:rsidRPr="00B7068E">
        <w:rPr>
          <w:lang w:val="en-GB"/>
        </w:rPr>
        <w:t>1596</w:t>
      </w:r>
      <w:r>
        <w:rPr>
          <w:lang w:val="en-GB"/>
        </w:rPr>
        <w:t>)</w:t>
      </w:r>
    </w:p>
    <w:p w14:paraId="4D6D5EC1" w14:textId="6C76A3F3" w:rsidR="00B7068E" w:rsidRPr="00B7068E" w:rsidRDefault="00B7068E" w:rsidP="00B7068E">
      <w:pPr>
        <w:ind w:firstLine="708"/>
        <w:rPr>
          <w:lang w:val="en-GB"/>
        </w:rPr>
      </w:pPr>
      <w:r w:rsidRPr="00B7068E">
        <w:rPr>
          <w:lang w:val="en-GB"/>
        </w:rPr>
        <w:t>King Lear</w:t>
      </w:r>
      <w:r>
        <w:rPr>
          <w:lang w:val="en-GB"/>
        </w:rPr>
        <w:t xml:space="preserve"> (December 26, </w:t>
      </w:r>
      <w:r w:rsidRPr="00B7068E">
        <w:rPr>
          <w:lang w:val="en-GB"/>
        </w:rPr>
        <w:t>1606</w:t>
      </w:r>
      <w:r>
        <w:rPr>
          <w:lang w:val="en-GB"/>
        </w:rPr>
        <w:t>)</w:t>
      </w:r>
    </w:p>
    <w:p w14:paraId="51AF3BCD" w14:textId="31D6DA05" w:rsidR="00B7068E" w:rsidRDefault="00B7068E" w:rsidP="00B7068E">
      <w:pPr>
        <w:ind w:firstLine="708"/>
        <w:rPr>
          <w:lang w:val="en-GB"/>
        </w:rPr>
      </w:pPr>
      <w:r w:rsidRPr="00B7068E">
        <w:rPr>
          <w:lang w:val="en-GB"/>
        </w:rPr>
        <w:t>Romeo and Juliet</w:t>
      </w:r>
      <w:r>
        <w:rPr>
          <w:lang w:val="en-GB"/>
        </w:rPr>
        <w:t xml:space="preserve"> (</w:t>
      </w:r>
      <w:r w:rsidRPr="00B7068E">
        <w:rPr>
          <w:lang w:val="en-GB"/>
        </w:rPr>
        <w:t>1597</w:t>
      </w:r>
      <w:r>
        <w:rPr>
          <w:lang w:val="en-GB"/>
        </w:rPr>
        <w:t>)</w:t>
      </w:r>
    </w:p>
    <w:p w14:paraId="1A76C2BE" w14:textId="06413836" w:rsidR="00E44F28" w:rsidRDefault="00E44F28" w:rsidP="00B7068E">
      <w:pPr>
        <w:ind w:firstLine="708"/>
        <w:rPr>
          <w:lang w:val="en-GB"/>
        </w:rPr>
      </w:pPr>
      <w:r>
        <w:rPr>
          <w:lang w:val="en-GB"/>
        </w:rPr>
        <w:t>Hamlet</w:t>
      </w:r>
    </w:p>
    <w:p w14:paraId="0F163108" w14:textId="58F91A12" w:rsidR="00E44F28" w:rsidRDefault="00E44F28" w:rsidP="00B7068E">
      <w:pPr>
        <w:ind w:firstLine="708"/>
        <w:rPr>
          <w:lang w:val="en-GB"/>
        </w:rPr>
      </w:pPr>
      <w:r>
        <w:rPr>
          <w:lang w:val="en-GB"/>
        </w:rPr>
        <w:t>Macbeth</w:t>
      </w:r>
    </w:p>
    <w:p w14:paraId="1BDB0699" w14:textId="77777777" w:rsidR="00125A9B" w:rsidRDefault="00125A9B" w:rsidP="00FD51BD">
      <w:pPr>
        <w:rPr>
          <w:lang w:val="en-GB"/>
        </w:rPr>
      </w:pPr>
    </w:p>
    <w:p w14:paraId="6C6E683E" w14:textId="77777777" w:rsidR="00125A9B" w:rsidRDefault="00125A9B" w:rsidP="00FD51BD">
      <w:pPr>
        <w:rPr>
          <w:lang w:val="en-GB"/>
        </w:rPr>
      </w:pPr>
    </w:p>
    <w:p w14:paraId="5E0F7DC2" w14:textId="0740FEEE" w:rsidR="00FD51BD" w:rsidRDefault="00C24DB8" w:rsidP="00FD51BD">
      <w:pPr>
        <w:rPr>
          <w:lang w:val="en-GB"/>
        </w:rPr>
      </w:pPr>
      <w:r>
        <w:rPr>
          <w:lang w:val="en-GB"/>
        </w:rPr>
        <w:t>Shakespear:</w:t>
      </w:r>
    </w:p>
    <w:p w14:paraId="63809D91" w14:textId="3C87A422" w:rsidR="00C24DB8" w:rsidRDefault="003D60E7" w:rsidP="00FD51BD">
      <w:pPr>
        <w:rPr>
          <w:lang w:val="en-GB"/>
        </w:rPr>
      </w:pPr>
      <w:r>
        <w:rPr>
          <w:lang w:val="en-GB"/>
        </w:rPr>
        <w:t>Did shakespear exist?</w:t>
      </w:r>
    </w:p>
    <w:p w14:paraId="3AB0781B" w14:textId="58678856" w:rsidR="003D60E7" w:rsidRDefault="00FE6AE5" w:rsidP="00FD51BD">
      <w:pPr>
        <w:rPr>
          <w:lang w:val="en-GB"/>
        </w:rPr>
      </w:pPr>
      <w:r>
        <w:rPr>
          <w:lang w:val="en-GB"/>
        </w:rPr>
        <w:t>To counterfacke = falsifier</w:t>
      </w:r>
    </w:p>
    <w:p w14:paraId="4B306624" w14:textId="77777777" w:rsidR="00503F92" w:rsidRDefault="009E24C9" w:rsidP="00FD51BD">
      <w:pPr>
        <w:rPr>
          <w:lang w:val="en-GB"/>
        </w:rPr>
      </w:pPr>
      <w:r>
        <w:rPr>
          <w:lang w:val="en-GB"/>
        </w:rPr>
        <w:t>The globe or the wooden theater</w:t>
      </w:r>
    </w:p>
    <w:p w14:paraId="1DFA4DAF" w14:textId="1ACB5529" w:rsidR="00C24DB8" w:rsidRPr="00503F92" w:rsidRDefault="00E26A64" w:rsidP="00FD51BD">
      <w:pPr>
        <w:rPr>
          <w:lang w:val="en-GB"/>
        </w:rPr>
      </w:pPr>
      <w:hyperlink r:id="rId7" w:history="1">
        <w:r w:rsidR="00503F92" w:rsidRPr="00F97C6D">
          <w:rPr>
            <w:rStyle w:val="Lienhypertexte"/>
            <w:rFonts w:ascii="Helvetica" w:hAnsi="Helvetica" w:cs="Helvetica"/>
            <w:sz w:val="21"/>
            <w:szCs w:val="21"/>
            <w:shd w:val="clear" w:color="auto" w:fill="FFFFFF"/>
          </w:rPr>
          <w:t>https://www.thoughtco.com/shakespeare-authorship-controversy-2984934</w:t>
        </w:r>
      </w:hyperlink>
    </w:p>
    <w:p w14:paraId="434FFB8D" w14:textId="77777777" w:rsidR="006F3B2B" w:rsidRDefault="006F3B2B" w:rsidP="006F3B2B">
      <w:pPr>
        <w:rPr>
          <w:lang w:val="en-GB"/>
        </w:rPr>
      </w:pPr>
      <w:r>
        <w:rPr>
          <w:lang w:val="en-GB"/>
        </w:rPr>
        <w:t>1865 Abolition of slavery</w:t>
      </w:r>
    </w:p>
    <w:p w14:paraId="63A4E9D5" w14:textId="77777777" w:rsidR="00503F92" w:rsidRDefault="00503F92" w:rsidP="00FD51BD">
      <w:pPr>
        <w:rPr>
          <w:lang w:val="en-GB"/>
        </w:rPr>
      </w:pPr>
    </w:p>
    <w:p w14:paraId="1B36468C" w14:textId="2AC21C9D" w:rsidR="00B9152D" w:rsidRDefault="006F3B2B" w:rsidP="00FD51BD">
      <w:pPr>
        <w:rPr>
          <w:lang w:val="en-GB"/>
        </w:rPr>
      </w:pPr>
      <w:r>
        <w:rPr>
          <w:lang w:val="en-GB"/>
        </w:rPr>
        <w:t>poetry vocab:</w:t>
      </w:r>
    </w:p>
    <w:p w14:paraId="22997C69" w14:textId="29BF3C46" w:rsidR="006F3B2B" w:rsidRDefault="006F3B2B" w:rsidP="00FD51BD">
      <w:pPr>
        <w:rPr>
          <w:lang w:val="en-GB"/>
        </w:rPr>
      </w:pPr>
      <w:r>
        <w:rPr>
          <w:lang w:val="en-GB"/>
        </w:rPr>
        <w:t>Quatrain = a stanza made of 4 verses</w:t>
      </w:r>
    </w:p>
    <w:p w14:paraId="2D56A3A7" w14:textId="1417EC8A" w:rsidR="006F3B2B" w:rsidRDefault="006F3B2B" w:rsidP="00FD51BD">
      <w:pPr>
        <w:rPr>
          <w:lang w:val="en-GB"/>
        </w:rPr>
      </w:pPr>
      <w:r>
        <w:rPr>
          <w:lang w:val="en-GB"/>
        </w:rPr>
        <w:t>Tercet = a stanza made of 3 verses</w:t>
      </w:r>
    </w:p>
    <w:p w14:paraId="595F60D4" w14:textId="74DE761B" w:rsidR="006F3B2B" w:rsidRDefault="006F3B2B" w:rsidP="00FD51BD">
      <w:pPr>
        <w:rPr>
          <w:lang w:val="en-GB"/>
        </w:rPr>
      </w:pPr>
      <w:r>
        <w:rPr>
          <w:lang w:val="en-GB"/>
        </w:rPr>
        <w:t>FR sonnets (Italian) =2q/2t</w:t>
      </w:r>
    </w:p>
    <w:p w14:paraId="181AC7A6" w14:textId="37A04B8B" w:rsidR="00FD51BD" w:rsidRDefault="00C653A1" w:rsidP="00FD51BD">
      <w:pPr>
        <w:rPr>
          <w:lang w:val="en-GB"/>
        </w:rPr>
      </w:pPr>
      <w:r>
        <w:rPr>
          <w:lang w:val="en-GB"/>
        </w:rPr>
        <w:t>Iambic pentameters:</w:t>
      </w:r>
    </w:p>
    <w:p w14:paraId="1B7EEA57" w14:textId="3716BDEB" w:rsidR="00C653A1" w:rsidRDefault="00C653A1" w:rsidP="00FD51BD">
      <w:pPr>
        <w:rPr>
          <w:lang w:val="en-GB"/>
        </w:rPr>
      </w:pPr>
      <w:r>
        <w:rPr>
          <w:lang w:val="en-GB"/>
        </w:rPr>
        <w:t>Iam : made of five Unstressed syllables + five stressed syllables</w:t>
      </w:r>
    </w:p>
    <w:p w14:paraId="7E80B08A" w14:textId="4A2961BC" w:rsidR="00C653A1" w:rsidRDefault="00C653A1" w:rsidP="00FD51BD">
      <w:pPr>
        <w:rPr>
          <w:lang w:val="en-GB"/>
        </w:rPr>
      </w:pPr>
      <w:r>
        <w:rPr>
          <w:lang w:val="en-GB"/>
        </w:rPr>
        <w:t xml:space="preserve">                                           U                                    /</w:t>
      </w:r>
    </w:p>
    <w:p w14:paraId="30974097" w14:textId="46660EC5" w:rsidR="00C653A1" w:rsidRDefault="00C653A1" w:rsidP="00FD51BD">
      <w:pPr>
        <w:rPr>
          <w:lang w:val="en-GB"/>
        </w:rPr>
      </w:pPr>
      <w:r>
        <w:rPr>
          <w:lang w:val="en-GB"/>
        </w:rPr>
        <w:lastRenderedPageBreak/>
        <w:t>Iambic pentameter : U/U/U/U/U/</w:t>
      </w:r>
    </w:p>
    <w:p w14:paraId="5DD44449" w14:textId="03C1486A" w:rsidR="00FD51BD" w:rsidRDefault="003865BF" w:rsidP="00FD51BD">
      <w:pPr>
        <w:rPr>
          <w:lang w:val="en-GB"/>
        </w:rPr>
      </w:pPr>
      <w:r>
        <w:rPr>
          <w:lang w:val="en-GB"/>
        </w:rPr>
        <w:t>A demonstration = une manifestation</w:t>
      </w:r>
    </w:p>
    <w:p w14:paraId="2903AD80" w14:textId="2A0EDDA8" w:rsidR="003865BF" w:rsidRDefault="003865BF" w:rsidP="00FD51BD">
      <w:pPr>
        <w:rPr>
          <w:lang w:val="en-GB"/>
        </w:rPr>
      </w:pPr>
      <w:r>
        <w:rPr>
          <w:lang w:val="en-GB"/>
        </w:rPr>
        <w:t>A riot = une émeute</w:t>
      </w:r>
    </w:p>
    <w:p w14:paraId="73C32912" w14:textId="2F5543D8" w:rsidR="003865BF" w:rsidRDefault="003865BF" w:rsidP="00FD51BD">
      <w:pPr>
        <w:rPr>
          <w:lang w:val="en-GB"/>
        </w:rPr>
      </w:pPr>
      <w:r>
        <w:rPr>
          <w:lang w:val="en-GB"/>
        </w:rPr>
        <w:t>Secretary of Education = le ministre de l’éducation</w:t>
      </w:r>
    </w:p>
    <w:p w14:paraId="15EBA6A2" w14:textId="0D09EE8E" w:rsidR="00E26A64" w:rsidRDefault="00E26A64" w:rsidP="00FD51BD">
      <w:pPr>
        <w:rPr>
          <w:lang w:val="en-GB"/>
        </w:rPr>
      </w:pPr>
      <w:r>
        <w:rPr>
          <w:lang w:val="en-GB"/>
        </w:rPr>
        <w:t>A rooster = un cock</w:t>
      </w:r>
    </w:p>
    <w:p w14:paraId="5111642C" w14:textId="7ABC1894" w:rsidR="00E26A64" w:rsidRDefault="00E26A64" w:rsidP="00FD51BD">
      <w:pPr>
        <w:rPr>
          <w:lang w:val="en-GB"/>
        </w:rPr>
      </w:pPr>
      <w:r>
        <w:rPr>
          <w:lang w:val="en-GB"/>
        </w:rPr>
        <w:t>A cockroach = un cafard/une blatte</w:t>
      </w:r>
    </w:p>
    <w:p w14:paraId="1D07E9F1" w14:textId="337755E0" w:rsidR="00E26A64" w:rsidRDefault="00E26A64" w:rsidP="00FD51BD">
      <w:pPr>
        <w:rPr>
          <w:lang w:val="en-GB"/>
        </w:rPr>
      </w:pPr>
      <w:r>
        <w:rPr>
          <w:lang w:val="en-GB"/>
        </w:rPr>
        <w:t>A range = une palette</w:t>
      </w:r>
    </w:p>
    <w:p w14:paraId="79F73AEB" w14:textId="3AC68FD1" w:rsidR="00E26A64" w:rsidRDefault="00E26A64" w:rsidP="00FD51BD">
      <w:pPr>
        <w:rPr>
          <w:lang w:val="en-GB"/>
        </w:rPr>
      </w:pPr>
      <w:r>
        <w:rPr>
          <w:lang w:val="en-GB"/>
        </w:rPr>
        <w:t>To be doomed = to be condemned</w:t>
      </w:r>
    </w:p>
    <w:p w14:paraId="74C6B141" w14:textId="7FD35C7D" w:rsidR="00E26A64" w:rsidRDefault="00E26A64" w:rsidP="00FD51BD">
      <w:pPr>
        <w:rPr>
          <w:lang w:val="en-GB"/>
        </w:rPr>
      </w:pPr>
      <w:r>
        <w:rPr>
          <w:lang w:val="en-GB"/>
        </w:rPr>
        <w:t>A token of = a proof of = un jeton</w:t>
      </w:r>
    </w:p>
    <w:p w14:paraId="6A9029DC" w14:textId="0F7CFA47" w:rsidR="00E26A64" w:rsidRDefault="00E26A64" w:rsidP="00FD51BD">
      <w:pPr>
        <w:rPr>
          <w:lang w:val="en-GB"/>
        </w:rPr>
      </w:pPr>
      <w:r>
        <w:rPr>
          <w:lang w:val="en-GB"/>
        </w:rPr>
        <w:t>A slot machine = casino machine</w:t>
      </w:r>
      <w:bookmarkStart w:id="1" w:name="_GoBack"/>
      <w:bookmarkEnd w:id="1"/>
    </w:p>
    <w:p w14:paraId="5EC01DCC" w14:textId="7BC5B56A" w:rsidR="003865BF" w:rsidRDefault="003865BF" w:rsidP="00FD51BD">
      <w:pPr>
        <w:rPr>
          <w:lang w:val="en-GB"/>
        </w:rPr>
      </w:pPr>
    </w:p>
    <w:p w14:paraId="6ACDAA00" w14:textId="6EFFC400" w:rsidR="00E26A64" w:rsidRDefault="00E26A64" w:rsidP="00FD51BD">
      <w:pPr>
        <w:rPr>
          <w:lang w:val="en-GB"/>
        </w:rPr>
      </w:pPr>
    </w:p>
    <w:p w14:paraId="650F1388" w14:textId="77777777" w:rsidR="00E26A64" w:rsidRDefault="00E26A64" w:rsidP="00FD51BD">
      <w:pPr>
        <w:rPr>
          <w:lang w:val="en-GB"/>
        </w:rPr>
      </w:pPr>
    </w:p>
    <w:p w14:paraId="0D697455" w14:textId="77777777" w:rsidR="0095782C" w:rsidRPr="009C25BC" w:rsidRDefault="0095782C" w:rsidP="00503918">
      <w:pPr>
        <w:tabs>
          <w:tab w:val="left" w:pos="6825"/>
        </w:tabs>
        <w:rPr>
          <w:lang w:val="en-GB"/>
        </w:rPr>
      </w:pPr>
    </w:p>
    <w:p w14:paraId="517A1E7C" w14:textId="77777777" w:rsidR="000A7899" w:rsidRDefault="000A7899" w:rsidP="00503918">
      <w:pPr>
        <w:tabs>
          <w:tab w:val="left" w:pos="6825"/>
        </w:tabs>
        <w:rPr>
          <w:lang w:val="en-GB"/>
        </w:rPr>
      </w:pPr>
    </w:p>
    <w:p w14:paraId="49A3CE6A" w14:textId="40352B11" w:rsidR="009531AA" w:rsidRDefault="009531AA" w:rsidP="00503918">
      <w:pPr>
        <w:tabs>
          <w:tab w:val="left" w:pos="6825"/>
        </w:tabs>
        <w:rPr>
          <w:lang w:val="en-GB"/>
        </w:rPr>
      </w:pPr>
      <w:r>
        <w:rPr>
          <w:lang w:val="en-GB"/>
        </w:rPr>
        <w:t xml:space="preserve">Read </w:t>
      </w:r>
      <w:r w:rsidR="007E49BD">
        <w:rPr>
          <w:lang w:val="en-GB"/>
        </w:rPr>
        <w:t>L</w:t>
      </w:r>
      <w:r>
        <w:rPr>
          <w:lang w:val="en-GB"/>
        </w:rPr>
        <w:t>olita</w:t>
      </w:r>
    </w:p>
    <w:p w14:paraId="3AD8796E" w14:textId="00885CB7" w:rsidR="00EB4503" w:rsidRDefault="00427ACC" w:rsidP="00503918">
      <w:pPr>
        <w:tabs>
          <w:tab w:val="left" w:pos="6825"/>
        </w:tabs>
        <w:rPr>
          <w:lang w:val="en-GB"/>
        </w:rPr>
      </w:pPr>
      <w:r w:rsidRPr="00427ACC">
        <w:rPr>
          <w:lang w:val="en-GB"/>
        </w:rPr>
        <w:t>≤≥</w:t>
      </w:r>
      <w:r w:rsidRPr="00427ACC">
        <w:rPr>
          <w:rFonts w:ascii="Cambria Math" w:hAnsi="Cambria Math" w:cs="Cambria Math"/>
          <w:lang w:val="en-GB"/>
        </w:rPr>
        <w:t>∓</w:t>
      </w:r>
      <w:r w:rsidRPr="00427ACC">
        <w:rPr>
          <w:rFonts w:cs="Times New Roman"/>
          <w:lang w:val="en-GB"/>
        </w:rPr>
        <w:t>∞±≠</w:t>
      </w:r>
      <w:r w:rsidRPr="00427ACC">
        <w:rPr>
          <w:rFonts w:ascii="Cambria Math" w:hAnsi="Cambria Math" w:cs="Cambria Math"/>
          <w:lang w:val="en-GB"/>
        </w:rPr>
        <w:t>∝∀</w:t>
      </w:r>
      <w:r w:rsidRPr="00427ACC">
        <w:rPr>
          <w:rFonts w:cs="Times New Roman"/>
          <w:lang w:val="en-GB"/>
        </w:rPr>
        <w:t>≡</w:t>
      </w:r>
      <w:r w:rsidRPr="00427ACC">
        <w:rPr>
          <w:rFonts w:ascii="Cambria Math" w:hAnsi="Cambria Math" w:cs="Cambria Math"/>
          <w:lang w:val="en-GB"/>
        </w:rPr>
        <w:t>≪≫≅</w:t>
      </w:r>
      <w:r w:rsidRPr="00427ACC">
        <w:rPr>
          <w:rFonts w:cs="Times New Roman"/>
          <w:lang w:val="en-GB"/>
        </w:rPr>
        <w:t>≈℉℃</w:t>
      </w:r>
      <w:r w:rsidRPr="00427ACC">
        <w:rPr>
          <w:rFonts w:ascii="Cambria Math" w:hAnsi="Cambria Math" w:cs="Cambria Math"/>
          <w:lang w:val="en-GB"/>
        </w:rPr>
        <w:t>∇</w:t>
      </w:r>
      <w:r w:rsidRPr="00427ACC">
        <w:rPr>
          <w:rFonts w:cs="Times New Roman"/>
          <w:lang w:val="en-GB"/>
        </w:rPr>
        <w:t>√←↑→↓</w:t>
      </w:r>
      <w:r w:rsidRPr="00427ACC">
        <w:rPr>
          <w:rFonts w:ascii="Cambria Math" w:hAnsi="Cambria Math" w:cs="Cambria Math"/>
          <w:lang w:val="en-GB"/>
        </w:rPr>
        <w:t>⋮⋯⋰⋱∎∅</w:t>
      </w:r>
      <w:r w:rsidRPr="00427ACC">
        <w:rPr>
          <w:rFonts w:cs="Times New Roman"/>
          <w:lang w:val="en-GB"/>
        </w:rPr>
        <w:t>∑</w:t>
      </w:r>
      <w:r w:rsidRPr="00427ACC">
        <w:rPr>
          <w:rFonts w:ascii="Cambria Math" w:hAnsi="Cambria Math" w:cs="Cambria Math"/>
          <w:lang w:val="en-GB"/>
        </w:rPr>
        <w:t>⋈⨀⨂</w:t>
      </w:r>
      <w:r w:rsidRPr="00D606BF">
        <w:rPr>
          <w:rFonts w:ascii="Cambria Math" w:hAnsi="Cambria Math" w:cs="Cambria Math"/>
          <w:lang w:val="en-GB"/>
        </w:rPr>
        <w:t>⨁</w:t>
      </w:r>
      <w:r w:rsidRPr="00427ACC">
        <w:rPr>
          <w:rFonts w:ascii="Cambria Math" w:hAnsi="Cambria Math" w:cs="Cambria Math"/>
          <w:lang w:val="en-GB"/>
        </w:rPr>
        <w:t>⨄⨃∔∸⋒⋓⊟⊠⊡⊞⋉⋊⋇⊝⊕⊖⊗⊘⊙⊛⊚</w:t>
      </w:r>
      <w:r w:rsidRPr="00427ACC">
        <w:rPr>
          <w:rFonts w:cs="Times New Roman"/>
          <w:lang w:val="en-GB"/>
        </w:rPr>
        <w:t>†‡</w:t>
      </w:r>
      <w:r w:rsidRPr="00427ACC">
        <w:rPr>
          <w:rFonts w:ascii="Cambria Math" w:hAnsi="Cambria Math" w:cs="Cambria Math"/>
          <w:lang w:val="en-GB"/>
        </w:rPr>
        <w:t>⨂△⋘⋙≦≧⋖⋗≑≒≓⊲⊳⊴⊵⋐⋑</w:t>
      </w:r>
    </w:p>
    <w:p w14:paraId="4E00A005" w14:textId="1115C9B3" w:rsidR="002C0073" w:rsidRDefault="003D149C" w:rsidP="002C0073">
      <w:pPr>
        <w:tabs>
          <w:tab w:val="left" w:pos="6825"/>
        </w:tabs>
        <w:ind w:right="-196"/>
        <w:jc w:val="left"/>
        <w:rPr>
          <w:lang w:val="en-GB"/>
        </w:rPr>
      </w:pPr>
      <w:r>
        <w:rPr>
          <w:lang w:val="en-GB"/>
        </w:rPr>
        <w:lastRenderedPageBreak/>
        <w:fldChar w:fldCharType="begin"/>
      </w:r>
      <w:r>
        <w:rPr>
          <w:lang w:val="en-GB"/>
        </w:rPr>
        <w:instrText xml:space="preserve">EQ \x\le(\a\ac\hs4\co1()) </w:instrText>
      </w:r>
      <w:r>
        <w:rPr>
          <w:lang w:val="en-GB"/>
        </w:rPr>
        <w:fldChar w:fldCharType="end"/>
      </w:r>
      <w:r w:rsidR="002C0073">
        <w:rPr>
          <w:lang w:val="en-GB"/>
        </w:rPr>
        <w:fldChar w:fldCharType="begin"/>
      </w:r>
      <w:r w:rsidR="002C0073">
        <w:rPr>
          <w:lang w:val="en-GB"/>
        </w:rPr>
        <w:instrText xml:space="preserve"> EQ \x\le(\a\ac\hs4\co1(a;z;e;r;t;y;u;I;o;p;q;s;d;f;g;h;j;k;l;m;w;x;c;v;b;n;azerty;</w:instrText>
      </w:r>
      <w:r w:rsidR="002C0073" w:rsidRPr="0083208D">
        <w:rPr>
          <w:lang w:val="en-GB"/>
        </w:rPr>
        <w:instrText xml:space="preserve"> </w:instrText>
      </w:r>
      <w:r w:rsidR="002C0073">
        <w:rPr>
          <w:lang w:val="en-GB"/>
        </w:rPr>
        <w:instrText>a;b;c;d;e;f;g;h;i;j;alphabet))</w:instrText>
      </w:r>
      <w:r w:rsidR="002C0073">
        <w:rPr>
          <w:lang w:val="en-GB"/>
        </w:rPr>
        <w:fldChar w:fldCharType="end"/>
      </w:r>
      <w:r w:rsidR="002C0073">
        <w:rPr>
          <w:lang w:val="en-GB"/>
        </w:rPr>
        <w:fldChar w:fldCharType="begin"/>
      </w:r>
      <w:r w:rsidR="002C0073">
        <w:rPr>
          <w:lang w:val="en-GB"/>
        </w:rPr>
        <w:instrText xml:space="preserve"> EQ \x\le(\a\ac\hs4\co1(1;2;3;4;5;6;7;8;9;10;11;12;13;14;15;16;17;18;19;20;21;22;23;24;25;26;27;28;29;30;31;32;33;34;35;36;37;38))</w:instrText>
      </w:r>
      <w:r w:rsidR="002C0073">
        <w:rPr>
          <w:lang w:val="en-GB"/>
        </w:rPr>
        <w:fldChar w:fldCharType="end"/>
      </w:r>
    </w:p>
    <w:p w14:paraId="6E4B1DF2" w14:textId="5887B433" w:rsidR="002C0073" w:rsidRPr="002242A6" w:rsidRDefault="002C0073" w:rsidP="002C0073">
      <w:pPr>
        <w:tabs>
          <w:tab w:val="left" w:pos="6825"/>
        </w:tabs>
        <w:ind w:right="-196"/>
        <w:jc w:val="left"/>
        <w:rPr>
          <w:lang w:val="en-GB"/>
        </w:rPr>
      </w:pPr>
    </w:p>
    <w:sectPr w:rsidR="002C0073" w:rsidRPr="002242A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A33BE"/>
    <w:multiLevelType w:val="hybridMultilevel"/>
    <w:tmpl w:val="65FC09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AE51B0A"/>
    <w:multiLevelType w:val="hybridMultilevel"/>
    <w:tmpl w:val="06FE8860"/>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2" w15:restartNumberingAfterBreak="0">
    <w:nsid w:val="2E4B36B4"/>
    <w:multiLevelType w:val="hybridMultilevel"/>
    <w:tmpl w:val="F10E4A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36A942F1"/>
    <w:multiLevelType w:val="hybridMultilevel"/>
    <w:tmpl w:val="D522F2BE"/>
    <w:lvl w:ilvl="0" w:tplc="040C0011">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227C6A34">
      <w:start w:val="18"/>
      <w:numFmt w:val="bullet"/>
      <w:lvlText w:val="-"/>
      <w:lvlJc w:val="left"/>
      <w:pPr>
        <w:ind w:left="2880" w:hanging="360"/>
      </w:pPr>
      <w:rPr>
        <w:rFonts w:ascii="Times New Roman" w:eastAsiaTheme="minorHAnsi" w:hAnsi="Times New Roman" w:cs="Times New Roman" w:hint="default"/>
      </w:r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420E4D3C"/>
    <w:multiLevelType w:val="hybridMultilevel"/>
    <w:tmpl w:val="FBB4E51C"/>
    <w:lvl w:ilvl="0" w:tplc="AD264138">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44F35ACF"/>
    <w:multiLevelType w:val="hybridMultilevel"/>
    <w:tmpl w:val="1C9028E6"/>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5C240B1F"/>
    <w:multiLevelType w:val="hybridMultilevel"/>
    <w:tmpl w:val="760048BC"/>
    <w:lvl w:ilvl="0" w:tplc="040C0011">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601F5167"/>
    <w:multiLevelType w:val="hybridMultilevel"/>
    <w:tmpl w:val="2FBA37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7"/>
  </w:num>
  <w:num w:numId="4">
    <w:abstractNumId w:val="1"/>
  </w:num>
  <w:num w:numId="5">
    <w:abstractNumId w:val="0"/>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MTa3tDAwNjK3NDRS0lEKTi0uzszPAykwNKoFADwJpH0tAAAA"/>
  </w:docVars>
  <w:rsids>
    <w:rsidRoot w:val="00407AD0"/>
    <w:rsid w:val="00003F54"/>
    <w:rsid w:val="0003170B"/>
    <w:rsid w:val="000A01B1"/>
    <w:rsid w:val="000A3B33"/>
    <w:rsid w:val="000A7899"/>
    <w:rsid w:val="000B11D5"/>
    <w:rsid w:val="000E37E4"/>
    <w:rsid w:val="000F1196"/>
    <w:rsid w:val="00104C6F"/>
    <w:rsid w:val="001051AF"/>
    <w:rsid w:val="00113C04"/>
    <w:rsid w:val="00125A9B"/>
    <w:rsid w:val="001363BD"/>
    <w:rsid w:val="00140814"/>
    <w:rsid w:val="001466CE"/>
    <w:rsid w:val="00151752"/>
    <w:rsid w:val="00153283"/>
    <w:rsid w:val="00156F94"/>
    <w:rsid w:val="00182A7D"/>
    <w:rsid w:val="001878EA"/>
    <w:rsid w:val="001B33D3"/>
    <w:rsid w:val="001C17E7"/>
    <w:rsid w:val="001C46CA"/>
    <w:rsid w:val="002242A6"/>
    <w:rsid w:val="002826BB"/>
    <w:rsid w:val="002978B5"/>
    <w:rsid w:val="002C0073"/>
    <w:rsid w:val="002D5A48"/>
    <w:rsid w:val="002D713A"/>
    <w:rsid w:val="002E3283"/>
    <w:rsid w:val="00300782"/>
    <w:rsid w:val="00316E81"/>
    <w:rsid w:val="003363DF"/>
    <w:rsid w:val="00362207"/>
    <w:rsid w:val="00364959"/>
    <w:rsid w:val="003865BF"/>
    <w:rsid w:val="00391A4E"/>
    <w:rsid w:val="003B4A46"/>
    <w:rsid w:val="003C2AE6"/>
    <w:rsid w:val="003C5046"/>
    <w:rsid w:val="003C6549"/>
    <w:rsid w:val="003D149C"/>
    <w:rsid w:val="003D60E7"/>
    <w:rsid w:val="003E3475"/>
    <w:rsid w:val="003E5F5D"/>
    <w:rsid w:val="00400F3E"/>
    <w:rsid w:val="00407AD0"/>
    <w:rsid w:val="00415370"/>
    <w:rsid w:val="004248CC"/>
    <w:rsid w:val="00427ACC"/>
    <w:rsid w:val="0046242A"/>
    <w:rsid w:val="00470B20"/>
    <w:rsid w:val="004A7F1D"/>
    <w:rsid w:val="004C0893"/>
    <w:rsid w:val="004C307D"/>
    <w:rsid w:val="004C3404"/>
    <w:rsid w:val="004F18ED"/>
    <w:rsid w:val="0050289C"/>
    <w:rsid w:val="00503918"/>
    <w:rsid w:val="00503F92"/>
    <w:rsid w:val="0051573F"/>
    <w:rsid w:val="00520597"/>
    <w:rsid w:val="00532B3B"/>
    <w:rsid w:val="00533078"/>
    <w:rsid w:val="0054744B"/>
    <w:rsid w:val="005516F8"/>
    <w:rsid w:val="0055389C"/>
    <w:rsid w:val="005630A6"/>
    <w:rsid w:val="00564AF3"/>
    <w:rsid w:val="00591FCE"/>
    <w:rsid w:val="00594D10"/>
    <w:rsid w:val="005B785F"/>
    <w:rsid w:val="005E3777"/>
    <w:rsid w:val="005F2EE2"/>
    <w:rsid w:val="005F5D7A"/>
    <w:rsid w:val="00605D13"/>
    <w:rsid w:val="00634593"/>
    <w:rsid w:val="00644024"/>
    <w:rsid w:val="00653BAA"/>
    <w:rsid w:val="0066087B"/>
    <w:rsid w:val="0066589B"/>
    <w:rsid w:val="00670DF5"/>
    <w:rsid w:val="00670EF0"/>
    <w:rsid w:val="006835A0"/>
    <w:rsid w:val="006A36F2"/>
    <w:rsid w:val="006A5ED8"/>
    <w:rsid w:val="006C4726"/>
    <w:rsid w:val="006D38E1"/>
    <w:rsid w:val="006D51F3"/>
    <w:rsid w:val="006F3B2B"/>
    <w:rsid w:val="00706513"/>
    <w:rsid w:val="007220AA"/>
    <w:rsid w:val="0074639E"/>
    <w:rsid w:val="0078460A"/>
    <w:rsid w:val="007B54DF"/>
    <w:rsid w:val="007D767A"/>
    <w:rsid w:val="007E49BD"/>
    <w:rsid w:val="007E64AC"/>
    <w:rsid w:val="00801C5A"/>
    <w:rsid w:val="00806B05"/>
    <w:rsid w:val="0081786F"/>
    <w:rsid w:val="0083208D"/>
    <w:rsid w:val="00836198"/>
    <w:rsid w:val="0084429B"/>
    <w:rsid w:val="00870DD0"/>
    <w:rsid w:val="008710DB"/>
    <w:rsid w:val="00883F5B"/>
    <w:rsid w:val="00895384"/>
    <w:rsid w:val="008C0673"/>
    <w:rsid w:val="008C56D1"/>
    <w:rsid w:val="008D0A4B"/>
    <w:rsid w:val="008F6560"/>
    <w:rsid w:val="0095154C"/>
    <w:rsid w:val="009531AA"/>
    <w:rsid w:val="0095782C"/>
    <w:rsid w:val="0098437E"/>
    <w:rsid w:val="009C25BC"/>
    <w:rsid w:val="009C5820"/>
    <w:rsid w:val="009C7C1A"/>
    <w:rsid w:val="009D7FE7"/>
    <w:rsid w:val="009E24C9"/>
    <w:rsid w:val="009E462F"/>
    <w:rsid w:val="00A20994"/>
    <w:rsid w:val="00A418D8"/>
    <w:rsid w:val="00A67DF0"/>
    <w:rsid w:val="00A70158"/>
    <w:rsid w:val="00A70730"/>
    <w:rsid w:val="00A87EFE"/>
    <w:rsid w:val="00A87F8D"/>
    <w:rsid w:val="00A91522"/>
    <w:rsid w:val="00A93606"/>
    <w:rsid w:val="00AB094E"/>
    <w:rsid w:val="00AB4D51"/>
    <w:rsid w:val="00AC2E60"/>
    <w:rsid w:val="00AF29AC"/>
    <w:rsid w:val="00AF46FD"/>
    <w:rsid w:val="00B0316C"/>
    <w:rsid w:val="00B077F6"/>
    <w:rsid w:val="00B35A74"/>
    <w:rsid w:val="00B4297C"/>
    <w:rsid w:val="00B51437"/>
    <w:rsid w:val="00B7068E"/>
    <w:rsid w:val="00B75DE3"/>
    <w:rsid w:val="00B7694B"/>
    <w:rsid w:val="00B9152D"/>
    <w:rsid w:val="00BA50D6"/>
    <w:rsid w:val="00BE4E32"/>
    <w:rsid w:val="00C17900"/>
    <w:rsid w:val="00C24DB8"/>
    <w:rsid w:val="00C608B5"/>
    <w:rsid w:val="00C653A1"/>
    <w:rsid w:val="00C93EA1"/>
    <w:rsid w:val="00C97CDD"/>
    <w:rsid w:val="00CA7AB8"/>
    <w:rsid w:val="00CB6893"/>
    <w:rsid w:val="00D4083E"/>
    <w:rsid w:val="00D606BF"/>
    <w:rsid w:val="00D66457"/>
    <w:rsid w:val="00D81119"/>
    <w:rsid w:val="00D85984"/>
    <w:rsid w:val="00DB0EC8"/>
    <w:rsid w:val="00DB16C7"/>
    <w:rsid w:val="00DC50FB"/>
    <w:rsid w:val="00DD7E0C"/>
    <w:rsid w:val="00DE62DC"/>
    <w:rsid w:val="00E2038A"/>
    <w:rsid w:val="00E2165D"/>
    <w:rsid w:val="00E26A64"/>
    <w:rsid w:val="00E44F28"/>
    <w:rsid w:val="00E55385"/>
    <w:rsid w:val="00E8551D"/>
    <w:rsid w:val="00EB43F4"/>
    <w:rsid w:val="00EB4503"/>
    <w:rsid w:val="00EF2FEF"/>
    <w:rsid w:val="00EF796F"/>
    <w:rsid w:val="00F17D95"/>
    <w:rsid w:val="00F3124E"/>
    <w:rsid w:val="00F4705F"/>
    <w:rsid w:val="00F55A64"/>
    <w:rsid w:val="00F648DC"/>
    <w:rsid w:val="00F6729F"/>
    <w:rsid w:val="00F91949"/>
    <w:rsid w:val="00FA1F0C"/>
    <w:rsid w:val="00FB24B4"/>
    <w:rsid w:val="00FB368A"/>
    <w:rsid w:val="00FD51BD"/>
    <w:rsid w:val="00FE2BF8"/>
    <w:rsid w:val="00FE3BAC"/>
    <w:rsid w:val="00FE6AE5"/>
    <w:rsid w:val="00FE722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042FA"/>
  <w15:chartTrackingRefBased/>
  <w15:docId w15:val="{FDA2DCFD-B35E-4F4C-8DD8-4547F0F51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370"/>
    <w:pPr>
      <w:jc w:val="both"/>
    </w:pPr>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F3124E"/>
    <w:pPr>
      <w:spacing w:after="0" w:line="240" w:lineRule="auto"/>
      <w:contextualSpacing/>
    </w:pPr>
    <w:rPr>
      <w:rFonts w:eastAsiaTheme="majorEastAsia" w:cstheme="majorBidi"/>
      <w:b/>
      <w:spacing w:val="-10"/>
      <w:kern w:val="28"/>
      <w:sz w:val="56"/>
      <w:szCs w:val="56"/>
    </w:rPr>
  </w:style>
  <w:style w:type="character" w:customStyle="1" w:styleId="TitreCar">
    <w:name w:val="Titre Car"/>
    <w:basedOn w:val="Policepardfaut"/>
    <w:link w:val="Titre"/>
    <w:uiPriority w:val="10"/>
    <w:rsid w:val="00F3124E"/>
    <w:rPr>
      <w:rFonts w:ascii="Times New Roman" w:eastAsiaTheme="majorEastAsia" w:hAnsi="Times New Roman" w:cstheme="majorBidi"/>
      <w:b/>
      <w:spacing w:val="-10"/>
      <w:kern w:val="28"/>
      <w:sz w:val="56"/>
      <w:szCs w:val="56"/>
    </w:rPr>
  </w:style>
  <w:style w:type="paragraph" w:styleId="Paragraphedeliste">
    <w:name w:val="List Paragraph"/>
    <w:basedOn w:val="Normal"/>
    <w:uiPriority w:val="34"/>
    <w:qFormat/>
    <w:rsid w:val="00634593"/>
    <w:pPr>
      <w:ind w:left="720"/>
      <w:contextualSpacing/>
    </w:pPr>
  </w:style>
  <w:style w:type="character" w:styleId="Accentuation">
    <w:name w:val="Emphasis"/>
    <w:basedOn w:val="Policepardfaut"/>
    <w:uiPriority w:val="20"/>
    <w:qFormat/>
    <w:rsid w:val="00140814"/>
    <w:rPr>
      <w:i/>
      <w:iCs/>
    </w:rPr>
  </w:style>
  <w:style w:type="character" w:styleId="Lienhypertexte">
    <w:name w:val="Hyperlink"/>
    <w:basedOn w:val="Policepardfaut"/>
    <w:uiPriority w:val="99"/>
    <w:unhideWhenUsed/>
    <w:rsid w:val="00140814"/>
    <w:rPr>
      <w:color w:val="0563C1" w:themeColor="hyperlink"/>
      <w:u w:val="single"/>
    </w:rPr>
  </w:style>
  <w:style w:type="character" w:styleId="Mentionnonrsolue">
    <w:name w:val="Unresolved Mention"/>
    <w:basedOn w:val="Policepardfaut"/>
    <w:uiPriority w:val="99"/>
    <w:semiHidden/>
    <w:unhideWhenUsed/>
    <w:rsid w:val="00140814"/>
    <w:rPr>
      <w:color w:val="605E5C"/>
      <w:shd w:val="clear" w:color="auto" w:fill="E1DFDD"/>
    </w:rPr>
  </w:style>
  <w:style w:type="table" w:styleId="Grilledutableau">
    <w:name w:val="Table Grid"/>
    <w:basedOn w:val="TableauNormal"/>
    <w:uiPriority w:val="39"/>
    <w:rsid w:val="00AF46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EB45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14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thoughtco.com/shakespeare-authorship-controversy-298493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it.ly/2m4QUam" TargetMode="External"/><Relationship Id="rId5" Type="http://schemas.openxmlformats.org/officeDocument/2006/relationships/hyperlink" Target="https://bit.ly/2m6xGk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odyPr/>
      <a:lstStyle/>
      <a:style>
        <a:lnRef idx="2">
          <a:schemeClr val="dk1"/>
        </a:lnRef>
        <a:fillRef idx="1">
          <a:schemeClr val="lt1"/>
        </a:fillRef>
        <a:effectRef idx="0">
          <a:schemeClr val="dk1"/>
        </a:effectRef>
        <a:fontRef idx="minor">
          <a:schemeClr val="dk1"/>
        </a:fontRef>
      </a:style>
    </a:spDef>
    <a:lnDef>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27</TotalTime>
  <Pages>17</Pages>
  <Words>2979</Words>
  <Characters>16390</Characters>
  <Application>Microsoft Office Word</Application>
  <DocSecurity>0</DocSecurity>
  <Lines>136</Lines>
  <Paragraphs>3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30</cp:revision>
  <dcterms:created xsi:type="dcterms:W3CDTF">2019-09-26T07:17:00Z</dcterms:created>
  <dcterms:modified xsi:type="dcterms:W3CDTF">2020-01-16T08:55:00Z</dcterms:modified>
</cp:coreProperties>
</file>